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5" w:type="dxa"/>
        <w:tblLayout w:type="fixed"/>
        <w:tblLook w:val="0400" w:firstRow="0" w:lastRow="0" w:firstColumn="0" w:lastColumn="0" w:noHBand="0" w:noVBand="1"/>
      </w:tblPr>
      <w:tblGrid>
        <w:gridCol w:w="1361"/>
        <w:gridCol w:w="882"/>
        <w:gridCol w:w="2966"/>
        <w:gridCol w:w="3276"/>
        <w:gridCol w:w="960"/>
        <w:gridCol w:w="540"/>
        <w:gridCol w:w="527"/>
      </w:tblGrid>
      <w:tr w:rsidR="00934938" w:rsidRPr="00AF7627" w14:paraId="34E72683" w14:textId="77777777" w:rsidTr="002C45D1">
        <w:tc>
          <w:tcPr>
            <w:tcW w:w="1361" w:type="dxa"/>
            <w:hideMark/>
          </w:tcPr>
          <w:p w14:paraId="78861F63" w14:textId="77777777" w:rsidR="00934938" w:rsidRPr="00AF7627" w:rsidRDefault="00934938" w:rsidP="00EB2935">
            <w:pPr>
              <w:pStyle w:val="NoSpacing"/>
              <w:jc w:val="left"/>
              <w:rPr>
                <w:b/>
                <w:sz w:val="20"/>
                <w:szCs w:val="20"/>
                <w:u w:val="single"/>
              </w:rPr>
            </w:pPr>
            <w:bookmarkStart w:id="0" w:name="_top"/>
            <w:bookmarkStart w:id="1" w:name="_GoBack"/>
            <w:bookmarkEnd w:id="0"/>
            <w:bookmarkEnd w:id="1"/>
            <w:r w:rsidRPr="00AF7627">
              <w:rPr>
                <w:sz w:val="20"/>
                <w:szCs w:val="20"/>
              </w:rPr>
              <w:t>Date:</w:t>
            </w:r>
            <w:r w:rsidR="00AF4B4F">
              <w:rPr>
                <w:sz w:val="20"/>
                <w:szCs w:val="20"/>
              </w:rPr>
              <w:t xml:space="preserve"> </w:t>
            </w:r>
            <w:sdt>
              <w:sdtPr>
                <w:rPr>
                  <w:rStyle w:val="Fill-inChar"/>
                  <w:rFonts w:eastAsiaTheme="minorHAnsi"/>
                  <w:sz w:val="20"/>
                  <w:szCs w:val="20"/>
                </w:rPr>
                <w:alias w:val="Click arrow to display date picker"/>
                <w:tag w:val="Click arrow to display date picker"/>
                <w:id w:val="992137323"/>
                <w:lock w:val="sdtLocked"/>
                <w:placeholder>
                  <w:docPart w:val="4B176D99211D4B65BBA2A281B9692B4C"/>
                </w:placeholder>
                <w:showingPlcHdr/>
                <w:date w:fullDate="2016-04-0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Fill-inChar"/>
                </w:rPr>
              </w:sdtEndPr>
              <w:sdtContent>
                <w:r w:rsidR="00AF4B4F">
                  <w:rPr>
                    <w:rStyle w:val="Fill-inChar"/>
                    <w:rFonts w:eastAsiaTheme="minorHAnsi"/>
                    <w:sz w:val="20"/>
                    <w:szCs w:val="20"/>
                  </w:rPr>
                  <w:t>Click</w:t>
                </w:r>
                <w:r w:rsidR="00AF4B4F">
                  <w:t xml:space="preserve"> </w:t>
                </w:r>
                <w:r w:rsidR="00AF4B4F" w:rsidRPr="00AC4B86">
                  <w:rPr>
                    <w:rStyle w:val="Fill-inChar"/>
                    <w:rFonts w:eastAsiaTheme="minorHAnsi"/>
                    <w:sz w:val="20"/>
                    <w:szCs w:val="20"/>
                  </w:rPr>
                  <w:t>here to enter a date.</w:t>
                </w:r>
              </w:sdtContent>
            </w:sdt>
          </w:p>
        </w:tc>
        <w:tc>
          <w:tcPr>
            <w:tcW w:w="9151" w:type="dxa"/>
            <w:gridSpan w:val="6"/>
          </w:tcPr>
          <w:p w14:paraId="4C6F1B0A" w14:textId="6199860D" w:rsidR="00934938" w:rsidRPr="00AF7627" w:rsidRDefault="00960105" w:rsidP="00317F9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w</w:t>
            </w:r>
            <w:r w:rsidR="00343F04" w:rsidRPr="00343F04">
              <w:rPr>
                <w:sz w:val="20"/>
                <w:szCs w:val="20"/>
              </w:rPr>
              <w:t xml:space="preserve"> </w:t>
            </w:r>
            <w:r w:rsidR="002C45D1">
              <w:rPr>
                <w:sz w:val="20"/>
                <w:szCs w:val="20"/>
              </w:rPr>
              <w:t>Micro-credential</w:t>
            </w:r>
            <w:r w:rsidR="00343F04" w:rsidRPr="00343F04">
              <w:rPr>
                <w:sz w:val="20"/>
                <w:szCs w:val="20"/>
              </w:rPr>
              <w:t xml:space="preserve"> Title</w:t>
            </w:r>
            <w:r w:rsidR="00934938" w:rsidRPr="00AF7627">
              <w:rPr>
                <w:sz w:val="20"/>
                <w:szCs w:val="20"/>
              </w:rPr>
              <w:t xml:space="preserve">: </w:t>
            </w:r>
            <w:sdt>
              <w:sdtPr>
                <w:rPr>
                  <w:rStyle w:val="Fill-inChar"/>
                  <w:rFonts w:eastAsiaTheme="minorHAnsi"/>
                  <w:sz w:val="20"/>
                  <w:szCs w:val="20"/>
                </w:rPr>
                <w:alias w:val="New Micro-credential Title"/>
                <w:tag w:val="New Micro-credential Title"/>
                <w:id w:val="-1540972723"/>
                <w:lock w:val="sdtLocked"/>
                <w:placeholder>
                  <w:docPart w:val="8BC30C4C3B514BA8971F4DE2884A3D58"/>
                </w:placeholder>
                <w:showingPlcHdr/>
              </w:sdtPr>
              <w:sdtEndPr>
                <w:rPr>
                  <w:rStyle w:val="Fill-inChar"/>
                </w:rPr>
              </w:sdtEndPr>
              <w:sdtContent>
                <w:r w:rsidR="003B6469">
                  <w:rPr>
                    <w:rStyle w:val="Fill-inChar"/>
                    <w:rFonts w:eastAsiaTheme="minorHAnsi"/>
                    <w:sz w:val="20"/>
                    <w:szCs w:val="20"/>
                  </w:rPr>
                  <w:t>Click here to enter</w:t>
                </w:r>
                <w:r w:rsidR="00AC4B86" w:rsidRPr="00AC4B86">
                  <w:rPr>
                    <w:rStyle w:val="Fill-inChar"/>
                    <w:rFonts w:eastAsiaTheme="minorHAnsi"/>
                    <w:sz w:val="20"/>
                    <w:szCs w:val="20"/>
                  </w:rPr>
                  <w:t xml:space="preserve"> </w:t>
                </w:r>
                <w:r w:rsidR="002C45D1">
                  <w:rPr>
                    <w:rStyle w:val="Fill-inChar"/>
                    <w:rFonts w:eastAsiaTheme="minorHAnsi"/>
                    <w:sz w:val="20"/>
                    <w:szCs w:val="20"/>
                  </w:rPr>
                  <w:t>micro-credential</w:t>
                </w:r>
                <w:r w:rsidR="00AC4B86" w:rsidRPr="00AC4B86">
                  <w:rPr>
                    <w:rStyle w:val="Fill-inChar"/>
                    <w:rFonts w:eastAsiaTheme="minorHAnsi"/>
                    <w:sz w:val="20"/>
                    <w:szCs w:val="20"/>
                  </w:rPr>
                  <w:t xml:space="preserve"> title.</w:t>
                </w:r>
              </w:sdtContent>
            </w:sdt>
          </w:p>
          <w:p w14:paraId="5D6D350F" w14:textId="77777777" w:rsidR="00ED6859" w:rsidRPr="00AF7627" w:rsidRDefault="00ED6859" w:rsidP="00ED6859">
            <w:pPr>
              <w:pStyle w:val="NoSpacing"/>
              <w:rPr>
                <w:sz w:val="20"/>
                <w:szCs w:val="20"/>
              </w:rPr>
            </w:pPr>
            <w:r w:rsidRPr="00AF7627">
              <w:rPr>
                <w:rFonts w:cs="Calibri"/>
                <w:bCs/>
                <w:sz w:val="20"/>
                <w:szCs w:val="20"/>
              </w:rPr>
              <w:t>Proposer</w:t>
            </w:r>
            <w:r w:rsidRPr="00AF7627">
              <w:rPr>
                <w:sz w:val="20"/>
                <w:szCs w:val="20"/>
              </w:rPr>
              <w:t xml:space="preserve">: </w:t>
            </w:r>
            <w:sdt>
              <w:sdtPr>
                <w:rPr>
                  <w:rStyle w:val="Fill-inChar"/>
                  <w:rFonts w:eastAsiaTheme="minorHAnsi"/>
                  <w:sz w:val="20"/>
                  <w:szCs w:val="20"/>
                </w:rPr>
                <w:alias w:val="Proposer"/>
                <w:tag w:val="Proposer"/>
                <w:id w:val="1463699720"/>
                <w:lock w:val="sdtLocked"/>
                <w:placeholder>
                  <w:docPart w:val="9A253AC733CB49F38BE0934DD392FF5C"/>
                </w:placeholder>
                <w:showingPlcHdr/>
              </w:sdtPr>
              <w:sdtEndPr>
                <w:rPr>
                  <w:rStyle w:val="Fill-inChar"/>
                </w:rPr>
              </w:sdtEndPr>
              <w:sdtContent>
                <w:r>
                  <w:rPr>
                    <w:rStyle w:val="Fill-inChar"/>
                    <w:rFonts w:eastAsiaTheme="minorHAnsi"/>
                    <w:sz w:val="20"/>
                    <w:szCs w:val="20"/>
                  </w:rPr>
                  <w:t>Click here to enter</w:t>
                </w:r>
                <w:r w:rsidRPr="00AC4B86">
                  <w:rPr>
                    <w:rStyle w:val="Fill-inChar"/>
                    <w:rFonts w:eastAsiaTheme="minorHAnsi"/>
                    <w:sz w:val="20"/>
                    <w:szCs w:val="20"/>
                  </w:rPr>
                  <w:t xml:space="preserve"> proposer’s name.</w:t>
                </w:r>
              </w:sdtContent>
            </w:sdt>
          </w:p>
          <w:p w14:paraId="419965E7" w14:textId="77777777" w:rsidR="00934938" w:rsidRPr="00AF7627" w:rsidRDefault="00ED6859" w:rsidP="00ED6859">
            <w:pPr>
              <w:pStyle w:val="NoSpacing"/>
              <w:rPr>
                <w:rFonts w:cs="Calibri"/>
                <w:bCs/>
                <w:sz w:val="20"/>
                <w:szCs w:val="20"/>
              </w:rPr>
            </w:pPr>
            <w:r w:rsidRPr="00AF7627">
              <w:rPr>
                <w:sz w:val="20"/>
                <w:szCs w:val="20"/>
              </w:rPr>
              <w:t xml:space="preserve">Department: </w:t>
            </w:r>
            <w:sdt>
              <w:sdtPr>
                <w:rPr>
                  <w:rStyle w:val="Fill-inChar"/>
                  <w:rFonts w:eastAsiaTheme="minorHAnsi"/>
                  <w:sz w:val="20"/>
                  <w:szCs w:val="20"/>
                </w:rPr>
                <w:alias w:val="Department"/>
                <w:tag w:val="Department"/>
                <w:id w:val="1336578035"/>
                <w:lock w:val="sdtLocked"/>
                <w:placeholder>
                  <w:docPart w:val="EEDE8D5028844A53BD7DE2C67903A302"/>
                </w:placeholder>
                <w:showingPlcHdr/>
              </w:sdtPr>
              <w:sdtEndPr>
                <w:rPr>
                  <w:rStyle w:val="DefaultParagraphFont"/>
                  <w:rFonts w:cstheme="minorBidi"/>
                  <w:color w:val="auto"/>
                  <w:u w:val="none"/>
                </w:rPr>
              </w:sdtEndPr>
              <w:sdtContent>
                <w:r>
                  <w:rPr>
                    <w:rStyle w:val="Fill-inChar"/>
                    <w:rFonts w:eastAsiaTheme="minorHAnsi"/>
                    <w:sz w:val="20"/>
                    <w:szCs w:val="20"/>
                  </w:rPr>
                  <w:t>Click here to enter</w:t>
                </w:r>
                <w:r w:rsidRPr="00AC4B86">
                  <w:rPr>
                    <w:rStyle w:val="Fill-inChar"/>
                    <w:rFonts w:eastAsiaTheme="minorHAnsi"/>
                    <w:sz w:val="20"/>
                    <w:szCs w:val="20"/>
                  </w:rPr>
                  <w:t xml:space="preserve"> </w:t>
                </w:r>
                <w:r>
                  <w:rPr>
                    <w:rStyle w:val="Fill-inChar"/>
                    <w:rFonts w:eastAsiaTheme="minorHAnsi"/>
                    <w:sz w:val="20"/>
                    <w:szCs w:val="20"/>
                  </w:rPr>
                  <w:t>proposer’s</w:t>
                </w:r>
                <w:r w:rsidRPr="00AC4B86">
                  <w:rPr>
                    <w:rStyle w:val="Fill-inChar"/>
                    <w:rFonts w:eastAsiaTheme="minorHAnsi"/>
                    <w:sz w:val="20"/>
                    <w:szCs w:val="20"/>
                  </w:rPr>
                  <w:t xml:space="preserve"> department.</w:t>
                </w:r>
              </w:sdtContent>
            </w:sdt>
          </w:p>
        </w:tc>
      </w:tr>
      <w:tr w:rsidR="00ED6859" w:rsidRPr="00AF7627" w14:paraId="20DB8E02" w14:textId="77777777" w:rsidTr="002C45D1">
        <w:tc>
          <w:tcPr>
            <w:tcW w:w="2243" w:type="dxa"/>
            <w:gridSpan w:val="2"/>
            <w:hideMark/>
          </w:tcPr>
          <w:p w14:paraId="7FDF1E8E" w14:textId="28EC4291" w:rsidR="00ED6859" w:rsidRPr="00AF7627" w:rsidRDefault="006E79A0" w:rsidP="0096010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rt </w:t>
            </w:r>
            <w:r w:rsidR="00ED6859" w:rsidRPr="00AF7627">
              <w:rPr>
                <w:sz w:val="20"/>
                <w:szCs w:val="20"/>
              </w:rPr>
              <w:t xml:space="preserve">Date </w:t>
            </w:r>
            <w:r w:rsidR="00960105">
              <w:rPr>
                <w:sz w:val="20"/>
                <w:szCs w:val="20"/>
              </w:rPr>
              <w:t xml:space="preserve">of New </w:t>
            </w:r>
            <w:r w:rsidR="002C45D1">
              <w:rPr>
                <w:sz w:val="20"/>
                <w:szCs w:val="20"/>
              </w:rPr>
              <w:t>Micro-credential</w:t>
            </w:r>
          </w:p>
        </w:tc>
        <w:tc>
          <w:tcPr>
            <w:tcW w:w="2966" w:type="dxa"/>
            <w:hideMark/>
          </w:tcPr>
          <w:p w14:paraId="2DA41FA1" w14:textId="77777777" w:rsidR="00ED6859" w:rsidRPr="00AF7627" w:rsidRDefault="00ED6859" w:rsidP="00753F75">
            <w:pPr>
              <w:pStyle w:val="NoSpacing"/>
              <w:rPr>
                <w:sz w:val="20"/>
                <w:szCs w:val="20"/>
              </w:rPr>
            </w:pPr>
            <w:r w:rsidRPr="00AF7627">
              <w:rPr>
                <w:sz w:val="20"/>
                <w:szCs w:val="20"/>
              </w:rPr>
              <w:t>Semester</w:t>
            </w:r>
            <w:r w:rsidRPr="00AF7627">
              <w:rPr>
                <w:rStyle w:val="Fill-inChar"/>
                <w:rFonts w:eastAsiaTheme="minorHAnsi" w:cstheme="minorBidi"/>
                <w:color w:val="auto"/>
                <w:sz w:val="20"/>
                <w:szCs w:val="20"/>
                <w:u w:val="none"/>
              </w:rPr>
              <w:t xml:space="preserve">: </w:t>
            </w:r>
            <w:sdt>
              <w:sdtPr>
                <w:rPr>
                  <w:rStyle w:val="Fill-inChar"/>
                  <w:rFonts w:eastAsiaTheme="minorHAnsi"/>
                  <w:sz w:val="20"/>
                </w:rPr>
                <w:alias w:val="Semester"/>
                <w:tag w:val="Semester"/>
                <w:id w:val="-146129016"/>
                <w:lock w:val="sdtLocked"/>
                <w:placeholder>
                  <w:docPart w:val="8938312763D545E0A73DA5B953F54212"/>
                </w:placeholder>
                <w:showingPlcHdr/>
                <w:dropDownList>
                  <w:listItem w:value="Choose a term."/>
                  <w:listItem w:displayText="Fall" w:value="Fall"/>
                  <w:listItem w:displayText="Spring" w:value="Spring"/>
                </w:dropDownList>
              </w:sdtPr>
              <w:sdtEndPr>
                <w:rPr>
                  <w:rStyle w:val="Fill-inChar"/>
                </w:rPr>
              </w:sdtEndPr>
              <w:sdtContent>
                <w:r>
                  <w:rPr>
                    <w:rStyle w:val="Fill-inChar"/>
                    <w:rFonts w:eastAsiaTheme="minorHAnsi"/>
                    <w:sz w:val="20"/>
                  </w:rPr>
                  <w:t>Click here to s</w:t>
                </w:r>
                <w:r w:rsidRPr="00AC4B86">
                  <w:rPr>
                    <w:rStyle w:val="Fill-inChar"/>
                    <w:rFonts w:eastAsiaTheme="minorHAnsi"/>
                    <w:sz w:val="20"/>
                  </w:rPr>
                  <w:t>elect term.</w:t>
                </w:r>
              </w:sdtContent>
            </w:sdt>
          </w:p>
        </w:tc>
        <w:tc>
          <w:tcPr>
            <w:tcW w:w="3276" w:type="dxa"/>
            <w:hideMark/>
          </w:tcPr>
          <w:p w14:paraId="0C5E28A7" w14:textId="77777777" w:rsidR="00ED6859" w:rsidRPr="00AF7627" w:rsidRDefault="00ED6859" w:rsidP="00753F75">
            <w:pPr>
              <w:pStyle w:val="NoSpacing"/>
              <w:rPr>
                <w:sz w:val="20"/>
                <w:szCs w:val="20"/>
              </w:rPr>
            </w:pPr>
            <w:r w:rsidRPr="00AF7627">
              <w:rPr>
                <w:sz w:val="20"/>
                <w:szCs w:val="20"/>
              </w:rPr>
              <w:t>Year</w:t>
            </w:r>
            <w:r w:rsidRPr="00AF7627">
              <w:rPr>
                <w:rStyle w:val="Fill-inChar"/>
                <w:rFonts w:eastAsiaTheme="minorHAnsi" w:cstheme="minorBidi"/>
                <w:color w:val="auto"/>
                <w:sz w:val="20"/>
                <w:szCs w:val="20"/>
                <w:u w:val="none"/>
              </w:rPr>
              <w:t xml:space="preserve">: </w:t>
            </w:r>
            <w:sdt>
              <w:sdtPr>
                <w:rPr>
                  <w:rStyle w:val="Fill-inChar"/>
                  <w:rFonts w:eastAsiaTheme="minorHAnsi"/>
                  <w:sz w:val="20"/>
                  <w:szCs w:val="20"/>
                </w:rPr>
                <w:alias w:val="Year"/>
                <w:tag w:val="Year"/>
                <w:id w:val="-1964951160"/>
                <w:lock w:val="sdtLocked"/>
                <w:placeholder>
                  <w:docPart w:val="DB352C7B56BC4C4FA0D353066523362A"/>
                </w:placeholder>
                <w:showingPlcHdr/>
              </w:sdtPr>
              <w:sdtEndPr>
                <w:rPr>
                  <w:rStyle w:val="Fill-inChar"/>
                </w:rPr>
              </w:sdtEndPr>
              <w:sdtContent>
                <w:r>
                  <w:rPr>
                    <w:rStyle w:val="Fill-inChar"/>
                    <w:rFonts w:eastAsiaTheme="minorHAnsi"/>
                    <w:sz w:val="20"/>
                    <w:szCs w:val="20"/>
                  </w:rPr>
                  <w:t>Click here to enter</w:t>
                </w:r>
                <w:r w:rsidRPr="00AC4B86">
                  <w:rPr>
                    <w:rStyle w:val="Fill-inChar"/>
                    <w:rFonts w:eastAsiaTheme="minorHAnsi"/>
                    <w:sz w:val="20"/>
                    <w:szCs w:val="20"/>
                  </w:rPr>
                  <w:t xml:space="preserve"> year.</w:t>
                </w:r>
              </w:sdtContent>
            </w:sdt>
          </w:p>
        </w:tc>
        <w:tc>
          <w:tcPr>
            <w:tcW w:w="2027" w:type="dxa"/>
            <w:gridSpan w:val="3"/>
          </w:tcPr>
          <w:p w14:paraId="134A34E2" w14:textId="77777777" w:rsidR="00ED6859" w:rsidRPr="00AF7627" w:rsidRDefault="00ED6859" w:rsidP="00753F75">
            <w:pPr>
              <w:pStyle w:val="NoSpacing"/>
              <w:rPr>
                <w:rFonts w:cs="Calibri"/>
                <w:b/>
                <w:bCs/>
                <w:sz w:val="20"/>
                <w:szCs w:val="20"/>
                <w:u w:val="single"/>
              </w:rPr>
            </w:pPr>
          </w:p>
        </w:tc>
      </w:tr>
      <w:tr w:rsidR="00F51FBF" w:rsidRPr="00E43423" w14:paraId="195188E0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trHeight w:val="49"/>
          <w:tblHeader/>
          <w:jc w:val="center"/>
        </w:trPr>
        <w:tc>
          <w:tcPr>
            <w:tcW w:w="9445" w:type="dxa"/>
            <w:gridSpan w:val="5"/>
            <w:shd w:val="clear" w:color="auto" w:fill="auto"/>
            <w:vAlign w:val="bottom"/>
          </w:tcPr>
          <w:p w14:paraId="23B1B299" w14:textId="77777777" w:rsidR="00F51FBF" w:rsidRPr="00E43423" w:rsidRDefault="00835B60" w:rsidP="0053702B">
            <w:pPr>
              <w:pStyle w:val="NoSpacing"/>
              <w:jc w:val="center"/>
              <w:rPr>
                <w:bCs/>
                <w:i/>
                <w:sz w:val="20"/>
                <w:szCs w:val="20"/>
              </w:rPr>
            </w:pPr>
            <w:r w:rsidRPr="00E43423">
              <w:rPr>
                <w:bCs/>
                <w:i/>
                <w:sz w:val="20"/>
                <w:szCs w:val="20"/>
              </w:rPr>
              <w:t>Approval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</w:tcPr>
          <w:p w14:paraId="731D55EB" w14:textId="77777777" w:rsidR="00F51FBF" w:rsidRPr="00E43423" w:rsidRDefault="00F51FBF" w:rsidP="0053702B">
            <w:pPr>
              <w:pStyle w:val="NoSpacing"/>
              <w:rPr>
                <w:bCs/>
                <w:i/>
                <w:sz w:val="20"/>
                <w:szCs w:val="20"/>
              </w:rPr>
            </w:pPr>
            <w:r w:rsidRPr="00E43423">
              <w:rPr>
                <w:bCs/>
                <w:i/>
                <w:sz w:val="20"/>
                <w:szCs w:val="20"/>
              </w:rPr>
              <w:t>Yes</w:t>
            </w:r>
          </w:p>
        </w:tc>
        <w:tc>
          <w:tcPr>
            <w:tcW w:w="527" w:type="dxa"/>
            <w:tcBorders>
              <w:top w:val="single" w:sz="4" w:space="0" w:color="auto"/>
            </w:tcBorders>
          </w:tcPr>
          <w:p w14:paraId="47761D5E" w14:textId="77777777" w:rsidR="00F51FBF" w:rsidRPr="00E43423" w:rsidRDefault="00F51FBF" w:rsidP="0053702B">
            <w:pPr>
              <w:pStyle w:val="NoSpacing"/>
              <w:rPr>
                <w:bCs/>
                <w:i/>
                <w:sz w:val="20"/>
                <w:szCs w:val="20"/>
              </w:rPr>
            </w:pPr>
            <w:r w:rsidRPr="00E43423">
              <w:rPr>
                <w:bCs/>
                <w:i/>
                <w:sz w:val="20"/>
                <w:szCs w:val="20"/>
              </w:rPr>
              <w:t>No</w:t>
            </w:r>
          </w:p>
        </w:tc>
      </w:tr>
      <w:tr w:rsidR="0053702B" w:rsidRPr="00AF7627" w14:paraId="3BB589B3" w14:textId="77777777" w:rsidTr="002C45D1">
        <w:trPr>
          <w:cantSplit/>
        </w:trPr>
        <w:tc>
          <w:tcPr>
            <w:tcW w:w="8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CB82A" w14:textId="77777777" w:rsidR="0053702B" w:rsidRPr="00AF7627" w:rsidRDefault="0053702B" w:rsidP="00753F75">
            <w:pPr>
              <w:pStyle w:val="NoSpacing"/>
              <w:rPr>
                <w:rFonts w:cs="Calibri"/>
                <w:b/>
                <w:bCs/>
                <w:sz w:val="20"/>
                <w:szCs w:val="20"/>
              </w:rPr>
            </w:pPr>
            <w:r w:rsidRPr="00AF7627">
              <w:rPr>
                <w:rFonts w:cs="Calibri"/>
                <w:b/>
                <w:bCs/>
                <w:sz w:val="20"/>
                <w:szCs w:val="20"/>
              </w:rPr>
              <w:t>Department</w:t>
            </w:r>
          </w:p>
          <w:p w14:paraId="65320556" w14:textId="77777777" w:rsidR="0053702B" w:rsidRPr="00AF7627" w:rsidRDefault="0053702B" w:rsidP="00753F75">
            <w:pPr>
              <w:pStyle w:val="NoSpacing"/>
              <w:rPr>
                <w:rFonts w:cs="Calibri"/>
                <w:bCs/>
                <w:sz w:val="20"/>
                <w:szCs w:val="20"/>
              </w:rPr>
            </w:pPr>
            <w:r w:rsidRPr="00AF7627">
              <w:rPr>
                <w:rFonts w:cs="Calibri"/>
                <w:bCs/>
                <w:sz w:val="20"/>
                <w:szCs w:val="20"/>
              </w:rPr>
              <w:t>(Chair signs for Departme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3AB87" w14:textId="77777777" w:rsidR="0053702B" w:rsidRPr="00AF7627" w:rsidRDefault="0053702B" w:rsidP="00753F75">
            <w:pPr>
              <w:pStyle w:val="NoSpacing"/>
              <w:rPr>
                <w:rFonts w:cs="Calibri"/>
                <w:bCs/>
                <w:sz w:val="20"/>
                <w:szCs w:val="20"/>
              </w:rPr>
            </w:pPr>
            <w:r w:rsidRPr="00AF7627">
              <w:rPr>
                <w:rFonts w:cs="Calibri"/>
                <w:bCs/>
                <w:sz w:val="20"/>
                <w:szCs w:val="20"/>
              </w:rPr>
              <w:t>Dat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83A79" w14:textId="77777777" w:rsidR="0053702B" w:rsidRPr="00AF7627" w:rsidRDefault="0053702B" w:rsidP="00753F75">
            <w:pPr>
              <w:pStyle w:val="NoSpacing"/>
              <w:rPr>
                <w:rFonts w:cs="Calibri"/>
                <w:bCs/>
                <w:sz w:val="20"/>
                <w:szCs w:val="20"/>
              </w:rPr>
            </w:pP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82B65" w14:textId="77777777" w:rsidR="0053702B" w:rsidRPr="00AF7627" w:rsidRDefault="0053702B" w:rsidP="00753F75">
            <w:pPr>
              <w:pStyle w:val="NoSpacing"/>
              <w:rPr>
                <w:rFonts w:cs="Calibri"/>
                <w:bCs/>
                <w:sz w:val="20"/>
                <w:szCs w:val="20"/>
              </w:rPr>
            </w:pPr>
          </w:p>
        </w:tc>
      </w:tr>
      <w:tr w:rsidR="00E43423" w:rsidRPr="00E43423" w14:paraId="6260F4FF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3E7060DC" w14:textId="77777777" w:rsidR="00E43423" w:rsidRPr="00E43423" w:rsidRDefault="00E43423" w:rsidP="00E43423">
            <w:pPr>
              <w:pStyle w:val="NoSpacing"/>
              <w:rPr>
                <w:bCs/>
                <w:sz w:val="20"/>
                <w:szCs w:val="20"/>
              </w:rPr>
            </w:pPr>
            <w:r w:rsidRPr="00E43423">
              <w:rPr>
                <w:bCs/>
                <w:sz w:val="20"/>
                <w:szCs w:val="20"/>
              </w:rPr>
              <w:t>Comments:</w:t>
            </w:r>
          </w:p>
          <w:p w14:paraId="7840A0AD" w14:textId="77777777" w:rsidR="00E43423" w:rsidRPr="00E43423" w:rsidRDefault="00E43423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</w:tr>
      <w:tr w:rsidR="0053702B" w:rsidRPr="00E43423" w14:paraId="6FB6DCA3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8485" w:type="dxa"/>
            <w:gridSpan w:val="4"/>
            <w:shd w:val="clear" w:color="auto" w:fill="auto"/>
          </w:tcPr>
          <w:p w14:paraId="3CA3C70F" w14:textId="77777777" w:rsidR="0053702B" w:rsidRPr="00E43423" w:rsidRDefault="0053702B" w:rsidP="00E43423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E43423">
              <w:rPr>
                <w:b/>
                <w:bCs/>
                <w:sz w:val="20"/>
                <w:szCs w:val="20"/>
              </w:rPr>
              <w:t>Departmental Chairperson</w:t>
            </w:r>
          </w:p>
          <w:p w14:paraId="72185DEB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</w:tcPr>
          <w:p w14:paraId="2BD7E78D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  <w:r w:rsidRPr="00E43423">
              <w:rPr>
                <w:bCs/>
                <w:sz w:val="20"/>
                <w:szCs w:val="20"/>
              </w:rPr>
              <w:t>Date</w:t>
            </w:r>
          </w:p>
        </w:tc>
        <w:tc>
          <w:tcPr>
            <w:tcW w:w="540" w:type="dxa"/>
            <w:shd w:val="clear" w:color="auto" w:fill="auto"/>
          </w:tcPr>
          <w:p w14:paraId="14DAC459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  <w:tc>
          <w:tcPr>
            <w:tcW w:w="527" w:type="dxa"/>
          </w:tcPr>
          <w:p w14:paraId="27AB3FAF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</w:tr>
      <w:tr w:rsidR="00E43423" w:rsidRPr="00E43423" w14:paraId="181AD5AA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553B3EAB" w14:textId="77777777" w:rsidR="00E43423" w:rsidRPr="00E43423" w:rsidRDefault="00E43423" w:rsidP="00E43423">
            <w:pPr>
              <w:pStyle w:val="NoSpacing"/>
              <w:rPr>
                <w:bCs/>
                <w:sz w:val="20"/>
                <w:szCs w:val="20"/>
              </w:rPr>
            </w:pPr>
            <w:r w:rsidRPr="00E43423">
              <w:rPr>
                <w:bCs/>
                <w:sz w:val="20"/>
                <w:szCs w:val="20"/>
              </w:rPr>
              <w:t>Comments:</w:t>
            </w:r>
          </w:p>
          <w:p w14:paraId="5CDFFDDC" w14:textId="77777777" w:rsidR="00E43423" w:rsidRPr="00E43423" w:rsidRDefault="00E43423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</w:tr>
      <w:tr w:rsidR="0053702B" w:rsidRPr="00E43423" w14:paraId="43962CBD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8485" w:type="dxa"/>
            <w:gridSpan w:val="4"/>
            <w:shd w:val="clear" w:color="auto" w:fill="auto"/>
          </w:tcPr>
          <w:p w14:paraId="58838E15" w14:textId="77777777" w:rsidR="0053702B" w:rsidRPr="00E43423" w:rsidRDefault="0053702B" w:rsidP="00E43423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E43423">
              <w:rPr>
                <w:b/>
                <w:bCs/>
                <w:sz w:val="20"/>
                <w:szCs w:val="20"/>
              </w:rPr>
              <w:t>Division</w:t>
            </w:r>
          </w:p>
          <w:p w14:paraId="49EEA5BA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  <w:r w:rsidRPr="00E43423">
              <w:rPr>
                <w:bCs/>
                <w:sz w:val="20"/>
                <w:szCs w:val="20"/>
              </w:rPr>
              <w:t>(Dean signs for Division)</w:t>
            </w:r>
          </w:p>
        </w:tc>
        <w:tc>
          <w:tcPr>
            <w:tcW w:w="960" w:type="dxa"/>
            <w:shd w:val="clear" w:color="auto" w:fill="auto"/>
          </w:tcPr>
          <w:p w14:paraId="6358B233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  <w:r w:rsidRPr="00E43423">
              <w:rPr>
                <w:bCs/>
                <w:sz w:val="20"/>
                <w:szCs w:val="20"/>
              </w:rPr>
              <w:t>Date</w:t>
            </w:r>
          </w:p>
        </w:tc>
        <w:tc>
          <w:tcPr>
            <w:tcW w:w="540" w:type="dxa"/>
            <w:shd w:val="clear" w:color="auto" w:fill="auto"/>
          </w:tcPr>
          <w:p w14:paraId="5CB9425D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  <w:tc>
          <w:tcPr>
            <w:tcW w:w="527" w:type="dxa"/>
          </w:tcPr>
          <w:p w14:paraId="4A33E2F2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</w:tr>
      <w:tr w:rsidR="00E43423" w:rsidRPr="00E43423" w14:paraId="1EEC0CB7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733F2BCB" w14:textId="77777777" w:rsidR="00E43423" w:rsidRPr="00E43423" w:rsidRDefault="00E43423" w:rsidP="00E43423">
            <w:pPr>
              <w:pStyle w:val="NoSpacing"/>
              <w:rPr>
                <w:bCs/>
                <w:sz w:val="20"/>
                <w:szCs w:val="20"/>
              </w:rPr>
            </w:pPr>
            <w:r w:rsidRPr="00E43423">
              <w:rPr>
                <w:bCs/>
                <w:sz w:val="20"/>
                <w:szCs w:val="20"/>
              </w:rPr>
              <w:t>Comments:</w:t>
            </w:r>
          </w:p>
          <w:p w14:paraId="5980027B" w14:textId="77777777" w:rsidR="00E43423" w:rsidRPr="00E43423" w:rsidRDefault="00E43423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</w:tr>
      <w:tr w:rsidR="0053702B" w:rsidRPr="00E43423" w14:paraId="6D931C48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8485" w:type="dxa"/>
            <w:gridSpan w:val="4"/>
            <w:shd w:val="clear" w:color="auto" w:fill="auto"/>
          </w:tcPr>
          <w:p w14:paraId="60B08EC3" w14:textId="77777777" w:rsidR="0053702B" w:rsidRPr="00E43423" w:rsidRDefault="0053702B" w:rsidP="00E43423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E43423">
              <w:rPr>
                <w:b/>
                <w:bCs/>
                <w:sz w:val="20"/>
                <w:szCs w:val="20"/>
              </w:rPr>
              <w:t>Dean</w:t>
            </w:r>
          </w:p>
          <w:p w14:paraId="7061B736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</w:tcPr>
          <w:p w14:paraId="6FBE93CA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  <w:r w:rsidRPr="00E43423">
              <w:rPr>
                <w:bCs/>
                <w:sz w:val="20"/>
                <w:szCs w:val="20"/>
              </w:rPr>
              <w:t>Date</w:t>
            </w:r>
          </w:p>
        </w:tc>
        <w:tc>
          <w:tcPr>
            <w:tcW w:w="540" w:type="dxa"/>
            <w:shd w:val="clear" w:color="auto" w:fill="auto"/>
          </w:tcPr>
          <w:p w14:paraId="7D38B247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  <w:tc>
          <w:tcPr>
            <w:tcW w:w="527" w:type="dxa"/>
          </w:tcPr>
          <w:p w14:paraId="031C3E6A" w14:textId="77777777" w:rsidR="0053702B" w:rsidRPr="00E43423" w:rsidRDefault="0053702B" w:rsidP="00E43423">
            <w:pPr>
              <w:pStyle w:val="NoSpacing"/>
              <w:rPr>
                <w:bCs/>
                <w:sz w:val="20"/>
                <w:szCs w:val="20"/>
              </w:rPr>
            </w:pPr>
          </w:p>
        </w:tc>
      </w:tr>
      <w:tr w:rsidR="00E43423" w:rsidRPr="00E43423" w14:paraId="59444080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3FB0E3B4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Comments:</w:t>
            </w:r>
          </w:p>
          <w:p w14:paraId="001C5061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53702B" w:rsidRPr="00E43423" w14:paraId="1997CDAE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8485" w:type="dxa"/>
            <w:gridSpan w:val="4"/>
            <w:shd w:val="clear" w:color="auto" w:fill="auto"/>
          </w:tcPr>
          <w:p w14:paraId="2A6B4F3C" w14:textId="77777777" w:rsidR="0053702B" w:rsidRPr="00E43423" w:rsidRDefault="0053702B" w:rsidP="00E43423">
            <w:pPr>
              <w:pStyle w:val="NoSpacing"/>
              <w:rPr>
                <w:b/>
                <w:sz w:val="20"/>
                <w:szCs w:val="20"/>
              </w:rPr>
            </w:pPr>
            <w:r w:rsidRPr="00E43423">
              <w:rPr>
                <w:b/>
                <w:sz w:val="20"/>
                <w:szCs w:val="20"/>
              </w:rPr>
              <w:t>Registrar</w:t>
            </w:r>
          </w:p>
          <w:p w14:paraId="71CB85C3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</w:tcPr>
          <w:p w14:paraId="27D7894B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Date</w:t>
            </w:r>
          </w:p>
        </w:tc>
        <w:tc>
          <w:tcPr>
            <w:tcW w:w="540" w:type="dxa"/>
            <w:shd w:val="clear" w:color="auto" w:fill="auto"/>
          </w:tcPr>
          <w:p w14:paraId="12BADB0A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27" w:type="dxa"/>
          </w:tcPr>
          <w:p w14:paraId="2571CB7A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E43423" w:rsidRPr="00E43423" w14:paraId="255634C2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6FBA5530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Comments:</w:t>
            </w:r>
          </w:p>
          <w:p w14:paraId="5A630F7E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53702B" w:rsidRPr="00E43423" w14:paraId="08E66C57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8485" w:type="dxa"/>
            <w:gridSpan w:val="4"/>
            <w:shd w:val="clear" w:color="auto" w:fill="auto"/>
          </w:tcPr>
          <w:p w14:paraId="7732C419" w14:textId="77777777" w:rsidR="0053702B" w:rsidRPr="00E43423" w:rsidRDefault="0053702B" w:rsidP="00E43423">
            <w:pPr>
              <w:pStyle w:val="NoSpacing"/>
              <w:rPr>
                <w:b/>
                <w:sz w:val="20"/>
                <w:szCs w:val="20"/>
              </w:rPr>
            </w:pPr>
            <w:r w:rsidRPr="00E43423">
              <w:rPr>
                <w:b/>
                <w:sz w:val="20"/>
                <w:szCs w:val="20"/>
              </w:rPr>
              <w:t>Curriculum Committee</w:t>
            </w:r>
          </w:p>
          <w:p w14:paraId="7199FA2D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(Chair signs for Committee)</w:t>
            </w:r>
          </w:p>
        </w:tc>
        <w:tc>
          <w:tcPr>
            <w:tcW w:w="960" w:type="dxa"/>
            <w:shd w:val="clear" w:color="auto" w:fill="auto"/>
          </w:tcPr>
          <w:p w14:paraId="3B1F7D5E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Date</w:t>
            </w:r>
          </w:p>
        </w:tc>
        <w:tc>
          <w:tcPr>
            <w:tcW w:w="540" w:type="dxa"/>
            <w:shd w:val="clear" w:color="auto" w:fill="auto"/>
          </w:tcPr>
          <w:p w14:paraId="42196414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27" w:type="dxa"/>
          </w:tcPr>
          <w:p w14:paraId="63212071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E43423" w:rsidRPr="00E43423" w14:paraId="4041D161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0AD6FE8E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Comments:</w:t>
            </w:r>
          </w:p>
          <w:p w14:paraId="74F042DB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53702B" w:rsidRPr="00E43423" w14:paraId="49B5FBE6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8485" w:type="dxa"/>
            <w:gridSpan w:val="4"/>
            <w:shd w:val="clear" w:color="auto" w:fill="auto"/>
          </w:tcPr>
          <w:p w14:paraId="380A5FF7" w14:textId="77777777" w:rsidR="0053702B" w:rsidRPr="00E43423" w:rsidRDefault="0053702B" w:rsidP="00E43423">
            <w:pPr>
              <w:pStyle w:val="NoSpacing"/>
              <w:rPr>
                <w:b/>
                <w:sz w:val="20"/>
                <w:szCs w:val="20"/>
              </w:rPr>
            </w:pPr>
            <w:r w:rsidRPr="00E43423">
              <w:rPr>
                <w:b/>
                <w:sz w:val="20"/>
                <w:szCs w:val="20"/>
              </w:rPr>
              <w:t>EVP/CAO</w:t>
            </w:r>
          </w:p>
          <w:p w14:paraId="01104586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</w:tcPr>
          <w:p w14:paraId="6847E165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Date</w:t>
            </w:r>
          </w:p>
        </w:tc>
        <w:tc>
          <w:tcPr>
            <w:tcW w:w="540" w:type="dxa"/>
            <w:shd w:val="clear" w:color="auto" w:fill="auto"/>
          </w:tcPr>
          <w:p w14:paraId="289ED6FB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27" w:type="dxa"/>
          </w:tcPr>
          <w:p w14:paraId="70AA20B7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E43423" w:rsidRPr="00E43423" w14:paraId="34616F7D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658D844A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Comments:</w:t>
            </w:r>
          </w:p>
          <w:p w14:paraId="0118EDA4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53702B" w:rsidRPr="00E43423" w14:paraId="7ACEDC60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8485" w:type="dxa"/>
            <w:gridSpan w:val="4"/>
            <w:shd w:val="clear" w:color="auto" w:fill="auto"/>
          </w:tcPr>
          <w:p w14:paraId="18FEF01F" w14:textId="77777777" w:rsidR="0053702B" w:rsidRPr="00E43423" w:rsidRDefault="0053702B" w:rsidP="00E43423">
            <w:pPr>
              <w:pStyle w:val="NoSpacing"/>
              <w:rPr>
                <w:b/>
                <w:sz w:val="20"/>
                <w:szCs w:val="20"/>
              </w:rPr>
            </w:pPr>
            <w:r w:rsidRPr="00E43423">
              <w:rPr>
                <w:b/>
                <w:sz w:val="20"/>
                <w:szCs w:val="20"/>
              </w:rPr>
              <w:t>President</w:t>
            </w:r>
          </w:p>
          <w:p w14:paraId="074E8ED9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</w:tcPr>
          <w:p w14:paraId="6BCAD1CA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Date</w:t>
            </w:r>
          </w:p>
        </w:tc>
        <w:tc>
          <w:tcPr>
            <w:tcW w:w="540" w:type="dxa"/>
            <w:shd w:val="clear" w:color="auto" w:fill="auto"/>
          </w:tcPr>
          <w:p w14:paraId="5EDF285B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27" w:type="dxa"/>
          </w:tcPr>
          <w:p w14:paraId="321C17EE" w14:textId="77777777" w:rsidR="0053702B" w:rsidRPr="00E43423" w:rsidRDefault="0053702B" w:rsidP="00E43423">
            <w:pPr>
              <w:pStyle w:val="NoSpacing"/>
              <w:rPr>
                <w:sz w:val="20"/>
                <w:szCs w:val="20"/>
              </w:rPr>
            </w:pPr>
          </w:p>
        </w:tc>
      </w:tr>
      <w:tr w:rsidR="00E43423" w:rsidRPr="00E43423" w14:paraId="02856825" w14:textId="77777777" w:rsidTr="002C45D1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10512" w:type="dxa"/>
            <w:gridSpan w:val="7"/>
            <w:shd w:val="clear" w:color="auto" w:fill="EEECE1"/>
          </w:tcPr>
          <w:p w14:paraId="6CE943B0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  <w:r w:rsidRPr="00E43423">
              <w:rPr>
                <w:sz w:val="20"/>
                <w:szCs w:val="20"/>
              </w:rPr>
              <w:t>Comments:</w:t>
            </w:r>
          </w:p>
          <w:p w14:paraId="4BD697AB" w14:textId="77777777" w:rsidR="00E43423" w:rsidRPr="00E43423" w:rsidRDefault="00E43423" w:rsidP="00E43423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52F911EE" w14:textId="77777777" w:rsidR="002A5A3F" w:rsidRPr="002A5A3F" w:rsidRDefault="00C12B4C" w:rsidP="006E4ADE">
      <w:pPr>
        <w:pStyle w:val="Heading1"/>
        <w:keepNext w:val="0"/>
        <w:keepLines w:val="0"/>
        <w:widowControl w:val="0"/>
      </w:pPr>
      <w:r>
        <w:br w:type="page"/>
      </w:r>
      <w:bookmarkStart w:id="2" w:name="_Rationale_for_Change"/>
      <w:bookmarkEnd w:id="2"/>
    </w:p>
    <w:p w14:paraId="4D649B4C" w14:textId="6D8A54B6" w:rsidR="00A976C6" w:rsidRDefault="00A976C6" w:rsidP="001F720A">
      <w:pPr>
        <w:pStyle w:val="Heading1"/>
        <w:numPr>
          <w:ilvl w:val="0"/>
          <w:numId w:val="12"/>
        </w:numPr>
      </w:pPr>
      <w:r w:rsidRPr="00161383">
        <w:lastRenderedPageBreak/>
        <w:t xml:space="preserve">Micro-credential Delivery Availability </w:t>
      </w:r>
      <w:r w:rsidRPr="00161383">
        <w:rPr>
          <w:highlight w:val="yellow"/>
        </w:rPr>
        <w:t>(</w:t>
      </w:r>
      <w:r w:rsidR="006E79A0" w:rsidRPr="00161383">
        <w:rPr>
          <w:highlight w:val="yellow"/>
        </w:rPr>
        <w:t>C</w:t>
      </w:r>
      <w:r w:rsidRPr="00161383">
        <w:rPr>
          <w:highlight w:val="yellow"/>
        </w:rPr>
        <w:t>li</w:t>
      </w:r>
      <w:r w:rsidR="006E79A0" w:rsidRPr="00161383">
        <w:rPr>
          <w:highlight w:val="yellow"/>
        </w:rPr>
        <w:t xml:space="preserve">ck </w:t>
      </w:r>
      <w:r w:rsidR="00DD6D80" w:rsidRPr="00161383">
        <w:rPr>
          <w:highlight w:val="yellow"/>
        </w:rPr>
        <w:t>a</w:t>
      </w:r>
      <w:r w:rsidR="006E79A0" w:rsidRPr="00161383">
        <w:rPr>
          <w:highlight w:val="yellow"/>
        </w:rPr>
        <w:t xml:space="preserve">ll </w:t>
      </w:r>
      <w:r w:rsidR="00DD6D80" w:rsidRPr="00161383">
        <w:rPr>
          <w:highlight w:val="yellow"/>
        </w:rPr>
        <w:t>t</w:t>
      </w:r>
      <w:r w:rsidR="006E79A0" w:rsidRPr="00161383">
        <w:rPr>
          <w:highlight w:val="yellow"/>
        </w:rPr>
        <w:t xml:space="preserve">hat </w:t>
      </w:r>
      <w:r w:rsidR="00DD6D80" w:rsidRPr="00161383">
        <w:rPr>
          <w:highlight w:val="yellow"/>
        </w:rPr>
        <w:t>a</w:t>
      </w:r>
      <w:r w:rsidR="006E79A0" w:rsidRPr="00161383">
        <w:rPr>
          <w:highlight w:val="yellow"/>
        </w:rPr>
        <w:t>pply</w:t>
      </w:r>
      <w:r w:rsidRPr="00161383">
        <w:rPr>
          <w:highlight w:val="yellow"/>
        </w:rPr>
        <w:t>)</w:t>
      </w:r>
    </w:p>
    <w:p w14:paraId="5FD402A3" w14:textId="3D834548" w:rsidR="006E79A0" w:rsidRPr="00A976C6" w:rsidRDefault="00C40537" w:rsidP="00A976C6">
      <w:pPr>
        <w:pStyle w:val="NoSpacing"/>
        <w:ind w:left="360"/>
      </w:pPr>
      <w:sdt>
        <w:sdtPr>
          <w:rPr>
            <w:rStyle w:val="Fill-inChar"/>
            <w:rFonts w:eastAsiaTheme="minorHAnsi"/>
          </w:rPr>
          <w:alias w:val="Offered Online"/>
          <w:tag w:val="Offered Online"/>
          <w:id w:val="132454201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ill-inChar"/>
          </w:rPr>
        </w:sdtEndPr>
        <w:sdtContent>
          <w:r w:rsidR="006E79A0" w:rsidRPr="00A976C6">
            <w:rPr>
              <w:rStyle w:val="Fill-inChar"/>
              <w:rFonts w:ascii="Segoe UI Symbol" w:eastAsia="MS Gothic" w:hAnsi="Segoe UI Symbol" w:cs="Segoe UI Symbol"/>
            </w:rPr>
            <w:t>☐</w:t>
          </w:r>
        </w:sdtContent>
      </w:sdt>
      <w:r w:rsidR="006E79A0" w:rsidRPr="00A976C6">
        <w:t xml:space="preserve">Offered Online  </w:t>
      </w:r>
      <w:sdt>
        <w:sdtPr>
          <w:rPr>
            <w:rStyle w:val="Fill-inChar"/>
            <w:rFonts w:eastAsiaTheme="minorHAnsi"/>
          </w:rPr>
          <w:alias w:val="Classroom Only"/>
          <w:tag w:val="Classroom Only"/>
          <w:id w:val="73243969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ill-inChar"/>
          </w:rPr>
        </w:sdtEndPr>
        <w:sdtContent>
          <w:r w:rsidR="006E79A0" w:rsidRPr="00A976C6">
            <w:rPr>
              <w:rStyle w:val="Fill-inChar"/>
              <w:rFonts w:ascii="Segoe UI Symbol" w:eastAsia="MS Gothic" w:hAnsi="Segoe UI Symbol" w:cs="Segoe UI Symbol"/>
            </w:rPr>
            <w:t>☐</w:t>
          </w:r>
        </w:sdtContent>
      </w:sdt>
      <w:r w:rsidR="006E79A0" w:rsidRPr="00A976C6">
        <w:t xml:space="preserve">Classroom Only  </w:t>
      </w:r>
      <w:sdt>
        <w:sdtPr>
          <w:rPr>
            <w:rStyle w:val="Fill-inChar"/>
            <w:rFonts w:eastAsiaTheme="minorHAnsi"/>
          </w:rPr>
          <w:alias w:val="Blended Mode"/>
          <w:tag w:val="Blended Mode"/>
          <w:id w:val="98443589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ill-inChar"/>
          </w:rPr>
        </w:sdtEndPr>
        <w:sdtContent>
          <w:r w:rsidR="006E79A0" w:rsidRPr="00A976C6">
            <w:rPr>
              <w:rStyle w:val="Fill-inChar"/>
              <w:rFonts w:ascii="Segoe UI Symbol" w:eastAsia="MS Gothic" w:hAnsi="Segoe UI Symbol" w:cs="Segoe UI Symbol"/>
            </w:rPr>
            <w:t>☐</w:t>
          </w:r>
        </w:sdtContent>
      </w:sdt>
      <w:r w:rsidR="006E79A0" w:rsidRPr="00A976C6">
        <w:t xml:space="preserve">Blended </w:t>
      </w:r>
      <w:r w:rsidR="0065019F" w:rsidRPr="00A976C6">
        <w:t>Mod</w:t>
      </w:r>
      <w:r w:rsidR="005343EB">
        <w:t>e</w:t>
      </w:r>
      <w:r w:rsidR="006E79A0" w:rsidRPr="00A976C6">
        <w:t xml:space="preserve">  </w:t>
      </w:r>
      <w:sdt>
        <w:sdtPr>
          <w:rPr>
            <w:rStyle w:val="Fill-inChar"/>
            <w:rFonts w:eastAsiaTheme="minorHAnsi"/>
          </w:rPr>
          <w:alias w:val="Morning"/>
          <w:tag w:val="Morning"/>
          <w:id w:val="-75003691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ill-inChar"/>
          </w:rPr>
        </w:sdtEndPr>
        <w:sdtContent>
          <w:r w:rsidR="006E79A0" w:rsidRPr="00A976C6">
            <w:rPr>
              <w:rStyle w:val="Fill-inChar"/>
              <w:rFonts w:ascii="Segoe UI Symbol" w:eastAsia="MS Gothic" w:hAnsi="Segoe UI Symbol" w:cs="Segoe UI Symbol"/>
            </w:rPr>
            <w:t>☐</w:t>
          </w:r>
        </w:sdtContent>
      </w:sdt>
      <w:r w:rsidR="006E79A0" w:rsidRPr="00A976C6">
        <w:t xml:space="preserve">Morning  </w:t>
      </w:r>
      <w:sdt>
        <w:sdtPr>
          <w:rPr>
            <w:rStyle w:val="Fill-inChar"/>
            <w:rFonts w:eastAsiaTheme="minorHAnsi"/>
          </w:rPr>
          <w:alias w:val="Afternoon"/>
          <w:tag w:val="Afternoon"/>
          <w:id w:val="-122305455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ill-inChar"/>
          </w:rPr>
        </w:sdtEndPr>
        <w:sdtContent>
          <w:r w:rsidR="006E79A0" w:rsidRPr="00A976C6">
            <w:rPr>
              <w:rStyle w:val="Fill-inChar"/>
              <w:rFonts w:ascii="Segoe UI Symbol" w:eastAsia="MS Gothic" w:hAnsi="Segoe UI Symbol" w:cs="Segoe UI Symbol"/>
            </w:rPr>
            <w:t>☐</w:t>
          </w:r>
        </w:sdtContent>
      </w:sdt>
      <w:r w:rsidR="006E79A0" w:rsidRPr="00A976C6">
        <w:t xml:space="preserve">Afternoon  </w:t>
      </w:r>
      <w:sdt>
        <w:sdtPr>
          <w:rPr>
            <w:rStyle w:val="Fill-inChar"/>
            <w:rFonts w:eastAsiaTheme="minorHAnsi"/>
          </w:rPr>
          <w:alias w:val="Evening"/>
          <w:tag w:val="Evening"/>
          <w:id w:val="-80677885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Fill-inChar"/>
          </w:rPr>
        </w:sdtEndPr>
        <w:sdtContent>
          <w:r w:rsidR="006E79A0" w:rsidRPr="00A976C6">
            <w:rPr>
              <w:rStyle w:val="Fill-inChar"/>
              <w:rFonts w:ascii="Segoe UI Symbol" w:eastAsia="MS Gothic" w:hAnsi="Segoe UI Symbol" w:cs="Segoe UI Symbol"/>
            </w:rPr>
            <w:t>☐</w:t>
          </w:r>
        </w:sdtContent>
      </w:sdt>
      <w:r w:rsidR="006E79A0" w:rsidRPr="00A976C6">
        <w:t>Evening</w:t>
      </w:r>
    </w:p>
    <w:p w14:paraId="53F492AE" w14:textId="6B5A071F" w:rsidR="006E79A0" w:rsidRPr="00CB47AA" w:rsidRDefault="006E79A0" w:rsidP="00DD6D80">
      <w:pPr>
        <w:pStyle w:val="Heading1"/>
      </w:pPr>
      <w:r w:rsidRPr="00CB47AA">
        <w:t>Stackability</w:t>
      </w:r>
      <w:r>
        <w:t xml:space="preserve"> (i.e.: </w:t>
      </w:r>
      <w:r w:rsidR="00494AE1">
        <w:t xml:space="preserve"> </w:t>
      </w:r>
      <w:r w:rsidRPr="00CB47AA">
        <w:t>stacks with other micro-credentials toward</w:t>
      </w:r>
      <w:r>
        <w:t xml:space="preserve"> a certificate or </w:t>
      </w:r>
      <w:r w:rsidRPr="00CB47AA">
        <w:t>degree</w:t>
      </w:r>
      <w:r>
        <w:t>)</w:t>
      </w:r>
    </w:p>
    <w:p w14:paraId="183987FD" w14:textId="70C85A11" w:rsidR="00D70A64" w:rsidRPr="00662F46" w:rsidRDefault="00A1130E" w:rsidP="005E1FAF">
      <w:pPr>
        <w:pStyle w:val="Note"/>
        <w:ind w:left="360"/>
        <w:contextualSpacing w:val="0"/>
      </w:pPr>
      <w:r>
        <w:t>A credit-bearing micro-credential must map a path toward a certificate and/or degree program at SUNY Broome Community College.</w:t>
      </w:r>
    </w:p>
    <w:p w14:paraId="78633A3F" w14:textId="3687AC4A" w:rsidR="00791A8F" w:rsidRPr="00662F46" w:rsidRDefault="00791A8F" w:rsidP="00791A8F">
      <w:pPr>
        <w:pStyle w:val="NoSpacing"/>
        <w:keepNext/>
        <w:ind w:left="360"/>
      </w:pPr>
      <w:r>
        <w:t>Are there other micro-credential(s) toward which credit from this proposed micro-credential can apply</w:t>
      </w:r>
      <w:r>
        <w:rPr>
          <w:rFonts w:cs="Calibri"/>
          <w:bCs/>
        </w:rPr>
        <w:t>?</w:t>
      </w:r>
      <w:r>
        <w:t xml:space="preserve"> </w:t>
      </w:r>
      <w:sdt>
        <w:sdtPr>
          <w:rPr>
            <w:rStyle w:val="Fill-inChar"/>
            <w:rFonts w:eastAsiaTheme="minorHAnsi"/>
          </w:rPr>
          <w:alias w:val="Yes"/>
          <w:tag w:val="Yes"/>
          <w:id w:val="-583063246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Yes</w:t>
      </w:r>
      <w:r>
        <w:t xml:space="preserve"> or </w:t>
      </w:r>
      <w:sdt>
        <w:sdtPr>
          <w:rPr>
            <w:rStyle w:val="Fill-inChar"/>
            <w:rFonts w:eastAsiaTheme="minorHAnsi"/>
          </w:rPr>
          <w:alias w:val="No"/>
          <w:tag w:val="No"/>
          <w:id w:val="-1150744788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No</w:t>
      </w:r>
    </w:p>
    <w:p w14:paraId="2939F380" w14:textId="748B19AC" w:rsidR="006E79A0" w:rsidRPr="00BF26D1" w:rsidRDefault="00791A8F" w:rsidP="00BF26D1">
      <w:pPr>
        <w:ind w:left="720"/>
      </w:pPr>
      <w:r>
        <w:t xml:space="preserve">If </w:t>
      </w:r>
      <w:r>
        <w:rPr>
          <w:i/>
          <w:iCs/>
        </w:rPr>
        <w:t>yes</w:t>
      </w:r>
      <w:r>
        <w:t>, l</w:t>
      </w:r>
      <w:r w:rsidR="006E79A0" w:rsidRPr="00150F9F">
        <w:t xml:space="preserve">ist </w:t>
      </w:r>
      <w:r>
        <w:t>the</w:t>
      </w:r>
      <w:r w:rsidR="006E79A0" w:rsidRPr="00150F9F">
        <w:t xml:space="preserve"> micro-credentials</w:t>
      </w:r>
      <w:r w:rsidR="006E79A0">
        <w:t>:</w:t>
      </w:r>
      <w:r w:rsidR="00F668E1">
        <w:t xml:space="preserve">  </w:t>
      </w:r>
      <w:sdt>
        <w:sdtPr>
          <w:rPr>
            <w:rStyle w:val="Fill-inChar"/>
            <w:rFonts w:eastAsiaTheme="minorHAnsi"/>
          </w:rPr>
          <w:alias w:val="Other Micro-credentials"/>
          <w:tag w:val="Other Micro-credentials"/>
          <w:id w:val="2101756199"/>
          <w:lock w:val="sdtLocked"/>
          <w:placeholder>
            <w:docPart w:val="4B75D760CC224F2C97D51BA12EA1EC4A"/>
          </w:placeholder>
          <w:showingPlcHdr/>
        </w:sdtPr>
        <w:sdtEndPr>
          <w:rPr>
            <w:rStyle w:val="Fill-inChar"/>
          </w:rPr>
        </w:sdtEndPr>
        <w:sdtContent>
          <w:r w:rsidR="006E79A0" w:rsidRPr="00BF26D1">
            <w:rPr>
              <w:rStyle w:val="Fill-inChar"/>
              <w:rFonts w:eastAsiaTheme="minorHAnsi"/>
            </w:rPr>
            <w:t xml:space="preserve">Click here to enter </w:t>
          </w:r>
          <w:r w:rsidR="00BF26D1">
            <w:rPr>
              <w:rStyle w:val="Fill-inChar"/>
              <w:rFonts w:eastAsiaTheme="minorHAnsi"/>
            </w:rPr>
            <w:t xml:space="preserve">any other micro-credentials that stack with this </w:t>
          </w:r>
          <w:r w:rsidR="00616612">
            <w:rPr>
              <w:rStyle w:val="Fill-inChar"/>
              <w:rFonts w:eastAsiaTheme="minorHAnsi"/>
            </w:rPr>
            <w:t>micro-credential</w:t>
          </w:r>
          <w:r w:rsidR="006E79A0" w:rsidRPr="00BF26D1">
            <w:rPr>
              <w:rStyle w:val="Fill-inChar"/>
              <w:rFonts w:eastAsiaTheme="minorHAnsi"/>
            </w:rPr>
            <w:t>.</w:t>
          </w:r>
        </w:sdtContent>
      </w:sdt>
    </w:p>
    <w:p w14:paraId="50F65571" w14:textId="16272D54" w:rsidR="005B57F7" w:rsidRDefault="005B57F7" w:rsidP="005B57F7">
      <w:pPr>
        <w:pStyle w:val="NoSpacing"/>
        <w:keepNext/>
        <w:ind w:left="720"/>
        <w:rPr>
          <w:i/>
        </w:rPr>
      </w:pPr>
      <w:r>
        <w:t xml:space="preserve">Are any of the micro-credential(s) </w:t>
      </w:r>
      <w:r w:rsidR="00C93B7C">
        <w:t>listed above non-credit bearing</w:t>
      </w:r>
      <w:r>
        <w:rPr>
          <w:rFonts w:cs="Calibri"/>
          <w:bCs/>
        </w:rPr>
        <w:t>?</w:t>
      </w:r>
      <w:r>
        <w:t xml:space="preserve"> </w:t>
      </w:r>
      <w:sdt>
        <w:sdtPr>
          <w:rPr>
            <w:rStyle w:val="Fill-inChar"/>
            <w:rFonts w:eastAsiaTheme="minorHAnsi"/>
          </w:rPr>
          <w:alias w:val="Yes"/>
          <w:tag w:val="Yes"/>
          <w:id w:val="-1361273629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Yes</w:t>
      </w:r>
      <w:r>
        <w:t xml:space="preserve"> or </w:t>
      </w:r>
      <w:sdt>
        <w:sdtPr>
          <w:rPr>
            <w:rStyle w:val="Fill-inChar"/>
            <w:rFonts w:eastAsiaTheme="minorHAnsi"/>
          </w:rPr>
          <w:alias w:val="No"/>
          <w:tag w:val="No"/>
          <w:id w:val="267669205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No</w:t>
      </w:r>
    </w:p>
    <w:p w14:paraId="11AB905F" w14:textId="6CE024D4" w:rsidR="00EE6665" w:rsidRDefault="00EE6665" w:rsidP="00EE6665">
      <w:pPr>
        <w:pStyle w:val="Note"/>
        <w:ind w:left="720"/>
        <w:contextualSpacing w:val="0"/>
      </w:pPr>
      <w:r>
        <w:t>A non-credit bearing micro-credential adds value for career opportunities and can stand alone since it should have meaning within the industry for which it was developed. Incorporating a non-credit bearing course into a credit-bearing Microcredential, certificate or degree program must be reviewed and awarded based on established department standards</w:t>
      </w:r>
      <w:r w:rsidR="00FE46E1">
        <w:t xml:space="preserve"> and this document.</w:t>
      </w:r>
    </w:p>
    <w:p w14:paraId="6DF1D1A6" w14:textId="32D23500" w:rsidR="00721381" w:rsidRPr="00662F46" w:rsidRDefault="00721381" w:rsidP="00721381">
      <w:pPr>
        <w:pStyle w:val="Note"/>
        <w:ind w:left="720"/>
      </w:pPr>
      <w:r>
        <w:t>Students who have earned a credential by way of a state, national, or internationally recognized standard identified by industry will be reviewed and awarded a SUNY Broome badge based on established department standards and this document.</w:t>
      </w:r>
    </w:p>
    <w:p w14:paraId="76032BAC" w14:textId="3DFA6942" w:rsidR="005B57F7" w:rsidRPr="00FB284B" w:rsidRDefault="00C93B7C" w:rsidP="00FB284B">
      <w:pPr>
        <w:ind w:left="1080"/>
      </w:pPr>
      <w:r>
        <w:t xml:space="preserve">If </w:t>
      </w:r>
      <w:r>
        <w:rPr>
          <w:i/>
          <w:iCs/>
        </w:rPr>
        <w:t>yes</w:t>
      </w:r>
      <w:r>
        <w:t xml:space="preserve">, </w:t>
      </w:r>
      <w:r w:rsidRPr="00C93B7C">
        <w:t xml:space="preserve">please describe the evaluation process used to determine academic credit value in the certificate or degree program(s): </w:t>
      </w:r>
      <w:sdt>
        <w:sdtPr>
          <w:rPr>
            <w:rStyle w:val="Fill-inChar"/>
            <w:rFonts w:eastAsiaTheme="minorHAnsi"/>
          </w:rPr>
          <w:alias w:val="Non-credit Evaluation"/>
          <w:tag w:val="Non-credit Evaluation"/>
          <w:id w:val="-1927259674"/>
          <w:lock w:val="sdtLocked"/>
          <w:placeholder>
            <w:docPart w:val="2C84B2D3A5034704B7C99F36069CD4B4"/>
          </w:placeholder>
          <w:showingPlcHdr/>
        </w:sdtPr>
        <w:sdtEndPr>
          <w:rPr>
            <w:rStyle w:val="Fill-inChar"/>
          </w:rPr>
        </w:sdtEndPr>
        <w:sdtContent>
          <w:r w:rsidRPr="00C93B7C">
            <w:rPr>
              <w:rStyle w:val="Fill-inChar"/>
              <w:rFonts w:eastAsiaTheme="minorHAnsi"/>
            </w:rPr>
            <w:t xml:space="preserve">Click here to </w:t>
          </w:r>
          <w:r>
            <w:rPr>
              <w:rStyle w:val="Fill-inChar"/>
              <w:rFonts w:eastAsiaTheme="minorHAnsi"/>
            </w:rPr>
            <w:t>enter the evaluation process for non-credit bearing micro-credential(s)</w:t>
          </w:r>
          <w:r w:rsidRPr="00C93B7C">
            <w:rPr>
              <w:rStyle w:val="Fill-inChar"/>
              <w:rFonts w:eastAsiaTheme="minorHAnsi"/>
            </w:rPr>
            <w:t>.</w:t>
          </w:r>
        </w:sdtContent>
      </w:sdt>
    </w:p>
    <w:p w14:paraId="23D70885" w14:textId="71C2E5C4" w:rsidR="00AE7DDA" w:rsidRPr="00ED1FE9" w:rsidRDefault="00F94E15" w:rsidP="00332FFE">
      <w:pPr>
        <w:pStyle w:val="NoSpacing"/>
        <w:keepNext/>
        <w:ind w:left="360"/>
      </w:pPr>
      <w:r>
        <w:t>Does</w:t>
      </w:r>
      <w:r w:rsidR="00AE7DDA">
        <w:t xml:space="preserve"> this micro-credential</w:t>
      </w:r>
      <w:r w:rsidR="00AA2FF8">
        <w:t xml:space="preserve"> use</w:t>
      </w:r>
      <w:r w:rsidR="00AE7DDA">
        <w:t xml:space="preserve"> </w:t>
      </w:r>
      <w:r>
        <w:t>courses</w:t>
      </w:r>
      <w:r w:rsidR="00AE7DDA">
        <w:t xml:space="preserve"> </w:t>
      </w:r>
      <w:r>
        <w:t>from</w:t>
      </w:r>
      <w:r w:rsidR="00AE7DDA">
        <w:t xml:space="preserve"> another department</w:t>
      </w:r>
      <w:r w:rsidR="00AE7DDA">
        <w:rPr>
          <w:rFonts w:cs="Calibri"/>
          <w:bCs/>
        </w:rPr>
        <w:t>?</w:t>
      </w:r>
      <w:r w:rsidR="00AE7DDA">
        <w:t xml:space="preserve"> </w:t>
      </w:r>
      <w:sdt>
        <w:sdtPr>
          <w:rPr>
            <w:rStyle w:val="Fill-inChar"/>
            <w:rFonts w:eastAsiaTheme="minorHAnsi"/>
          </w:rPr>
          <w:id w:val="383146547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 w:rsidR="00AE7DDA"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="00AE7DDA" w:rsidRPr="00A86CCF">
        <w:rPr>
          <w:i/>
        </w:rPr>
        <w:t>Yes</w:t>
      </w:r>
      <w:r w:rsidR="00AE7DDA">
        <w:t xml:space="preserve"> or </w:t>
      </w:r>
      <w:sdt>
        <w:sdtPr>
          <w:rPr>
            <w:rStyle w:val="Fill-inChar"/>
            <w:rFonts w:eastAsiaTheme="minorHAnsi"/>
          </w:rPr>
          <w:id w:val="-1347711205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 w:rsidR="00AE7DDA"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="00AE7DDA" w:rsidRPr="00A86CCF">
        <w:rPr>
          <w:i/>
        </w:rPr>
        <w:t>No</w:t>
      </w:r>
    </w:p>
    <w:p w14:paraId="0B6EA837" w14:textId="77777777" w:rsidR="00AE7DDA" w:rsidRDefault="00AE7DDA" w:rsidP="00332FFE">
      <w:pPr>
        <w:ind w:left="720"/>
      </w:pPr>
      <w:r>
        <w:rPr>
          <w:rFonts w:cs="Calibri"/>
          <w:bCs/>
        </w:rPr>
        <w:t xml:space="preserve">If </w:t>
      </w:r>
      <w:r>
        <w:rPr>
          <w:rFonts w:cs="Calibri"/>
          <w:bCs/>
          <w:i/>
        </w:rPr>
        <w:t>yes</w:t>
      </w:r>
      <w:r>
        <w:rPr>
          <w:rFonts w:cs="Calibri"/>
          <w:bCs/>
        </w:rPr>
        <w:t xml:space="preserve">, </w:t>
      </w:r>
      <w:r>
        <w:t xml:space="preserve">which department(s) </w:t>
      </w:r>
      <w:sdt>
        <w:sdtPr>
          <w:rPr>
            <w:rStyle w:val="Fill-inChar"/>
            <w:rFonts w:eastAsiaTheme="minorHAnsi"/>
          </w:rPr>
          <w:id w:val="1591343447"/>
          <w:placeholder>
            <w:docPart w:val="AB1AA5EAAF9C4E24BFE1A3C326190EDB"/>
          </w:placeholder>
          <w:showingPlcHdr/>
        </w:sdtPr>
        <w:sdtEndPr>
          <w:rPr>
            <w:rStyle w:val="Fill-inChar"/>
          </w:rPr>
        </w:sdtEndPr>
        <w:sdtContent>
          <w:r>
            <w:rPr>
              <w:rStyle w:val="Fill-inChar"/>
              <w:rFonts w:eastAsiaTheme="minorHAnsi"/>
            </w:rPr>
            <w:t xml:space="preserve">click here to </w:t>
          </w:r>
          <w:r w:rsidRPr="003B6469">
            <w:rPr>
              <w:rStyle w:val="Fill-inChar"/>
              <w:rFonts w:eastAsiaTheme="minorHAnsi"/>
            </w:rPr>
            <w:t>enter affected departments</w:t>
          </w:r>
        </w:sdtContent>
      </w:sdt>
      <w:r>
        <w:t xml:space="preserve"> and have they been notified</w:t>
      </w:r>
      <w:r w:rsidRPr="00AE320B">
        <w:t>?</w:t>
      </w:r>
      <w:r>
        <w:t xml:space="preserve"> </w:t>
      </w:r>
      <w:sdt>
        <w:sdtPr>
          <w:rPr>
            <w:rStyle w:val="Fill-inChar"/>
            <w:rFonts w:eastAsiaTheme="minorHAnsi"/>
          </w:rPr>
          <w:id w:val="1348365322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Segoe UI Symbol" w:eastAsia="Arial Unicode MS" w:hAnsi="Segoe UI Symbol" w:cs="Segoe UI Symbol"/>
            </w:rPr>
            <w:t>☐</w:t>
          </w:r>
        </w:sdtContent>
      </w:sdt>
      <w:r w:rsidRPr="00A86CCF">
        <w:rPr>
          <w:i/>
        </w:rPr>
        <w:t>Yes</w:t>
      </w:r>
      <w:r>
        <w:t xml:space="preserve"> or </w:t>
      </w:r>
      <w:sdt>
        <w:sdtPr>
          <w:rPr>
            <w:rStyle w:val="Fill-inChar"/>
            <w:rFonts w:eastAsiaTheme="minorHAnsi"/>
          </w:rPr>
          <w:id w:val="208067888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Segoe UI Symbol" w:eastAsia="Arial Unicode MS" w:hAnsi="Segoe UI Symbol" w:cs="Segoe UI Symbol"/>
            </w:rPr>
            <w:t>☐</w:t>
          </w:r>
        </w:sdtContent>
      </w:sdt>
      <w:r w:rsidRPr="00A86CCF">
        <w:rPr>
          <w:i/>
        </w:rPr>
        <w:t>No</w:t>
      </w:r>
    </w:p>
    <w:p w14:paraId="502C79CF" w14:textId="50B508FB" w:rsidR="00F668E1" w:rsidRDefault="00F668E1" w:rsidP="00F668E1">
      <w:pPr>
        <w:pStyle w:val="NoSpacing"/>
        <w:keepNext/>
        <w:ind w:left="360"/>
        <w:rPr>
          <w:i/>
        </w:rPr>
      </w:pPr>
      <w:r>
        <w:t>Are there certificate program(s)</w:t>
      </w:r>
      <w:r w:rsidR="00704CFE">
        <w:t xml:space="preserve"> </w:t>
      </w:r>
      <w:r>
        <w:t>toward which credit from this proposed micro-credential can apply</w:t>
      </w:r>
      <w:r>
        <w:rPr>
          <w:rFonts w:cs="Calibri"/>
          <w:bCs/>
        </w:rPr>
        <w:t>?</w:t>
      </w:r>
      <w:r>
        <w:t xml:space="preserve"> </w:t>
      </w:r>
      <w:sdt>
        <w:sdtPr>
          <w:rPr>
            <w:rStyle w:val="Fill-inChar"/>
            <w:rFonts w:eastAsiaTheme="minorHAnsi"/>
          </w:rPr>
          <w:alias w:val="Yes"/>
          <w:tag w:val="Yes"/>
          <w:id w:val="115348949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Yes</w:t>
      </w:r>
      <w:r>
        <w:t xml:space="preserve"> or </w:t>
      </w:r>
      <w:sdt>
        <w:sdtPr>
          <w:rPr>
            <w:rStyle w:val="Fill-inChar"/>
            <w:rFonts w:eastAsiaTheme="minorHAnsi"/>
          </w:rPr>
          <w:alias w:val="No"/>
          <w:tag w:val="No"/>
          <w:id w:val="-461268611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No</w:t>
      </w:r>
    </w:p>
    <w:p w14:paraId="079109B4" w14:textId="6371375F" w:rsidR="00BF26D1" w:rsidRPr="00BF26D1" w:rsidRDefault="00F668E1" w:rsidP="00BF26D1">
      <w:pPr>
        <w:ind w:left="720"/>
      </w:pPr>
      <w:r>
        <w:t xml:space="preserve">If </w:t>
      </w:r>
      <w:r>
        <w:rPr>
          <w:i/>
          <w:iCs/>
        </w:rPr>
        <w:t>yes</w:t>
      </w:r>
      <w:r>
        <w:t>, l</w:t>
      </w:r>
      <w:r w:rsidRPr="00150F9F">
        <w:t xml:space="preserve">ist </w:t>
      </w:r>
      <w:r>
        <w:t>the</w:t>
      </w:r>
      <w:r w:rsidRPr="00150F9F">
        <w:t xml:space="preserve"> </w:t>
      </w:r>
      <w:r w:rsidR="00BF26D1">
        <w:t xml:space="preserve">Certificate </w:t>
      </w:r>
      <w:r w:rsidR="00704CFE">
        <w:t>P</w:t>
      </w:r>
      <w:r w:rsidR="00BF26D1">
        <w:t>rogram</w:t>
      </w:r>
      <w:r w:rsidR="00704CFE">
        <w:t>(</w:t>
      </w:r>
      <w:r w:rsidR="00BF26D1">
        <w:t>s</w:t>
      </w:r>
      <w:r w:rsidR="00704CFE">
        <w:t>)</w:t>
      </w:r>
      <w:r w:rsidR="00BF26D1">
        <w:t xml:space="preserve">:  </w:t>
      </w:r>
      <w:sdt>
        <w:sdtPr>
          <w:rPr>
            <w:rStyle w:val="Fill-inChar"/>
            <w:rFonts w:eastAsiaTheme="minorHAnsi"/>
          </w:rPr>
          <w:alias w:val="Certificate Programs"/>
          <w:id w:val="-725299663"/>
          <w:lock w:val="sdtLocked"/>
          <w:placeholder>
            <w:docPart w:val="35138CE19A5645268FAA21D8D0E5C222"/>
          </w:placeholder>
          <w:showingPlcHdr/>
        </w:sdtPr>
        <w:sdtEndPr>
          <w:rPr>
            <w:rStyle w:val="Fill-inChar"/>
          </w:rPr>
        </w:sdtEndPr>
        <w:sdtContent>
          <w:r w:rsidR="00BF26D1" w:rsidRPr="00BF26D1">
            <w:rPr>
              <w:rStyle w:val="Fill-inChar"/>
              <w:rFonts w:eastAsiaTheme="minorHAnsi"/>
            </w:rPr>
            <w:t xml:space="preserve">Click here to enter </w:t>
          </w:r>
          <w:r w:rsidR="00BF26D1">
            <w:rPr>
              <w:rStyle w:val="Fill-inChar"/>
              <w:rFonts w:eastAsiaTheme="minorHAnsi"/>
            </w:rPr>
            <w:t xml:space="preserve">any </w:t>
          </w:r>
          <w:r w:rsidR="00616612">
            <w:rPr>
              <w:rStyle w:val="Fill-inChar"/>
              <w:rFonts w:eastAsiaTheme="minorHAnsi"/>
            </w:rPr>
            <w:t>certificate program</w:t>
          </w:r>
          <w:r w:rsidR="00704CFE">
            <w:rPr>
              <w:rStyle w:val="Fill-inChar"/>
              <w:rFonts w:eastAsiaTheme="minorHAnsi"/>
            </w:rPr>
            <w:t>(</w:t>
          </w:r>
          <w:r w:rsidR="00616612">
            <w:rPr>
              <w:rStyle w:val="Fill-inChar"/>
              <w:rFonts w:eastAsiaTheme="minorHAnsi"/>
            </w:rPr>
            <w:t>s</w:t>
          </w:r>
          <w:r w:rsidR="00704CFE">
            <w:rPr>
              <w:rStyle w:val="Fill-inChar"/>
              <w:rFonts w:eastAsiaTheme="minorHAnsi"/>
            </w:rPr>
            <w:t>)</w:t>
          </w:r>
          <w:r w:rsidR="00BF26D1">
            <w:rPr>
              <w:rStyle w:val="Fill-inChar"/>
              <w:rFonts w:eastAsiaTheme="minorHAnsi"/>
            </w:rPr>
            <w:t xml:space="preserve"> that stack with this </w:t>
          </w:r>
          <w:r w:rsidR="00616612">
            <w:rPr>
              <w:rStyle w:val="Fill-inChar"/>
              <w:rFonts w:eastAsiaTheme="minorHAnsi"/>
            </w:rPr>
            <w:t>micro-credential</w:t>
          </w:r>
          <w:r w:rsidR="00BF26D1" w:rsidRPr="00BF26D1">
            <w:rPr>
              <w:rStyle w:val="Fill-inChar"/>
              <w:rFonts w:eastAsiaTheme="minorHAnsi"/>
            </w:rPr>
            <w:t>.</w:t>
          </w:r>
        </w:sdtContent>
      </w:sdt>
    </w:p>
    <w:p w14:paraId="1A7333BF" w14:textId="58CAB2C3" w:rsidR="006E4EA7" w:rsidRPr="00662F46" w:rsidRDefault="006E4EA7" w:rsidP="006E4EA7">
      <w:pPr>
        <w:pStyle w:val="NoSpacing"/>
        <w:keepNext/>
        <w:ind w:left="720"/>
      </w:pPr>
      <w:r w:rsidRPr="00CB47AA">
        <w:t>If the proposed micro-credential is to be offered online,</w:t>
      </w:r>
      <w:r>
        <w:t xml:space="preserve"> are all the certificate programs also offered online</w:t>
      </w:r>
      <w:r>
        <w:rPr>
          <w:rFonts w:cs="Calibri"/>
          <w:bCs/>
        </w:rPr>
        <w:t>?</w:t>
      </w:r>
      <w:r>
        <w:t xml:space="preserve"> </w:t>
      </w:r>
      <w:sdt>
        <w:sdtPr>
          <w:rPr>
            <w:rStyle w:val="Fill-inChar"/>
            <w:rFonts w:eastAsiaTheme="minorHAnsi"/>
          </w:rPr>
          <w:alias w:val="Yes"/>
          <w:tag w:val="Yes"/>
          <w:id w:val="1831640385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Yes</w:t>
      </w:r>
      <w:r>
        <w:t xml:space="preserve"> or </w:t>
      </w:r>
      <w:sdt>
        <w:sdtPr>
          <w:rPr>
            <w:rStyle w:val="Fill-inChar"/>
            <w:rFonts w:eastAsiaTheme="minorHAnsi"/>
          </w:rPr>
          <w:alias w:val="No"/>
          <w:tag w:val="No"/>
          <w:id w:val="632910753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No</w:t>
      </w:r>
    </w:p>
    <w:p w14:paraId="41121BA3" w14:textId="0F935230" w:rsidR="006E4EA7" w:rsidRPr="00BF26D1" w:rsidRDefault="006E4EA7" w:rsidP="006E4EA7">
      <w:pPr>
        <w:ind w:left="1080"/>
      </w:pPr>
      <w:r>
        <w:t xml:space="preserve">If </w:t>
      </w:r>
      <w:r>
        <w:rPr>
          <w:i/>
          <w:iCs/>
        </w:rPr>
        <w:t>no</w:t>
      </w:r>
      <w:r>
        <w:t>, l</w:t>
      </w:r>
      <w:r w:rsidRPr="00150F9F">
        <w:t xml:space="preserve">ist </w:t>
      </w:r>
      <w:r>
        <w:t>the</w:t>
      </w:r>
      <w:r w:rsidRPr="00150F9F">
        <w:t xml:space="preserve"> </w:t>
      </w:r>
      <w:r>
        <w:t>Certificate Program</w:t>
      </w:r>
      <w:r w:rsidR="00704CFE">
        <w:t>(</w:t>
      </w:r>
      <w:r>
        <w:t>s</w:t>
      </w:r>
      <w:r w:rsidR="00704CFE">
        <w:t>)</w:t>
      </w:r>
      <w:r>
        <w:t xml:space="preserve"> not offered online:  </w:t>
      </w:r>
      <w:sdt>
        <w:sdtPr>
          <w:rPr>
            <w:rStyle w:val="Fill-inChar"/>
            <w:rFonts w:eastAsiaTheme="minorHAnsi"/>
          </w:rPr>
          <w:alias w:val="Certificate Programs"/>
          <w:tag w:val="Certificate Programs"/>
          <w:id w:val="-1435203979"/>
          <w:lock w:val="sdtLocked"/>
          <w:placeholder>
            <w:docPart w:val="FE0D9458FB90442DB64A483DBFBBB5CB"/>
          </w:placeholder>
          <w:showingPlcHdr/>
        </w:sdtPr>
        <w:sdtEndPr>
          <w:rPr>
            <w:rStyle w:val="Fill-inChar"/>
          </w:rPr>
        </w:sdtEndPr>
        <w:sdtContent>
          <w:r w:rsidRPr="00BF26D1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any certificate program</w:t>
          </w:r>
          <w:r w:rsidR="00704CFE">
            <w:rPr>
              <w:rStyle w:val="Fill-inChar"/>
              <w:rFonts w:eastAsiaTheme="minorHAnsi"/>
            </w:rPr>
            <w:t>(</w:t>
          </w:r>
          <w:r>
            <w:rPr>
              <w:rStyle w:val="Fill-inChar"/>
              <w:rFonts w:eastAsiaTheme="minorHAnsi"/>
            </w:rPr>
            <w:t>s</w:t>
          </w:r>
          <w:r w:rsidR="00704CFE">
            <w:rPr>
              <w:rStyle w:val="Fill-inChar"/>
              <w:rFonts w:eastAsiaTheme="minorHAnsi"/>
            </w:rPr>
            <w:t>)</w:t>
          </w:r>
          <w:r>
            <w:rPr>
              <w:rStyle w:val="Fill-inChar"/>
              <w:rFonts w:eastAsiaTheme="minorHAnsi"/>
            </w:rPr>
            <w:t xml:space="preserve"> not offered online</w:t>
          </w:r>
          <w:r w:rsidRPr="00BF26D1">
            <w:rPr>
              <w:rStyle w:val="Fill-inChar"/>
              <w:rFonts w:eastAsiaTheme="minorHAnsi"/>
            </w:rPr>
            <w:t>.</w:t>
          </w:r>
        </w:sdtContent>
      </w:sdt>
    </w:p>
    <w:p w14:paraId="4C226427" w14:textId="3215982A" w:rsidR="00F668E1" w:rsidRPr="00662F46" w:rsidRDefault="00F668E1" w:rsidP="00F668E1">
      <w:pPr>
        <w:pStyle w:val="NoSpacing"/>
        <w:keepNext/>
        <w:ind w:left="360"/>
      </w:pPr>
      <w:r>
        <w:t>Are there degree program(s) toward which credit from this proposed micro-credential can apply</w:t>
      </w:r>
      <w:r>
        <w:rPr>
          <w:rFonts w:cs="Calibri"/>
          <w:bCs/>
        </w:rPr>
        <w:t>?</w:t>
      </w:r>
      <w:r>
        <w:t xml:space="preserve"> </w:t>
      </w:r>
      <w:sdt>
        <w:sdtPr>
          <w:rPr>
            <w:rStyle w:val="Fill-inChar"/>
            <w:rFonts w:eastAsiaTheme="minorHAnsi"/>
          </w:rPr>
          <w:alias w:val="Yes"/>
          <w:tag w:val="Yes"/>
          <w:id w:val="-1239786447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Yes</w:t>
      </w:r>
      <w:r>
        <w:t xml:space="preserve"> or </w:t>
      </w:r>
      <w:sdt>
        <w:sdtPr>
          <w:rPr>
            <w:rStyle w:val="Fill-inChar"/>
            <w:rFonts w:eastAsiaTheme="minorHAnsi"/>
          </w:rPr>
          <w:alias w:val="No"/>
          <w:tag w:val="No"/>
          <w:id w:val="684556460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Pr="00A86CCF">
        <w:rPr>
          <w:i/>
        </w:rPr>
        <w:t>No</w:t>
      </w:r>
    </w:p>
    <w:p w14:paraId="61345C29" w14:textId="10CAA071" w:rsidR="00BF26D1" w:rsidRPr="00BF26D1" w:rsidRDefault="00F668E1" w:rsidP="00F668E1">
      <w:pPr>
        <w:ind w:left="720"/>
      </w:pPr>
      <w:r>
        <w:t xml:space="preserve">If </w:t>
      </w:r>
      <w:r>
        <w:rPr>
          <w:i/>
          <w:iCs/>
        </w:rPr>
        <w:t>yes</w:t>
      </w:r>
      <w:r>
        <w:t>, l</w:t>
      </w:r>
      <w:r w:rsidRPr="00150F9F">
        <w:t xml:space="preserve">ist </w:t>
      </w:r>
      <w:r>
        <w:t>the</w:t>
      </w:r>
      <w:r w:rsidRPr="00150F9F">
        <w:t xml:space="preserve"> </w:t>
      </w:r>
      <w:r w:rsidR="00BF26D1">
        <w:t>Degree Program</w:t>
      </w:r>
      <w:r w:rsidR="00704CFE">
        <w:t>(</w:t>
      </w:r>
      <w:r w:rsidR="00BF26D1">
        <w:t>s</w:t>
      </w:r>
      <w:r w:rsidR="00704CFE">
        <w:t>)</w:t>
      </w:r>
      <w:r w:rsidR="00BF26D1">
        <w:t xml:space="preserve">:  </w:t>
      </w:r>
      <w:sdt>
        <w:sdtPr>
          <w:rPr>
            <w:rStyle w:val="Fill-inChar"/>
            <w:rFonts w:eastAsiaTheme="minorHAnsi"/>
          </w:rPr>
          <w:alias w:val="Degree Programs"/>
          <w:tag w:val="Degree Programs"/>
          <w:id w:val="59219189"/>
          <w:lock w:val="sdtLocked"/>
          <w:placeholder>
            <w:docPart w:val="A5F2608504FA43B0B22D34B6E7829FCD"/>
          </w:placeholder>
          <w:showingPlcHdr/>
        </w:sdtPr>
        <w:sdtEndPr>
          <w:rPr>
            <w:rStyle w:val="Fill-inChar"/>
          </w:rPr>
        </w:sdtEndPr>
        <w:sdtContent>
          <w:r w:rsidR="00BF26D1" w:rsidRPr="00BF26D1">
            <w:rPr>
              <w:rStyle w:val="Fill-inChar"/>
              <w:rFonts w:eastAsiaTheme="minorHAnsi"/>
            </w:rPr>
            <w:t xml:space="preserve">Click here to enter </w:t>
          </w:r>
          <w:r w:rsidR="00BF26D1">
            <w:rPr>
              <w:rStyle w:val="Fill-inChar"/>
              <w:rFonts w:eastAsiaTheme="minorHAnsi"/>
            </w:rPr>
            <w:t xml:space="preserve">any </w:t>
          </w:r>
          <w:r w:rsidR="00616612">
            <w:rPr>
              <w:rStyle w:val="Fill-inChar"/>
              <w:rFonts w:eastAsiaTheme="minorHAnsi"/>
            </w:rPr>
            <w:t>degree program</w:t>
          </w:r>
          <w:r w:rsidR="00704CFE">
            <w:rPr>
              <w:rStyle w:val="Fill-inChar"/>
              <w:rFonts w:eastAsiaTheme="minorHAnsi"/>
            </w:rPr>
            <w:t>(</w:t>
          </w:r>
          <w:r w:rsidR="00BF26D1">
            <w:rPr>
              <w:rStyle w:val="Fill-inChar"/>
              <w:rFonts w:eastAsiaTheme="minorHAnsi"/>
            </w:rPr>
            <w:t>s</w:t>
          </w:r>
          <w:r w:rsidR="00704CFE">
            <w:rPr>
              <w:rStyle w:val="Fill-inChar"/>
              <w:rFonts w:eastAsiaTheme="minorHAnsi"/>
            </w:rPr>
            <w:t>)</w:t>
          </w:r>
          <w:r w:rsidR="00BF26D1">
            <w:rPr>
              <w:rStyle w:val="Fill-inChar"/>
              <w:rFonts w:eastAsiaTheme="minorHAnsi"/>
            </w:rPr>
            <w:t xml:space="preserve"> that stack with this </w:t>
          </w:r>
          <w:r w:rsidR="00616612">
            <w:rPr>
              <w:rStyle w:val="Fill-inChar"/>
              <w:rFonts w:eastAsiaTheme="minorHAnsi"/>
            </w:rPr>
            <w:t>micro-credential</w:t>
          </w:r>
          <w:r w:rsidR="00BF26D1" w:rsidRPr="00BF26D1">
            <w:rPr>
              <w:rStyle w:val="Fill-inChar"/>
              <w:rFonts w:eastAsiaTheme="minorHAnsi"/>
            </w:rPr>
            <w:t>.</w:t>
          </w:r>
        </w:sdtContent>
      </w:sdt>
    </w:p>
    <w:p w14:paraId="4C996EDC" w14:textId="5DC854D1" w:rsidR="006E4EA7" w:rsidRPr="00662F46" w:rsidRDefault="006E79A0" w:rsidP="006E4EA7">
      <w:pPr>
        <w:pStyle w:val="NoSpacing"/>
        <w:keepNext/>
        <w:ind w:left="720"/>
      </w:pPr>
      <w:r w:rsidRPr="00CB47AA">
        <w:t xml:space="preserve">If the proposed micro-credential is to be offered online, </w:t>
      </w:r>
      <w:r w:rsidR="006E4EA7">
        <w:t>are all the degree programs also offered online</w:t>
      </w:r>
      <w:r w:rsidR="006E4EA7">
        <w:rPr>
          <w:rFonts w:cs="Calibri"/>
          <w:bCs/>
        </w:rPr>
        <w:t>?</w:t>
      </w:r>
      <w:r w:rsidR="006E4EA7">
        <w:t xml:space="preserve"> </w:t>
      </w:r>
      <w:sdt>
        <w:sdtPr>
          <w:rPr>
            <w:rStyle w:val="Fill-inChar"/>
            <w:rFonts w:eastAsiaTheme="minorHAnsi"/>
          </w:rPr>
          <w:alias w:val="Yes"/>
          <w:tag w:val="Yes"/>
          <w:id w:val="1635440457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 w:rsidR="006E4EA7"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="006E4EA7" w:rsidRPr="00A86CCF">
        <w:rPr>
          <w:i/>
        </w:rPr>
        <w:t>Yes</w:t>
      </w:r>
      <w:r w:rsidR="006E4EA7">
        <w:t xml:space="preserve"> or </w:t>
      </w:r>
      <w:sdt>
        <w:sdtPr>
          <w:rPr>
            <w:rStyle w:val="Fill-inChar"/>
            <w:rFonts w:eastAsiaTheme="minorHAnsi"/>
          </w:rPr>
          <w:alias w:val="No"/>
          <w:tag w:val="No"/>
          <w:id w:val="1740446103"/>
          <w:lock w:val="sdtLocked"/>
          <w14:checkbox>
            <w14:checked w14:val="0"/>
            <w14:checkedState w14:val="2612" w14:font="Malgun Gothic Semilight"/>
            <w14:uncheckedState w14:val="2610" w14:font="Malgun Gothic Semilight"/>
          </w14:checkbox>
        </w:sdtPr>
        <w:sdtEndPr>
          <w:rPr>
            <w:rStyle w:val="Fill-inChar"/>
          </w:rPr>
        </w:sdtEndPr>
        <w:sdtContent>
          <w:r w:rsidR="006E4EA7">
            <w:rPr>
              <w:rStyle w:val="Fill-inChar"/>
              <w:rFonts w:ascii="Arial Unicode MS" w:eastAsia="Arial Unicode MS" w:hAnsi="Arial Unicode MS" w:hint="eastAsia"/>
            </w:rPr>
            <w:t>☐</w:t>
          </w:r>
        </w:sdtContent>
      </w:sdt>
      <w:r w:rsidR="006E4EA7" w:rsidRPr="00A86CCF">
        <w:rPr>
          <w:i/>
        </w:rPr>
        <w:t>No</w:t>
      </w:r>
    </w:p>
    <w:p w14:paraId="353EDC84" w14:textId="315A9E70" w:rsidR="006E4EA7" w:rsidRPr="00BF26D1" w:rsidRDefault="006E4EA7" w:rsidP="00AE7DDA">
      <w:pPr>
        <w:pStyle w:val="NoSpacing"/>
        <w:spacing w:after="240"/>
        <w:ind w:left="1080"/>
      </w:pPr>
      <w:r>
        <w:t xml:space="preserve">If </w:t>
      </w:r>
      <w:r>
        <w:rPr>
          <w:i/>
          <w:iCs/>
        </w:rPr>
        <w:t>no</w:t>
      </w:r>
      <w:r>
        <w:t>, l</w:t>
      </w:r>
      <w:r w:rsidRPr="00150F9F">
        <w:t xml:space="preserve">ist </w:t>
      </w:r>
      <w:r>
        <w:t>the</w:t>
      </w:r>
      <w:r w:rsidRPr="00150F9F">
        <w:t xml:space="preserve"> </w:t>
      </w:r>
      <w:r>
        <w:t xml:space="preserve">Degree Programs not offered online:  </w:t>
      </w:r>
      <w:sdt>
        <w:sdtPr>
          <w:rPr>
            <w:rStyle w:val="Fill-inChar"/>
            <w:rFonts w:eastAsiaTheme="minorHAnsi"/>
          </w:rPr>
          <w:alias w:val="Degree Programs"/>
          <w:id w:val="-6370397"/>
          <w:lock w:val="sdtLocked"/>
          <w:placeholder>
            <w:docPart w:val="480869557C9348AD999DA09EDC7872BB"/>
          </w:placeholder>
          <w:showingPlcHdr/>
        </w:sdtPr>
        <w:sdtEndPr>
          <w:rPr>
            <w:rStyle w:val="Fill-inChar"/>
          </w:rPr>
        </w:sdtEndPr>
        <w:sdtContent>
          <w:r w:rsidRPr="00BF26D1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any degree programs not offered online</w:t>
          </w:r>
          <w:r w:rsidRPr="00BF26D1">
            <w:rPr>
              <w:rStyle w:val="Fill-inChar"/>
              <w:rFonts w:eastAsiaTheme="minorHAnsi"/>
            </w:rPr>
            <w:t>.</w:t>
          </w:r>
        </w:sdtContent>
      </w:sdt>
    </w:p>
    <w:p w14:paraId="429042C8" w14:textId="61817323" w:rsidR="003142BE" w:rsidRDefault="006E79A0" w:rsidP="003142BE">
      <w:pPr>
        <w:pStyle w:val="Heading1"/>
      </w:pPr>
      <w:r w:rsidRPr="00CB47AA">
        <w:lastRenderedPageBreak/>
        <w:t>Mission &amp; Market:</w:t>
      </w:r>
    </w:p>
    <w:p w14:paraId="0E8EC6BA" w14:textId="3C67AC6D" w:rsidR="006E79A0" w:rsidRPr="003142BE" w:rsidRDefault="006E79A0" w:rsidP="009855C9">
      <w:pPr>
        <w:pStyle w:val="NoSpacing"/>
        <w:keepNext/>
        <w:ind w:left="360"/>
      </w:pPr>
      <w:r w:rsidRPr="003142BE">
        <w:t>Describe how the proposed micro-credential</w:t>
      </w:r>
      <w:r w:rsidR="003142BE">
        <w:t xml:space="preserve"> aligns with</w:t>
      </w:r>
      <w:r w:rsidRPr="003142BE">
        <w:t>:</w:t>
      </w:r>
    </w:p>
    <w:p w14:paraId="166A9967" w14:textId="04A6AA02" w:rsidR="006E79A0" w:rsidRDefault="006E79A0" w:rsidP="009855C9">
      <w:pPr>
        <w:pStyle w:val="ListParagraph"/>
        <w:numPr>
          <w:ilvl w:val="1"/>
          <w:numId w:val="10"/>
        </w:numPr>
        <w:spacing w:after="240" w:line="259" w:lineRule="auto"/>
        <w:jc w:val="left"/>
        <w:rPr>
          <w:rFonts w:ascii="Times New Roman" w:hAnsi="Times New Roman" w:cs="Times New Roman"/>
        </w:rPr>
      </w:pPr>
      <w:r w:rsidRPr="00CB47AA">
        <w:rPr>
          <w:rFonts w:ascii="Times New Roman" w:hAnsi="Times New Roman" w:cs="Times New Roman"/>
        </w:rPr>
        <w:t>the campus mission</w:t>
      </w:r>
      <w:r>
        <w:rPr>
          <w:rFonts w:ascii="Times New Roman" w:hAnsi="Times New Roman" w:cs="Times New Roman"/>
        </w:rPr>
        <w:t>/strategic goals:</w:t>
      </w:r>
      <w:r w:rsidR="003142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Style w:val="Fill-inChar"/>
          </w:rPr>
          <w:alias w:val="Campus Goals"/>
          <w:tag w:val="Campus Goals"/>
          <w:id w:val="787943239"/>
          <w:lock w:val="sdtLocked"/>
          <w:placeholder>
            <w:docPart w:val="4B75D760CC224F2C97D51BA12EA1EC4A"/>
          </w:placeholder>
          <w:showingPlcHdr/>
        </w:sdtPr>
        <w:sdtEndPr>
          <w:rPr>
            <w:rStyle w:val="DefaultParagraphFont"/>
            <w:rFonts w:ascii="Times New Roman" w:hAnsi="Times New Roman" w:cs="Times New Roman"/>
            <w:color w:val="auto"/>
            <w:u w:val="none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p w14:paraId="128BB101" w14:textId="65FA0D40" w:rsidR="006E79A0" w:rsidRDefault="006E79A0" w:rsidP="009855C9">
      <w:pPr>
        <w:pStyle w:val="ListParagraph"/>
        <w:numPr>
          <w:ilvl w:val="1"/>
          <w:numId w:val="10"/>
        </w:numPr>
        <w:spacing w:after="240" w:line="259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partment/division goals: </w:t>
      </w:r>
      <w:sdt>
        <w:sdtPr>
          <w:rPr>
            <w:rStyle w:val="Fill-inChar"/>
          </w:rPr>
          <w:alias w:val="Department/Division Goals"/>
          <w:tag w:val="Department/Division Goals"/>
          <w:id w:val="1724175653"/>
          <w:lock w:val="sdtLocked"/>
          <w:placeholder>
            <w:docPart w:val="4B75D760CC224F2C97D51BA12EA1EC4A"/>
          </w:placeholder>
          <w:showingPlcHdr/>
        </w:sdtPr>
        <w:sdtEndPr>
          <w:rPr>
            <w:rStyle w:val="DefaultParagraphFont"/>
            <w:rFonts w:ascii="Times New Roman" w:hAnsi="Times New Roman" w:cs="Times New Roman"/>
            <w:color w:val="auto"/>
            <w:u w:val="none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p w14:paraId="141229C4" w14:textId="28603537" w:rsidR="006E79A0" w:rsidRDefault="006E79A0" w:rsidP="006E79A0">
      <w:pPr>
        <w:pStyle w:val="ListParagraph"/>
        <w:keepNext w:val="0"/>
        <w:keepLines w:val="0"/>
        <w:numPr>
          <w:ilvl w:val="1"/>
          <w:numId w:val="10"/>
        </w:numPr>
        <w:spacing w:after="240" w:line="259" w:lineRule="auto"/>
        <w:contextualSpacing/>
        <w:jc w:val="left"/>
        <w:rPr>
          <w:rFonts w:ascii="Times New Roman" w:hAnsi="Times New Roman" w:cs="Times New Roman"/>
        </w:rPr>
      </w:pPr>
      <w:r w:rsidRPr="00CB47AA">
        <w:rPr>
          <w:rFonts w:ascii="Times New Roman" w:hAnsi="Times New Roman" w:cs="Times New Roman"/>
        </w:rPr>
        <w:t>market demand (describe what differentiates this micro-credential from others in the marketplace</w:t>
      </w:r>
      <w:r w:rsidR="007258E4">
        <w:rPr>
          <w:rFonts w:ascii="Times New Roman" w:hAnsi="Times New Roman" w:cs="Times New Roman"/>
        </w:rPr>
        <w:t>;</w:t>
      </w:r>
      <w:r w:rsidRPr="00CB47AA">
        <w:rPr>
          <w:rFonts w:ascii="Times New Roman" w:hAnsi="Times New Roman" w:cs="Times New Roman"/>
        </w:rPr>
        <w:t xml:space="preserve"> highlight intended audience): </w:t>
      </w:r>
      <w:sdt>
        <w:sdtPr>
          <w:rPr>
            <w:rStyle w:val="Fill-inChar"/>
          </w:rPr>
          <w:alias w:val="Market Demand"/>
          <w:tag w:val="Market Demand"/>
          <w:id w:val="-1809547919"/>
          <w:lock w:val="sdtLocked"/>
          <w:placeholder>
            <w:docPart w:val="4B75D760CC224F2C97D51BA12EA1EC4A"/>
          </w:placeholder>
          <w:showingPlcHdr/>
        </w:sdtPr>
        <w:sdtEndPr>
          <w:rPr>
            <w:rStyle w:val="Fill-inChar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p w14:paraId="6791BC74" w14:textId="1F21F41D" w:rsidR="00FA4DF3" w:rsidRDefault="006267F3" w:rsidP="00F319C9">
      <w:pPr>
        <w:pStyle w:val="Heading1"/>
      </w:pPr>
      <w:r>
        <w:t xml:space="preserve">Academic </w:t>
      </w:r>
      <w:r w:rsidR="006E79A0" w:rsidRPr="005B7D3D">
        <w:t xml:space="preserve">Requirements for Completion </w:t>
      </w:r>
      <w:r w:rsidR="006E79A0" w:rsidRPr="00CB6A23">
        <w:rPr>
          <w:highlight w:val="yellow"/>
        </w:rPr>
        <w:t>(</w:t>
      </w:r>
      <w:r w:rsidR="00CB6A23" w:rsidRPr="00CB6A23">
        <w:rPr>
          <w:highlight w:val="yellow"/>
        </w:rPr>
        <w:t xml:space="preserve">to be included </w:t>
      </w:r>
      <w:r w:rsidR="006E79A0" w:rsidRPr="00CB6A23">
        <w:rPr>
          <w:highlight w:val="yellow"/>
        </w:rPr>
        <w:t xml:space="preserve">for micro-credential description and </w:t>
      </w:r>
      <w:r w:rsidR="00F319C9" w:rsidRPr="00CB6A23">
        <w:rPr>
          <w:highlight w:val="yellow"/>
        </w:rPr>
        <w:t>badge</w:t>
      </w:r>
      <w:r w:rsidR="006E79A0" w:rsidRPr="00CB6A23">
        <w:rPr>
          <w:highlight w:val="yellow"/>
        </w:rPr>
        <w:t xml:space="preserve"> meta-data)</w:t>
      </w:r>
    </w:p>
    <w:p w14:paraId="59E87C67" w14:textId="364EC84A" w:rsidR="005E1FAF" w:rsidRPr="005E1FAF" w:rsidRDefault="005E1FAF" w:rsidP="005E1FAF">
      <w:pPr>
        <w:pStyle w:val="Note"/>
        <w:ind w:left="360"/>
      </w:pPr>
      <w:r>
        <w:t>The number of SUNY Broome micro-credentials earned by a student shall not exceed 11 total credits.</w:t>
      </w:r>
    </w:p>
    <w:p w14:paraId="78E4E86A" w14:textId="590CC068" w:rsidR="006E79A0" w:rsidRPr="00FA4DF3" w:rsidRDefault="00C40537" w:rsidP="00965EBD">
      <w:pPr>
        <w:keepNext/>
        <w:ind w:left="360"/>
      </w:pPr>
      <w:sdt>
        <w:sdtPr>
          <w:rPr>
            <w:rStyle w:val="Fill-inChar"/>
            <w:rFonts w:eastAsiaTheme="minorHAnsi"/>
          </w:rPr>
          <w:alias w:val="Requirements for Completion"/>
          <w:tag w:val="Requirements for Completion"/>
          <w:id w:val="-1022008886"/>
          <w:lock w:val="sdtLocked"/>
          <w:placeholder>
            <w:docPart w:val="4B75D760CC224F2C97D51BA12EA1EC4A"/>
          </w:placeholder>
          <w:showingPlcHdr/>
        </w:sdtPr>
        <w:sdtEndPr>
          <w:rPr>
            <w:rStyle w:val="Fill-inChar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tbl>
      <w:tblPr>
        <w:tblW w:w="1026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BB9B9" w:themeFill="accent1" w:themeFillTint="33"/>
        <w:tblLook w:val="04A0" w:firstRow="1" w:lastRow="0" w:firstColumn="1" w:lastColumn="0" w:noHBand="0" w:noVBand="1"/>
      </w:tblPr>
      <w:tblGrid>
        <w:gridCol w:w="1440"/>
        <w:gridCol w:w="3113"/>
        <w:gridCol w:w="2017"/>
        <w:gridCol w:w="2610"/>
        <w:gridCol w:w="1080"/>
      </w:tblGrid>
      <w:tr w:rsidR="001C25B3" w:rsidRPr="00CB47AA" w14:paraId="68512A75" w14:textId="2DB10A15" w:rsidTr="00413406">
        <w:trPr>
          <w:trHeight w:val="525"/>
        </w:trPr>
        <w:tc>
          <w:tcPr>
            <w:tcW w:w="1440" w:type="dxa"/>
            <w:shd w:val="clear" w:color="auto" w:fill="FBB9B9" w:themeFill="accent1" w:themeFillTint="33"/>
            <w:noWrap/>
          </w:tcPr>
          <w:p w14:paraId="00B52DB6" w14:textId="5808FC5E" w:rsidR="001C25B3" w:rsidRPr="00CB47AA" w:rsidRDefault="001C25B3" w:rsidP="00965EBD">
            <w:pPr>
              <w:pStyle w:val="NoSpacing"/>
              <w:keepNext/>
              <w:jc w:val="center"/>
            </w:pPr>
            <w:r w:rsidRPr="00CB6A23">
              <w:t>Subject Code &amp; Course No.</w:t>
            </w:r>
          </w:p>
        </w:tc>
        <w:tc>
          <w:tcPr>
            <w:tcW w:w="3113" w:type="dxa"/>
            <w:shd w:val="clear" w:color="auto" w:fill="FBB9B9" w:themeFill="accent1" w:themeFillTint="33"/>
          </w:tcPr>
          <w:p w14:paraId="41A754B1" w14:textId="2C32AF60" w:rsidR="001C25B3" w:rsidRPr="00CB47AA" w:rsidRDefault="001C25B3" w:rsidP="00965EBD">
            <w:pPr>
              <w:pStyle w:val="NoSpacing"/>
              <w:keepNext/>
              <w:jc w:val="center"/>
            </w:pPr>
            <w:r w:rsidRPr="00CB47AA">
              <w:t>Course Title</w:t>
            </w:r>
          </w:p>
        </w:tc>
        <w:tc>
          <w:tcPr>
            <w:tcW w:w="2017" w:type="dxa"/>
            <w:shd w:val="clear" w:color="auto" w:fill="FBB9B9" w:themeFill="accent1" w:themeFillTint="33"/>
          </w:tcPr>
          <w:p w14:paraId="4B68DF45" w14:textId="2C24D17C" w:rsidR="001C25B3" w:rsidRPr="00CB47AA" w:rsidRDefault="001C25B3" w:rsidP="00965EBD">
            <w:pPr>
              <w:pStyle w:val="NoSpacing"/>
              <w:keepNext/>
              <w:jc w:val="center"/>
            </w:pPr>
            <w:r w:rsidRPr="00CB47AA">
              <w:t>Department</w:t>
            </w:r>
          </w:p>
        </w:tc>
        <w:tc>
          <w:tcPr>
            <w:tcW w:w="2610" w:type="dxa"/>
            <w:shd w:val="clear" w:color="auto" w:fill="FBB9B9" w:themeFill="accent1" w:themeFillTint="33"/>
            <w:noWrap/>
          </w:tcPr>
          <w:p w14:paraId="114A3EA0" w14:textId="653CEF7B" w:rsidR="001C25B3" w:rsidRPr="00CB47AA" w:rsidRDefault="001C25B3" w:rsidP="00965EBD">
            <w:pPr>
              <w:pStyle w:val="NoSpacing"/>
              <w:keepNext/>
              <w:jc w:val="center"/>
            </w:pPr>
            <w:r w:rsidRPr="00CB47AA">
              <w:t>Notes</w:t>
            </w:r>
          </w:p>
        </w:tc>
        <w:tc>
          <w:tcPr>
            <w:tcW w:w="1080" w:type="dxa"/>
            <w:shd w:val="clear" w:color="auto" w:fill="FBB9B9" w:themeFill="accent1" w:themeFillTint="33"/>
          </w:tcPr>
          <w:p w14:paraId="7BDC9A6C" w14:textId="31BF2A47" w:rsidR="001C25B3" w:rsidRPr="00CB47AA" w:rsidRDefault="001C25B3" w:rsidP="00965EBD">
            <w:pPr>
              <w:pStyle w:val="NoSpacing"/>
              <w:keepNext/>
              <w:jc w:val="center"/>
            </w:pPr>
            <w:r>
              <w:t>Number of Credits</w:t>
            </w:r>
          </w:p>
        </w:tc>
      </w:tr>
      <w:tr w:rsidR="001C25B3" w:rsidRPr="00CB47AA" w14:paraId="3E5DF011" w14:textId="591D166C" w:rsidTr="00413406">
        <w:trPr>
          <w:trHeight w:val="251"/>
        </w:trPr>
        <w:tc>
          <w:tcPr>
            <w:tcW w:w="1440" w:type="dxa"/>
            <w:shd w:val="clear" w:color="auto" w:fill="FBB9B9" w:themeFill="accent1" w:themeFillTint="33"/>
            <w:noWrap/>
            <w:vAlign w:val="bottom"/>
          </w:tcPr>
          <w:p w14:paraId="0CD6BC66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3113" w:type="dxa"/>
            <w:shd w:val="clear" w:color="auto" w:fill="FBB9B9" w:themeFill="accent1" w:themeFillTint="33"/>
            <w:vAlign w:val="bottom"/>
          </w:tcPr>
          <w:p w14:paraId="25064C21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017" w:type="dxa"/>
            <w:shd w:val="clear" w:color="auto" w:fill="FBB9B9" w:themeFill="accent1" w:themeFillTint="33"/>
            <w:vAlign w:val="bottom"/>
          </w:tcPr>
          <w:p w14:paraId="7DA354DE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610" w:type="dxa"/>
            <w:shd w:val="clear" w:color="auto" w:fill="FBB9B9" w:themeFill="accent1" w:themeFillTint="33"/>
            <w:noWrap/>
            <w:vAlign w:val="bottom"/>
          </w:tcPr>
          <w:p w14:paraId="7DFBC267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1080" w:type="dxa"/>
            <w:shd w:val="clear" w:color="auto" w:fill="FBB9B9" w:themeFill="accent1" w:themeFillTint="33"/>
          </w:tcPr>
          <w:p w14:paraId="4BF20A5F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</w:tr>
      <w:tr w:rsidR="001C25B3" w:rsidRPr="00CB47AA" w14:paraId="13EB52AE" w14:textId="1F84AFE3" w:rsidTr="00413406">
        <w:trPr>
          <w:trHeight w:val="152"/>
        </w:trPr>
        <w:tc>
          <w:tcPr>
            <w:tcW w:w="1440" w:type="dxa"/>
            <w:shd w:val="clear" w:color="auto" w:fill="FBB9B9" w:themeFill="accent1" w:themeFillTint="33"/>
            <w:noWrap/>
            <w:vAlign w:val="bottom"/>
          </w:tcPr>
          <w:p w14:paraId="34CF7F63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3113" w:type="dxa"/>
            <w:shd w:val="clear" w:color="auto" w:fill="FBB9B9" w:themeFill="accent1" w:themeFillTint="33"/>
            <w:vAlign w:val="bottom"/>
          </w:tcPr>
          <w:p w14:paraId="1756D02F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017" w:type="dxa"/>
            <w:shd w:val="clear" w:color="auto" w:fill="FBB9B9" w:themeFill="accent1" w:themeFillTint="33"/>
            <w:vAlign w:val="bottom"/>
          </w:tcPr>
          <w:p w14:paraId="787D5F08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610" w:type="dxa"/>
            <w:shd w:val="clear" w:color="auto" w:fill="FBB9B9" w:themeFill="accent1" w:themeFillTint="33"/>
            <w:noWrap/>
            <w:vAlign w:val="bottom"/>
          </w:tcPr>
          <w:p w14:paraId="7CB3AC70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1080" w:type="dxa"/>
            <w:shd w:val="clear" w:color="auto" w:fill="FBB9B9" w:themeFill="accent1" w:themeFillTint="33"/>
          </w:tcPr>
          <w:p w14:paraId="405C54FB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</w:tr>
      <w:tr w:rsidR="001C25B3" w:rsidRPr="00CB47AA" w14:paraId="5BDB1A3C" w14:textId="3134FFE5" w:rsidTr="00413406">
        <w:trPr>
          <w:trHeight w:val="38"/>
        </w:trPr>
        <w:tc>
          <w:tcPr>
            <w:tcW w:w="1440" w:type="dxa"/>
            <w:shd w:val="clear" w:color="auto" w:fill="FBB9B9" w:themeFill="accent1" w:themeFillTint="33"/>
            <w:noWrap/>
            <w:vAlign w:val="bottom"/>
          </w:tcPr>
          <w:p w14:paraId="45CF98C7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3113" w:type="dxa"/>
            <w:shd w:val="clear" w:color="auto" w:fill="FBB9B9" w:themeFill="accent1" w:themeFillTint="33"/>
            <w:vAlign w:val="bottom"/>
          </w:tcPr>
          <w:p w14:paraId="4824F3A4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017" w:type="dxa"/>
            <w:shd w:val="clear" w:color="auto" w:fill="FBB9B9" w:themeFill="accent1" w:themeFillTint="33"/>
            <w:vAlign w:val="bottom"/>
          </w:tcPr>
          <w:p w14:paraId="4CA3C341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610" w:type="dxa"/>
            <w:shd w:val="clear" w:color="auto" w:fill="FBB9B9" w:themeFill="accent1" w:themeFillTint="33"/>
            <w:noWrap/>
            <w:vAlign w:val="bottom"/>
          </w:tcPr>
          <w:p w14:paraId="418664F0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1080" w:type="dxa"/>
            <w:shd w:val="clear" w:color="auto" w:fill="FBB9B9" w:themeFill="accent1" w:themeFillTint="33"/>
          </w:tcPr>
          <w:p w14:paraId="5949BE72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</w:tr>
      <w:tr w:rsidR="001C25B3" w:rsidRPr="00CB47AA" w14:paraId="7CF407B7" w14:textId="7D1BF579" w:rsidTr="00413406">
        <w:trPr>
          <w:trHeight w:val="38"/>
        </w:trPr>
        <w:tc>
          <w:tcPr>
            <w:tcW w:w="1440" w:type="dxa"/>
            <w:shd w:val="clear" w:color="auto" w:fill="FBB9B9" w:themeFill="accent1" w:themeFillTint="33"/>
            <w:noWrap/>
            <w:vAlign w:val="bottom"/>
          </w:tcPr>
          <w:p w14:paraId="7F8A61D6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3113" w:type="dxa"/>
            <w:shd w:val="clear" w:color="auto" w:fill="FBB9B9" w:themeFill="accent1" w:themeFillTint="33"/>
            <w:vAlign w:val="bottom"/>
          </w:tcPr>
          <w:p w14:paraId="7AD83A1C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017" w:type="dxa"/>
            <w:shd w:val="clear" w:color="auto" w:fill="FBB9B9" w:themeFill="accent1" w:themeFillTint="33"/>
            <w:vAlign w:val="bottom"/>
          </w:tcPr>
          <w:p w14:paraId="543A4F9D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610" w:type="dxa"/>
            <w:shd w:val="clear" w:color="auto" w:fill="FBB9B9" w:themeFill="accent1" w:themeFillTint="33"/>
            <w:noWrap/>
            <w:vAlign w:val="bottom"/>
          </w:tcPr>
          <w:p w14:paraId="5C0D1539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1080" w:type="dxa"/>
            <w:shd w:val="clear" w:color="auto" w:fill="FBB9B9" w:themeFill="accent1" w:themeFillTint="33"/>
          </w:tcPr>
          <w:p w14:paraId="34A52FE6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</w:tr>
      <w:tr w:rsidR="001C25B3" w:rsidRPr="00CB47AA" w14:paraId="47678BEB" w14:textId="402B57A8" w:rsidTr="00413406">
        <w:trPr>
          <w:trHeight w:val="143"/>
        </w:trPr>
        <w:tc>
          <w:tcPr>
            <w:tcW w:w="1440" w:type="dxa"/>
            <w:shd w:val="clear" w:color="auto" w:fill="FBB9B9" w:themeFill="accent1" w:themeFillTint="33"/>
            <w:noWrap/>
            <w:vAlign w:val="bottom"/>
          </w:tcPr>
          <w:p w14:paraId="38D8F9C8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3113" w:type="dxa"/>
            <w:shd w:val="clear" w:color="auto" w:fill="FBB9B9" w:themeFill="accent1" w:themeFillTint="33"/>
            <w:vAlign w:val="bottom"/>
          </w:tcPr>
          <w:p w14:paraId="76F342B2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017" w:type="dxa"/>
            <w:shd w:val="clear" w:color="auto" w:fill="FBB9B9" w:themeFill="accent1" w:themeFillTint="33"/>
            <w:vAlign w:val="bottom"/>
          </w:tcPr>
          <w:p w14:paraId="6D52AD15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2610" w:type="dxa"/>
            <w:shd w:val="clear" w:color="auto" w:fill="FBB9B9" w:themeFill="accent1" w:themeFillTint="33"/>
            <w:noWrap/>
            <w:vAlign w:val="bottom"/>
          </w:tcPr>
          <w:p w14:paraId="17C6F9BD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  <w:tc>
          <w:tcPr>
            <w:tcW w:w="1080" w:type="dxa"/>
            <w:shd w:val="clear" w:color="auto" w:fill="FBB9B9" w:themeFill="accent1" w:themeFillTint="33"/>
          </w:tcPr>
          <w:p w14:paraId="59CE9E59" w14:textId="77777777" w:rsidR="001C25B3" w:rsidRPr="00CB47AA" w:rsidRDefault="001C25B3" w:rsidP="00965EBD">
            <w:pPr>
              <w:pStyle w:val="Fill-in"/>
              <w:keepNext/>
              <w:spacing w:after="0"/>
            </w:pPr>
          </w:p>
        </w:tc>
      </w:tr>
    </w:tbl>
    <w:p w14:paraId="11DF7B02" w14:textId="2B9D33C8" w:rsidR="00413406" w:rsidRDefault="00413406" w:rsidP="006267F3">
      <w:pPr>
        <w:pStyle w:val="Heading2"/>
      </w:pPr>
      <w:r>
        <w:t xml:space="preserve">Credit Hours </w:t>
      </w:r>
      <w:r w:rsidRPr="00CB6A23">
        <w:rPr>
          <w:highlight w:val="yellow"/>
        </w:rPr>
        <w:t>(Total should not exceed 11 credits</w:t>
      </w:r>
      <w:r>
        <w:rPr>
          <w:highlight w:val="yellow"/>
        </w:rPr>
        <w:t xml:space="preserve"> and match completion requirements above</w:t>
      </w:r>
      <w:r w:rsidRPr="00CB6A23">
        <w:rPr>
          <w:highlight w:val="yellow"/>
        </w:rPr>
        <w:t>)</w:t>
      </w:r>
    </w:p>
    <w:p w14:paraId="457EBFD6" w14:textId="77777777" w:rsidR="00413406" w:rsidRPr="00A976C6" w:rsidRDefault="00413406" w:rsidP="006267F3">
      <w:pPr>
        <w:pStyle w:val="NoSpacing"/>
        <w:ind w:left="720"/>
      </w:pPr>
      <w:r w:rsidRPr="00A976C6">
        <w:t xml:space="preserve">Indicate the number of credits this micro-credential is worth: </w:t>
      </w:r>
      <w:sdt>
        <w:sdtPr>
          <w:rPr>
            <w:rStyle w:val="Fill-inChar"/>
            <w:rFonts w:eastAsiaTheme="minorHAnsi"/>
          </w:rPr>
          <w:alias w:val="Number of Credits"/>
          <w:tag w:val="Number of Credits"/>
          <w:id w:val="-1999333111"/>
          <w:lock w:val="sdtLocked"/>
          <w:placeholder>
            <w:docPart w:val="22DCA96C9C8F47C29AD73FB28C74DCA6"/>
          </w:placeholder>
          <w:showingPlcHdr/>
        </w:sdtPr>
        <w:sdtEndPr>
          <w:rPr>
            <w:rStyle w:val="Fill-inChar"/>
          </w:rPr>
        </w:sdtEndPr>
        <w:sdtContent>
          <w:r w:rsidRPr="0065019F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number of credits</w:t>
          </w:r>
          <w:r w:rsidRPr="0065019F">
            <w:rPr>
              <w:rStyle w:val="Fill-inChar"/>
              <w:rFonts w:eastAsiaTheme="minorHAnsi"/>
            </w:rPr>
            <w:t>.</w:t>
          </w:r>
        </w:sdtContent>
      </w:sdt>
    </w:p>
    <w:p w14:paraId="10A296EB" w14:textId="77777777" w:rsidR="00FA4DF3" w:rsidRPr="00FA4DF3" w:rsidRDefault="006E79A0" w:rsidP="006267F3">
      <w:pPr>
        <w:pStyle w:val="Heading2"/>
        <w:rPr>
          <w:rFonts w:ascii="Times New Roman" w:hAnsi="Times New Roman" w:cs="Times New Roman"/>
        </w:rPr>
      </w:pPr>
      <w:r w:rsidRPr="00CB47AA">
        <w:rPr>
          <w:rFonts w:ascii="Times New Roman" w:hAnsi="Times New Roman" w:cs="Times New Roman"/>
        </w:rPr>
        <w:t xml:space="preserve">Learning Outcomes </w:t>
      </w:r>
      <w:r w:rsidR="00FA4DF3" w:rsidRPr="00CB6A23">
        <w:rPr>
          <w:highlight w:val="yellow"/>
        </w:rPr>
        <w:t>(to be included for micro-credential description and badge meta-data)</w:t>
      </w:r>
    </w:p>
    <w:p w14:paraId="57B6B9DD" w14:textId="45BACA23" w:rsidR="006E79A0" w:rsidRPr="005B7D3D" w:rsidRDefault="00C40537" w:rsidP="006267F3">
      <w:pPr>
        <w:pStyle w:val="NoSpacing"/>
        <w:ind w:left="720"/>
      </w:pPr>
      <w:sdt>
        <w:sdtPr>
          <w:rPr>
            <w:rStyle w:val="Fill-inChar"/>
            <w:rFonts w:eastAsiaTheme="minorHAnsi"/>
          </w:rPr>
          <w:alias w:val="Learning Outcomes"/>
          <w:tag w:val="Learning Outcomes"/>
          <w:id w:val="-541903586"/>
          <w:lock w:val="sdtLocked"/>
          <w:placeholder>
            <w:docPart w:val="4B75D760CC224F2C97D51BA12EA1EC4A"/>
          </w:placeholder>
          <w:showingPlcHdr/>
        </w:sdtPr>
        <w:sdtEndPr>
          <w:rPr>
            <w:rStyle w:val="DefaultParagraphFont"/>
            <w:rFonts w:cstheme="minorBidi"/>
            <w:color w:val="auto"/>
            <w:u w:val="none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p w14:paraId="278FB05C" w14:textId="77777777" w:rsidR="00FA4DF3" w:rsidRPr="00FA4DF3" w:rsidRDefault="006E79A0" w:rsidP="006267F3">
      <w:pPr>
        <w:pStyle w:val="Heading2"/>
        <w:rPr>
          <w:rFonts w:ascii="Times New Roman" w:hAnsi="Times New Roman" w:cs="Times New Roman"/>
        </w:rPr>
      </w:pPr>
      <w:r w:rsidRPr="00CB47AA">
        <w:rPr>
          <w:rFonts w:ascii="Times New Roman" w:hAnsi="Times New Roman" w:cs="Times New Roman"/>
        </w:rPr>
        <w:t xml:space="preserve">Skills &amp; Competencies </w:t>
      </w:r>
      <w:r w:rsidR="00FA4DF3" w:rsidRPr="00CB6A23">
        <w:rPr>
          <w:highlight w:val="yellow"/>
        </w:rPr>
        <w:t>(to be included for micro-credential description and badge meta-data)</w:t>
      </w:r>
    </w:p>
    <w:p w14:paraId="18F75DEE" w14:textId="7A5D8A4B" w:rsidR="006E79A0" w:rsidRPr="00872CC8" w:rsidRDefault="00C40537" w:rsidP="006267F3">
      <w:pPr>
        <w:pStyle w:val="NoSpacing"/>
        <w:ind w:left="720"/>
      </w:pPr>
      <w:sdt>
        <w:sdtPr>
          <w:rPr>
            <w:rStyle w:val="Fill-inChar"/>
            <w:rFonts w:eastAsiaTheme="minorHAnsi"/>
          </w:rPr>
          <w:alias w:val="Skills &amp; Competencies"/>
          <w:tag w:val="Skills &amp; Competencies"/>
          <w:id w:val="533385418"/>
          <w:lock w:val="sdtLocked"/>
          <w:placeholder>
            <w:docPart w:val="4B75D760CC224F2C97D51BA12EA1EC4A"/>
          </w:placeholder>
          <w:showingPlcHdr/>
        </w:sdtPr>
        <w:sdtEndPr>
          <w:rPr>
            <w:rStyle w:val="Fill-inChar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p w14:paraId="7EEE351F" w14:textId="77777777" w:rsidR="00FA4DF3" w:rsidRPr="00FA4DF3" w:rsidRDefault="006E79A0" w:rsidP="006267F3">
      <w:pPr>
        <w:pStyle w:val="Heading2"/>
        <w:rPr>
          <w:rFonts w:ascii="Times New Roman" w:hAnsi="Times New Roman" w:cs="Times New Roman"/>
        </w:rPr>
      </w:pPr>
      <w:r w:rsidRPr="00CB47AA">
        <w:rPr>
          <w:rFonts w:ascii="Times New Roman" w:hAnsi="Times New Roman" w:cs="Times New Roman"/>
        </w:rPr>
        <w:t xml:space="preserve">Assessments </w:t>
      </w:r>
      <w:r w:rsidR="00FA4DF3" w:rsidRPr="00CB6A23">
        <w:rPr>
          <w:highlight w:val="yellow"/>
        </w:rPr>
        <w:t>(to be included for micro-credential description and badge meta-data)</w:t>
      </w:r>
    </w:p>
    <w:p w14:paraId="666E1FE7" w14:textId="22FA5FC9" w:rsidR="00872CC8" w:rsidRPr="00872CC8" w:rsidRDefault="00C40537" w:rsidP="006267F3">
      <w:pPr>
        <w:pStyle w:val="NoSpacing"/>
        <w:ind w:left="720"/>
      </w:pPr>
      <w:sdt>
        <w:sdtPr>
          <w:rPr>
            <w:rStyle w:val="Fill-inChar"/>
            <w:rFonts w:eastAsiaTheme="minorHAnsi"/>
          </w:rPr>
          <w:alias w:val="Assessments"/>
          <w:tag w:val="Assessments"/>
          <w:id w:val="1289467808"/>
          <w:lock w:val="sdtLocked"/>
          <w:placeholder>
            <w:docPart w:val="4B75D760CC224F2C97D51BA12EA1EC4A"/>
          </w:placeholder>
          <w:showingPlcHdr/>
        </w:sdtPr>
        <w:sdtEndPr>
          <w:rPr>
            <w:rStyle w:val="DefaultParagraphFont"/>
            <w:rFonts w:cstheme="minorBidi"/>
            <w:color w:val="auto"/>
            <w:u w:val="none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p w14:paraId="0E986DDC" w14:textId="77777777" w:rsidR="00FA4DF3" w:rsidRDefault="006E79A0" w:rsidP="006267F3">
      <w:pPr>
        <w:pStyle w:val="Heading2"/>
      </w:pPr>
      <w:r w:rsidRPr="00CB47AA">
        <w:t>Evidence of Student Work</w:t>
      </w:r>
    </w:p>
    <w:p w14:paraId="0378D027" w14:textId="097142AF" w:rsidR="006E79A0" w:rsidRPr="00CB47AA" w:rsidRDefault="00826CD0" w:rsidP="006267F3">
      <w:pPr>
        <w:pStyle w:val="NoSpacing"/>
        <w:ind w:left="720"/>
      </w:pPr>
      <w:r>
        <w:t>Describe what student activities will link</w:t>
      </w:r>
      <w:r w:rsidR="006E79A0" w:rsidRPr="00CB47AA">
        <w:t xml:space="preserve"> to the Digital Badge</w:t>
      </w:r>
      <w:r>
        <w:t xml:space="preserve"> for validation</w:t>
      </w:r>
      <w:r w:rsidR="006E79A0" w:rsidRPr="00CB47AA">
        <w:t>:</w:t>
      </w:r>
      <w:r w:rsidR="006E79A0">
        <w:t xml:space="preserve"> </w:t>
      </w:r>
      <w:sdt>
        <w:sdtPr>
          <w:rPr>
            <w:rStyle w:val="Fill-inChar"/>
            <w:rFonts w:eastAsiaTheme="minorHAnsi"/>
          </w:rPr>
          <w:alias w:val="Student Work Evidence"/>
          <w:tag w:val="Student Work Evidence"/>
          <w:id w:val="-588318279"/>
          <w:lock w:val="sdtLocked"/>
          <w:placeholder>
            <w:docPart w:val="4B75D760CC224F2C97D51BA12EA1EC4A"/>
          </w:placeholder>
          <w:showingPlcHdr/>
        </w:sdtPr>
        <w:sdtEndPr>
          <w:rPr>
            <w:rStyle w:val="Fill-inChar"/>
          </w:rPr>
        </w:sdtEndPr>
        <w:sdtContent>
          <w:r w:rsidR="00704CFE" w:rsidRPr="00BF26D1">
            <w:rPr>
              <w:rStyle w:val="Fill-inChar"/>
              <w:rFonts w:eastAsiaTheme="minorHAnsi"/>
            </w:rPr>
            <w:t xml:space="preserve">Click here to enter </w:t>
          </w:r>
          <w:r w:rsidR="00704CFE">
            <w:rPr>
              <w:rStyle w:val="Fill-inChar"/>
              <w:rFonts w:eastAsiaTheme="minorHAnsi"/>
            </w:rPr>
            <w:t>any other micro-credentials that stack with this micro-credential</w:t>
          </w:r>
          <w:r w:rsidR="00704CFE" w:rsidRPr="00BF26D1">
            <w:rPr>
              <w:rStyle w:val="Fill-inChar"/>
              <w:rFonts w:eastAsiaTheme="minorHAnsi"/>
            </w:rPr>
            <w:t>.</w:t>
          </w:r>
        </w:sdtContent>
      </w:sdt>
    </w:p>
    <w:sectPr w:rsidR="006E79A0" w:rsidRPr="00CB47AA" w:rsidSect="0053122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footnotePr>
        <w:pos w:val="beneathText"/>
        <w:numRestart w:val="eachPage"/>
      </w:footnotePr>
      <w:pgSz w:w="12240" w:h="15840" w:code="1"/>
      <w:pgMar w:top="1440" w:right="720" w:bottom="1008" w:left="1008" w:header="504" w:footer="5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A18CD" w14:textId="77777777" w:rsidR="00C40537" w:rsidRDefault="00C40537" w:rsidP="00BD7678">
      <w:pPr>
        <w:spacing w:after="0"/>
      </w:pPr>
      <w:r>
        <w:separator/>
      </w:r>
    </w:p>
  </w:endnote>
  <w:endnote w:type="continuationSeparator" w:id="0">
    <w:p w14:paraId="61466B4D" w14:textId="77777777" w:rsidR="00C40537" w:rsidRDefault="00C40537" w:rsidP="00BD76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E38963" w14:textId="77283248" w:rsidR="001A3A1D" w:rsidRPr="008B6092" w:rsidRDefault="008C71E5" w:rsidP="001A3A1D">
    <w:pPr>
      <w:pStyle w:val="Footer"/>
    </w:pPr>
    <w:r w:rsidRPr="00C43BCD">
      <w:t>L</w:t>
    </w:r>
    <w:r>
      <w:t xml:space="preserve">ast revised:  </w:t>
    </w:r>
    <w:r w:rsidR="006267F3">
      <w:t>2</w:t>
    </w:r>
    <w:r w:rsidR="00704CFE">
      <w:t>/</w:t>
    </w:r>
    <w:r w:rsidR="006267F3">
      <w:t>25</w:t>
    </w:r>
    <w:r w:rsidR="00704CFE">
      <w:t>/2021</w:t>
    </w:r>
    <w:r w:rsidRPr="00C43BCD">
      <w:tab/>
    </w:r>
    <w:r w:rsidRPr="00C43BCD">
      <w:tab/>
    </w:r>
    <w:r w:rsidRPr="00302BF2">
      <w:t>Page</w:t>
    </w:r>
    <w:r w:rsidRPr="008B6092">
      <w:t xml:space="preserve"> </w:t>
    </w:r>
    <w:r w:rsidRPr="008B6092">
      <w:fldChar w:fldCharType="begin"/>
    </w:r>
    <w:r w:rsidRPr="008B6092">
      <w:instrText xml:space="preserve"> PAGE  \* Arabic  \* MERGEFORMAT </w:instrText>
    </w:r>
    <w:r w:rsidRPr="008B6092">
      <w:fldChar w:fldCharType="separate"/>
    </w:r>
    <w:r w:rsidR="00403BD2">
      <w:rPr>
        <w:noProof/>
      </w:rPr>
      <w:t>1</w:t>
    </w:r>
    <w:r w:rsidRPr="008B6092">
      <w:fldChar w:fldCharType="end"/>
    </w:r>
    <w:r w:rsidRPr="008B6092">
      <w:t xml:space="preserve"> of </w:t>
    </w:r>
    <w:fldSimple w:instr=" NUMPAGES  \* Arabic  \* MERGEFORMAT ">
      <w:r w:rsidR="00403BD2">
        <w:rPr>
          <w:noProof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9C1A42" w14:textId="77777777" w:rsidR="001A3A1D" w:rsidRPr="009735DF" w:rsidRDefault="008C71E5" w:rsidP="001A3A1D">
    <w:pPr>
      <w:pStyle w:val="Footer"/>
    </w:pPr>
    <w:r w:rsidRPr="00C43BCD">
      <w:t>L</w:t>
    </w:r>
    <w:r>
      <w:t>ast revised:  12/12/2012</w:t>
    </w:r>
    <w:r w:rsidRPr="00C43BCD">
      <w:tab/>
    </w:r>
    <w:r w:rsidRPr="00C43BCD">
      <w:tab/>
    </w:r>
    <w:r w:rsidRPr="008B6092">
      <w:t xml:space="preserve">Page </w:t>
    </w:r>
    <w:r w:rsidRPr="008B6092">
      <w:fldChar w:fldCharType="begin"/>
    </w:r>
    <w:r w:rsidRPr="008B6092">
      <w:instrText xml:space="preserve"> PAGE  \* Arabic  \* MERGEFORMAT </w:instrText>
    </w:r>
    <w:r w:rsidRPr="008B6092">
      <w:fldChar w:fldCharType="separate"/>
    </w:r>
    <w:r>
      <w:rPr>
        <w:noProof/>
      </w:rPr>
      <w:t>1</w:t>
    </w:r>
    <w:r w:rsidRPr="008B6092">
      <w:fldChar w:fldCharType="end"/>
    </w:r>
    <w:r w:rsidRPr="008B6092">
      <w:t xml:space="preserve"> of </w:t>
    </w:r>
    <w:fldSimple w:instr=" NUMPAGES  \* Arabic  \* MERGEFORMAT ">
      <w:r w:rsidR="00531226">
        <w:rPr>
          <w:noProof/>
        </w:rPr>
        <w:t>1</w:t>
      </w:r>
    </w:fldSimple>
  </w:p>
  <w:p w14:paraId="6AA850B5" w14:textId="77777777" w:rsidR="00CE20EB" w:rsidRDefault="00CE20EB" w:rsidP="001A3A1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E5FD1" w14:textId="77777777" w:rsidR="00C40537" w:rsidRDefault="00C40537" w:rsidP="00BD7678">
      <w:pPr>
        <w:spacing w:after="0"/>
      </w:pPr>
      <w:r>
        <w:separator/>
      </w:r>
    </w:p>
  </w:footnote>
  <w:footnote w:type="continuationSeparator" w:id="0">
    <w:p w14:paraId="3427ED8B" w14:textId="77777777" w:rsidR="00C40537" w:rsidRDefault="00C40537" w:rsidP="00BD76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65E5F" w14:textId="4E5FDA55" w:rsidR="00027ECF" w:rsidRDefault="00027E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CA37B1" w14:textId="4E47C605" w:rsidR="001F33CB" w:rsidRPr="00343F04" w:rsidRDefault="00427B2C" w:rsidP="00343F04">
    <w:pPr>
      <w:pStyle w:val="Header"/>
    </w:pPr>
    <w:r w:rsidRPr="00343F04">
      <w:t xml:space="preserve">SUNY Broome Community College – </w:t>
    </w:r>
    <w:r w:rsidR="00027ECF">
      <w:t>Micro-credential Workgroup</w:t>
    </w:r>
  </w:p>
  <w:p w14:paraId="7AC75D62" w14:textId="253DF66A" w:rsidR="009735DF" w:rsidRPr="00343F04" w:rsidRDefault="00960105" w:rsidP="00343F04">
    <w:pPr>
      <w:pStyle w:val="Header"/>
    </w:pPr>
    <w:r>
      <w:t>New</w:t>
    </w:r>
    <w:r w:rsidR="00E03B1E" w:rsidRPr="00E03B1E">
      <w:t xml:space="preserve"> </w:t>
    </w:r>
    <w:r w:rsidR="00027ECF">
      <w:t>Micro-credential</w:t>
    </w:r>
    <w:r>
      <w:t xml:space="preserve"> </w:t>
    </w:r>
    <w:r w:rsidR="00E03B1E" w:rsidRPr="00E03B1E">
      <w:t>Proposal</w:t>
    </w:r>
  </w:p>
  <w:p w14:paraId="4D5681DF" w14:textId="19A551E8" w:rsidR="00343F04" w:rsidRPr="00343F04" w:rsidRDefault="00343F04" w:rsidP="00343F04">
    <w:pPr>
      <w:pStyle w:val="Header"/>
    </w:pPr>
    <w:r w:rsidRPr="00343F04">
      <w:rPr>
        <w:highlight w:val="yellow"/>
      </w:rPr>
      <w:t xml:space="preserve">Click </w:t>
    </w:r>
    <w:r w:rsidRPr="00343F04">
      <w:rPr>
        <w:i/>
        <w:highlight w:val="yellow"/>
      </w:rPr>
      <w:t>File/Save As</w:t>
    </w:r>
    <w:r w:rsidRPr="00343F04">
      <w:rPr>
        <w:highlight w:val="yellow"/>
      </w:rPr>
      <w:t xml:space="preserve"> and rename file:  </w:t>
    </w:r>
    <w:r w:rsidR="00960105">
      <w:rPr>
        <w:i/>
        <w:highlight w:val="yellow"/>
      </w:rPr>
      <w:t>New</w:t>
    </w:r>
    <w:r w:rsidRPr="00343F04">
      <w:rPr>
        <w:i/>
        <w:highlight w:val="yellow"/>
      </w:rPr>
      <w:t xml:space="preserve"> </w:t>
    </w:r>
    <w:r w:rsidR="00027ECF">
      <w:rPr>
        <w:i/>
        <w:highlight w:val="yellow"/>
      </w:rPr>
      <w:t>Micro-credential</w:t>
    </w:r>
    <w:r w:rsidRPr="00343F04">
      <w:rPr>
        <w:i/>
        <w:highlight w:val="yellow"/>
      </w:rPr>
      <w:t xml:space="preserve"> Title </w:t>
    </w:r>
    <w:r w:rsidRPr="00343F04">
      <w:rPr>
        <w:highlight w:val="yellow"/>
      </w:rPr>
      <w:t>(substitute data entered at the top of Page 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D9C88" w14:textId="158FF2BC" w:rsidR="001A3A1D" w:rsidRDefault="008C71E5" w:rsidP="001A3A1D">
    <w:pPr>
      <w:rPr>
        <w:bCs/>
      </w:rPr>
    </w:pPr>
    <w:r>
      <w:rPr>
        <w:bCs/>
      </w:rPr>
      <w:t>Broome Community College – Curriculum Committee</w:t>
    </w:r>
  </w:p>
  <w:p w14:paraId="197AB366" w14:textId="77777777" w:rsidR="001A3A1D" w:rsidRPr="00C43BCD" w:rsidRDefault="008C71E5" w:rsidP="001A3A1D">
    <w:pPr>
      <w:rPr>
        <w:bCs/>
      </w:rPr>
    </w:pPr>
    <w:r w:rsidRPr="00C43BCD">
      <w:rPr>
        <w:bCs/>
      </w:rPr>
      <w:t>Revised Program Proposal</w:t>
    </w:r>
  </w:p>
  <w:p w14:paraId="1341070E" w14:textId="77777777" w:rsidR="001A3A1D" w:rsidRDefault="008C71E5" w:rsidP="001A3A1D">
    <w:pPr>
      <w:rPr>
        <w:bCs/>
      </w:rPr>
    </w:pPr>
    <w:r w:rsidRPr="000D7779">
      <w:rPr>
        <w:bCs/>
        <w:caps/>
        <w:highlight w:val="yellow"/>
      </w:rPr>
      <w:t>(</w:t>
    </w:r>
    <w:r w:rsidRPr="000D7779">
      <w:rPr>
        <w:bCs/>
        <w:highlight w:val="yellow"/>
      </w:rPr>
      <w:t xml:space="preserve">Instructions:  Place cursor after </w:t>
    </w:r>
    <w:r>
      <w:rPr>
        <w:bCs/>
        <w:highlight w:val="yellow"/>
      </w:rPr>
      <w:t xml:space="preserve">bolded &amp; underlined </w:t>
    </w:r>
    <w:r w:rsidRPr="000D7779">
      <w:rPr>
        <w:bCs/>
        <w:highlight w:val="yellow"/>
      </w:rPr>
      <w:t>colon and start typing)</w:t>
    </w:r>
  </w:p>
  <w:p w14:paraId="40B86F80" w14:textId="77777777" w:rsidR="001A3A1D" w:rsidRPr="00C43BCD" w:rsidRDefault="001A3A1D" w:rsidP="001A3A1D">
    <w:pPr>
      <w:rPr>
        <w:bCs/>
      </w:rPr>
    </w:pPr>
  </w:p>
  <w:p w14:paraId="7E9A67A9" w14:textId="77777777" w:rsidR="00CE20EB" w:rsidRDefault="00CE20EB" w:rsidP="001A3A1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E767D"/>
    <w:multiLevelType w:val="hybridMultilevel"/>
    <w:tmpl w:val="F36C03E4"/>
    <w:lvl w:ilvl="0" w:tplc="7F345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CC1E8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A20346"/>
    <w:multiLevelType w:val="hybridMultilevel"/>
    <w:tmpl w:val="75441E06"/>
    <w:lvl w:ilvl="0" w:tplc="E774E6E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89A2CC3"/>
    <w:multiLevelType w:val="hybridMultilevel"/>
    <w:tmpl w:val="975AE6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5408638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814713D"/>
    <w:multiLevelType w:val="hybridMultilevel"/>
    <w:tmpl w:val="EBD04E82"/>
    <w:lvl w:ilvl="0" w:tplc="E54E689E">
      <w:start w:val="1"/>
      <w:numFmt w:val="lowerLetter"/>
      <w:pStyle w:val="ListParagraph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A3D1D89"/>
    <w:multiLevelType w:val="hybridMultilevel"/>
    <w:tmpl w:val="9B1ADB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D8F5023"/>
    <w:multiLevelType w:val="hybridMultilevel"/>
    <w:tmpl w:val="9FF4C8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DF2A09"/>
    <w:multiLevelType w:val="hybridMultilevel"/>
    <w:tmpl w:val="FAA08C54"/>
    <w:lvl w:ilvl="0" w:tplc="3A82DF2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72104124">
      <w:start w:val="1"/>
      <w:numFmt w:val="lowerLetter"/>
      <w:pStyle w:val="Heading2"/>
      <w:lvlText w:val="%2."/>
      <w:lvlJc w:val="left"/>
      <w:pPr>
        <w:ind w:left="720" w:hanging="360"/>
      </w:pPr>
      <w:rPr>
        <w:rFonts w:hint="default"/>
      </w:rPr>
    </w:lvl>
    <w:lvl w:ilvl="2" w:tplc="268C40EE">
      <w:start w:val="1"/>
      <w:numFmt w:val="lowerRoman"/>
      <w:pStyle w:val="Heading3"/>
      <w:lvlText w:val="%3."/>
      <w:lvlJc w:val="right"/>
      <w:pPr>
        <w:ind w:left="1080" w:hanging="173"/>
      </w:pPr>
      <w:rPr>
        <w:rFonts w:hint="default"/>
      </w:rPr>
    </w:lvl>
    <w:lvl w:ilvl="3" w:tplc="0B260CD0">
      <w:start w:val="1"/>
      <w:numFmt w:val="decimal"/>
      <w:pStyle w:val="Heading4"/>
      <w:lvlText w:val="%4."/>
      <w:lvlJc w:val="left"/>
      <w:pPr>
        <w:ind w:left="1440" w:hanging="360"/>
      </w:pPr>
      <w:rPr>
        <w:rFonts w:hint="default"/>
      </w:rPr>
    </w:lvl>
    <w:lvl w:ilvl="4" w:tplc="AAC02ECA">
      <w:start w:val="1"/>
      <w:numFmt w:val="lowerLetter"/>
      <w:pStyle w:val="Heading5"/>
      <w:lvlText w:val="%5."/>
      <w:lvlJc w:val="left"/>
      <w:pPr>
        <w:ind w:left="1800" w:hanging="360"/>
      </w:pPr>
      <w:rPr>
        <w:rFonts w:hint="default"/>
      </w:rPr>
    </w:lvl>
    <w:lvl w:ilvl="5" w:tplc="1C2AC436">
      <w:start w:val="1"/>
      <w:numFmt w:val="lowerRoman"/>
      <w:pStyle w:val="Heading6"/>
      <w:lvlText w:val="%6."/>
      <w:lvlJc w:val="right"/>
      <w:pPr>
        <w:ind w:left="2160" w:hanging="173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4"/>
  </w:num>
  <w:num w:numId="6">
    <w:abstractNumId w:val="0"/>
  </w:num>
  <w:num w:numId="7">
    <w:abstractNumId w:val="6"/>
    <w:lvlOverride w:ilvl="0">
      <w:startOverride w:val="1"/>
    </w:lvlOverride>
  </w:num>
  <w:num w:numId="8">
    <w:abstractNumId w:val="6"/>
  </w:num>
  <w:num w:numId="9">
    <w:abstractNumId w:val="6"/>
    <w:lvlOverride w:ilvl="0">
      <w:startOverride w:val="1"/>
    </w:lvlOverride>
  </w:num>
  <w:num w:numId="10">
    <w:abstractNumId w:val="2"/>
  </w:num>
  <w:num w:numId="11">
    <w:abstractNumId w:val="5"/>
  </w:num>
  <w:num w:numId="12">
    <w:abstractNumId w:val="6"/>
    <w:lvlOverride w:ilvl="0">
      <w:startOverride w:val="1"/>
    </w:lvlOverride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360"/>
  <w:characterSpacingControl w:val="doNotCompress"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NDIyMjcxMTY2MzZV0lEKTi0uzszPAykwrgUAdCNudSwAAAA="/>
  </w:docVars>
  <w:rsids>
    <w:rsidRoot w:val="00184999"/>
    <w:rsid w:val="00020254"/>
    <w:rsid w:val="000269C3"/>
    <w:rsid w:val="00027ECF"/>
    <w:rsid w:val="00033A0E"/>
    <w:rsid w:val="000527E8"/>
    <w:rsid w:val="0007579E"/>
    <w:rsid w:val="00081BD0"/>
    <w:rsid w:val="000D34E3"/>
    <w:rsid w:val="000E711F"/>
    <w:rsid w:val="00102E93"/>
    <w:rsid w:val="00120191"/>
    <w:rsid w:val="0013603B"/>
    <w:rsid w:val="00143F77"/>
    <w:rsid w:val="00161383"/>
    <w:rsid w:val="00161F5C"/>
    <w:rsid w:val="0017702F"/>
    <w:rsid w:val="001774BF"/>
    <w:rsid w:val="00184999"/>
    <w:rsid w:val="00185981"/>
    <w:rsid w:val="00190FC7"/>
    <w:rsid w:val="001A204F"/>
    <w:rsid w:val="001A3A1D"/>
    <w:rsid w:val="001C25B3"/>
    <w:rsid w:val="001F227D"/>
    <w:rsid w:val="00216B02"/>
    <w:rsid w:val="00224F0B"/>
    <w:rsid w:val="002538CC"/>
    <w:rsid w:val="00281FE5"/>
    <w:rsid w:val="002A3176"/>
    <w:rsid w:val="002A5A3F"/>
    <w:rsid w:val="002C45D1"/>
    <w:rsid w:val="002D2036"/>
    <w:rsid w:val="00304084"/>
    <w:rsid w:val="00310F7F"/>
    <w:rsid w:val="003142BE"/>
    <w:rsid w:val="00317F98"/>
    <w:rsid w:val="00332FFE"/>
    <w:rsid w:val="00343F04"/>
    <w:rsid w:val="003625B5"/>
    <w:rsid w:val="0036599B"/>
    <w:rsid w:val="003877FE"/>
    <w:rsid w:val="00393B90"/>
    <w:rsid w:val="003B0AD5"/>
    <w:rsid w:val="003B6469"/>
    <w:rsid w:val="003C26F4"/>
    <w:rsid w:val="003C3252"/>
    <w:rsid w:val="003C484E"/>
    <w:rsid w:val="003F17A0"/>
    <w:rsid w:val="00403BD2"/>
    <w:rsid w:val="00413406"/>
    <w:rsid w:val="00420870"/>
    <w:rsid w:val="00425005"/>
    <w:rsid w:val="00427B2C"/>
    <w:rsid w:val="00494AE1"/>
    <w:rsid w:val="004A4363"/>
    <w:rsid w:val="004B2BD3"/>
    <w:rsid w:val="004E1731"/>
    <w:rsid w:val="00507935"/>
    <w:rsid w:val="00513742"/>
    <w:rsid w:val="00517F4D"/>
    <w:rsid w:val="00531226"/>
    <w:rsid w:val="005343EB"/>
    <w:rsid w:val="0053702B"/>
    <w:rsid w:val="0054491D"/>
    <w:rsid w:val="005818BE"/>
    <w:rsid w:val="005A11BE"/>
    <w:rsid w:val="005B57F7"/>
    <w:rsid w:val="005D396B"/>
    <w:rsid w:val="005D4A36"/>
    <w:rsid w:val="005E1FAF"/>
    <w:rsid w:val="005F32B8"/>
    <w:rsid w:val="00611896"/>
    <w:rsid w:val="00616612"/>
    <w:rsid w:val="006203F6"/>
    <w:rsid w:val="006267F3"/>
    <w:rsid w:val="0065019F"/>
    <w:rsid w:val="006639DF"/>
    <w:rsid w:val="0067087A"/>
    <w:rsid w:val="006C73EB"/>
    <w:rsid w:val="006D58C9"/>
    <w:rsid w:val="006D5A6C"/>
    <w:rsid w:val="006D7D37"/>
    <w:rsid w:val="006E1CCF"/>
    <w:rsid w:val="006E4ADE"/>
    <w:rsid w:val="006E4EA7"/>
    <w:rsid w:val="006E79A0"/>
    <w:rsid w:val="006F3617"/>
    <w:rsid w:val="00704CFE"/>
    <w:rsid w:val="00710954"/>
    <w:rsid w:val="00721381"/>
    <w:rsid w:val="00721CF6"/>
    <w:rsid w:val="007258E4"/>
    <w:rsid w:val="00751810"/>
    <w:rsid w:val="00751AE3"/>
    <w:rsid w:val="0076467E"/>
    <w:rsid w:val="00781F52"/>
    <w:rsid w:val="00783B58"/>
    <w:rsid w:val="007876CE"/>
    <w:rsid w:val="00790135"/>
    <w:rsid w:val="00791A8F"/>
    <w:rsid w:val="007A30F6"/>
    <w:rsid w:val="007B1C7B"/>
    <w:rsid w:val="007D3A14"/>
    <w:rsid w:val="007F0EA8"/>
    <w:rsid w:val="00802A09"/>
    <w:rsid w:val="00826CD0"/>
    <w:rsid w:val="00835B60"/>
    <w:rsid w:val="00856527"/>
    <w:rsid w:val="00857E52"/>
    <w:rsid w:val="00864034"/>
    <w:rsid w:val="008711F9"/>
    <w:rsid w:val="00872CC8"/>
    <w:rsid w:val="008748E4"/>
    <w:rsid w:val="0089627C"/>
    <w:rsid w:val="008A55D8"/>
    <w:rsid w:val="008B3545"/>
    <w:rsid w:val="008C3A94"/>
    <w:rsid w:val="008C71E5"/>
    <w:rsid w:val="008E4433"/>
    <w:rsid w:val="00934938"/>
    <w:rsid w:val="0095148D"/>
    <w:rsid w:val="00951F32"/>
    <w:rsid w:val="009561BA"/>
    <w:rsid w:val="00960105"/>
    <w:rsid w:val="00960CB4"/>
    <w:rsid w:val="00963BF2"/>
    <w:rsid w:val="00965EBD"/>
    <w:rsid w:val="009855C9"/>
    <w:rsid w:val="00987197"/>
    <w:rsid w:val="009B541C"/>
    <w:rsid w:val="009D0F80"/>
    <w:rsid w:val="009F1A47"/>
    <w:rsid w:val="009F2154"/>
    <w:rsid w:val="009F3CC9"/>
    <w:rsid w:val="00A00BC5"/>
    <w:rsid w:val="00A02724"/>
    <w:rsid w:val="00A0751C"/>
    <w:rsid w:val="00A07BB5"/>
    <w:rsid w:val="00A1130E"/>
    <w:rsid w:val="00A2178C"/>
    <w:rsid w:val="00A74151"/>
    <w:rsid w:val="00A77A2A"/>
    <w:rsid w:val="00A86CCD"/>
    <w:rsid w:val="00A86CCF"/>
    <w:rsid w:val="00A9024F"/>
    <w:rsid w:val="00A92DCF"/>
    <w:rsid w:val="00A976C6"/>
    <w:rsid w:val="00AA1C28"/>
    <w:rsid w:val="00AA2FF8"/>
    <w:rsid w:val="00AA36C0"/>
    <w:rsid w:val="00AC4B86"/>
    <w:rsid w:val="00AC5C87"/>
    <w:rsid w:val="00AC5E08"/>
    <w:rsid w:val="00AE320B"/>
    <w:rsid w:val="00AE37B3"/>
    <w:rsid w:val="00AE7444"/>
    <w:rsid w:val="00AE7DDA"/>
    <w:rsid w:val="00AF4B4F"/>
    <w:rsid w:val="00AF7627"/>
    <w:rsid w:val="00B1384A"/>
    <w:rsid w:val="00B345F1"/>
    <w:rsid w:val="00B34617"/>
    <w:rsid w:val="00B34D43"/>
    <w:rsid w:val="00B44B65"/>
    <w:rsid w:val="00BD7678"/>
    <w:rsid w:val="00BE271F"/>
    <w:rsid w:val="00BF26D1"/>
    <w:rsid w:val="00C06E3F"/>
    <w:rsid w:val="00C12B4C"/>
    <w:rsid w:val="00C17627"/>
    <w:rsid w:val="00C40537"/>
    <w:rsid w:val="00C45B18"/>
    <w:rsid w:val="00C45EBF"/>
    <w:rsid w:val="00C57725"/>
    <w:rsid w:val="00C60A7A"/>
    <w:rsid w:val="00C635CA"/>
    <w:rsid w:val="00C65ED6"/>
    <w:rsid w:val="00C743B6"/>
    <w:rsid w:val="00C768E9"/>
    <w:rsid w:val="00C92AA8"/>
    <w:rsid w:val="00C93B7C"/>
    <w:rsid w:val="00C96B00"/>
    <w:rsid w:val="00CA312F"/>
    <w:rsid w:val="00CB52B6"/>
    <w:rsid w:val="00CB6A23"/>
    <w:rsid w:val="00CC0156"/>
    <w:rsid w:val="00CD0E63"/>
    <w:rsid w:val="00CE20EB"/>
    <w:rsid w:val="00CE5F68"/>
    <w:rsid w:val="00CE6CAD"/>
    <w:rsid w:val="00D13199"/>
    <w:rsid w:val="00D15DBC"/>
    <w:rsid w:val="00D253DA"/>
    <w:rsid w:val="00D25D88"/>
    <w:rsid w:val="00D43A94"/>
    <w:rsid w:val="00D6141B"/>
    <w:rsid w:val="00D66CAA"/>
    <w:rsid w:val="00D67639"/>
    <w:rsid w:val="00D70A64"/>
    <w:rsid w:val="00D720AE"/>
    <w:rsid w:val="00D731FD"/>
    <w:rsid w:val="00D8413E"/>
    <w:rsid w:val="00D84405"/>
    <w:rsid w:val="00DA59EF"/>
    <w:rsid w:val="00DD4091"/>
    <w:rsid w:val="00DD6D80"/>
    <w:rsid w:val="00DE7AEF"/>
    <w:rsid w:val="00DF0A7E"/>
    <w:rsid w:val="00DF1C46"/>
    <w:rsid w:val="00DF3B1D"/>
    <w:rsid w:val="00E02524"/>
    <w:rsid w:val="00E03B1E"/>
    <w:rsid w:val="00E1369B"/>
    <w:rsid w:val="00E248BB"/>
    <w:rsid w:val="00E43423"/>
    <w:rsid w:val="00E50985"/>
    <w:rsid w:val="00E62D3F"/>
    <w:rsid w:val="00E6341F"/>
    <w:rsid w:val="00E96D2C"/>
    <w:rsid w:val="00EB1D0A"/>
    <w:rsid w:val="00EB2935"/>
    <w:rsid w:val="00EB7CBA"/>
    <w:rsid w:val="00EC119A"/>
    <w:rsid w:val="00ED3A26"/>
    <w:rsid w:val="00ED6859"/>
    <w:rsid w:val="00EE35B5"/>
    <w:rsid w:val="00EE663E"/>
    <w:rsid w:val="00EE6665"/>
    <w:rsid w:val="00EF069C"/>
    <w:rsid w:val="00EF2AAB"/>
    <w:rsid w:val="00F06465"/>
    <w:rsid w:val="00F072F0"/>
    <w:rsid w:val="00F1744C"/>
    <w:rsid w:val="00F21242"/>
    <w:rsid w:val="00F23C32"/>
    <w:rsid w:val="00F319C9"/>
    <w:rsid w:val="00F364C1"/>
    <w:rsid w:val="00F378D2"/>
    <w:rsid w:val="00F51FBF"/>
    <w:rsid w:val="00F643AA"/>
    <w:rsid w:val="00F668E1"/>
    <w:rsid w:val="00F8660B"/>
    <w:rsid w:val="00F94E15"/>
    <w:rsid w:val="00F971B2"/>
    <w:rsid w:val="00FA4DF3"/>
    <w:rsid w:val="00FA707E"/>
    <w:rsid w:val="00FB284B"/>
    <w:rsid w:val="00FB7148"/>
    <w:rsid w:val="00FB7200"/>
    <w:rsid w:val="00FC5DA4"/>
    <w:rsid w:val="00FD1159"/>
    <w:rsid w:val="00FD33B8"/>
    <w:rsid w:val="00FE0BB2"/>
    <w:rsid w:val="00FE46E1"/>
    <w:rsid w:val="00FE517C"/>
    <w:rsid w:val="00FF2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51C251"/>
  <w15:chartTrackingRefBased/>
  <w15:docId w15:val="{3F56C08C-9BD6-4770-9563-9ACC412B2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4EA7"/>
    <w:pPr>
      <w:keepLines/>
      <w:spacing w:after="24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D3A26"/>
    <w:pPr>
      <w:keepNext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5B3B07" w:themeColor="accent3" w:themeShade="BF"/>
      <w:sz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C3A94"/>
    <w:pPr>
      <w:numPr>
        <w:ilvl w:val="1"/>
      </w:numPr>
      <w:outlineLvl w:val="1"/>
    </w:pPr>
    <w:rPr>
      <w:sz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rsid w:val="00ED3A26"/>
    <w:pPr>
      <w:numPr>
        <w:ilvl w:val="2"/>
      </w:numPr>
      <w:outlineLvl w:val="2"/>
    </w:pPr>
  </w:style>
  <w:style w:type="paragraph" w:styleId="Heading4">
    <w:name w:val="heading 4"/>
    <w:basedOn w:val="Heading3"/>
    <w:next w:val="Normal"/>
    <w:link w:val="Heading4Char"/>
    <w:uiPriority w:val="9"/>
    <w:rsid w:val="00ED3A26"/>
    <w:pPr>
      <w:numPr>
        <w:ilvl w:val="3"/>
      </w:num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rsid w:val="00F072F0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rsid w:val="00F072F0"/>
    <w:pPr>
      <w:numPr>
        <w:ilvl w:val="5"/>
      </w:num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161F5C"/>
    <w:pPr>
      <w:keepLines/>
      <w:spacing w:after="0" w:line="240" w:lineRule="auto"/>
      <w:jc w:val="both"/>
    </w:pPr>
  </w:style>
  <w:style w:type="paragraph" w:styleId="FootnoteText">
    <w:name w:val="footnote text"/>
    <w:basedOn w:val="Normal"/>
    <w:link w:val="FootnoteTextChar"/>
    <w:uiPriority w:val="99"/>
    <w:unhideWhenUsed/>
    <w:rsid w:val="00BD767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7678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BD7678"/>
    <w:rPr>
      <w:vertAlign w:val="superscript"/>
    </w:rPr>
  </w:style>
  <w:style w:type="paragraph" w:customStyle="1" w:styleId="Note025">
    <w:name w:val="Note +  0.25&quot;"/>
    <w:basedOn w:val="Note"/>
    <w:rsid w:val="00BD7678"/>
    <w:pPr>
      <w:ind w:left="360"/>
    </w:pPr>
    <w:rPr>
      <w:rFonts w:cs="Times New Roman"/>
      <w:bCs/>
      <w:szCs w:val="20"/>
    </w:rPr>
  </w:style>
  <w:style w:type="paragraph" w:styleId="Header">
    <w:name w:val="header"/>
    <w:basedOn w:val="NoSpacing"/>
    <w:link w:val="HeaderChar"/>
    <w:rsid w:val="00DF3B1D"/>
    <w:pPr>
      <w:keepLines w:val="0"/>
      <w:tabs>
        <w:tab w:val="center" w:pos="5220"/>
        <w:tab w:val="right" w:pos="10224"/>
      </w:tabs>
      <w:jc w:val="center"/>
    </w:pPr>
    <w:rPr>
      <w:b/>
      <w:bCs/>
      <w:sz w:val="20"/>
    </w:rPr>
  </w:style>
  <w:style w:type="character" w:customStyle="1" w:styleId="HeaderChar">
    <w:name w:val="Header Char"/>
    <w:basedOn w:val="DefaultParagraphFont"/>
    <w:link w:val="Header"/>
    <w:rsid w:val="00DF3B1D"/>
    <w:rPr>
      <w:b/>
      <w:bCs/>
      <w:sz w:val="20"/>
    </w:rPr>
  </w:style>
  <w:style w:type="paragraph" w:styleId="Footer">
    <w:name w:val="footer"/>
    <w:basedOn w:val="NoSpacing"/>
    <w:link w:val="FooterChar"/>
    <w:rsid w:val="00BD7678"/>
    <w:pPr>
      <w:tabs>
        <w:tab w:val="center" w:pos="5220"/>
        <w:tab w:val="right" w:pos="10224"/>
      </w:tabs>
    </w:pPr>
    <w:rPr>
      <w:rFonts w:cs="Calibri"/>
      <w:bCs/>
      <w:sz w:val="20"/>
    </w:rPr>
  </w:style>
  <w:style w:type="character" w:customStyle="1" w:styleId="FooterChar">
    <w:name w:val="Footer Char"/>
    <w:basedOn w:val="DefaultParagraphFont"/>
    <w:link w:val="Footer"/>
    <w:rsid w:val="00BD7678"/>
    <w:rPr>
      <w:rFonts w:cs="Calibri"/>
      <w:bCs/>
      <w:sz w:val="20"/>
    </w:rPr>
  </w:style>
  <w:style w:type="paragraph" w:customStyle="1" w:styleId="Fill-in">
    <w:name w:val="Fill-in"/>
    <w:basedOn w:val="Normal"/>
    <w:link w:val="Fill-inChar"/>
    <w:qFormat/>
    <w:rsid w:val="00BD7678"/>
    <w:rPr>
      <w:rFonts w:eastAsia="Times New Roman" w:cs="Calibri"/>
      <w:color w:val="860908" w:themeColor="accent1"/>
      <w:u w:val="single"/>
    </w:rPr>
  </w:style>
  <w:style w:type="paragraph" w:styleId="ListParagraph">
    <w:name w:val="List Paragraph"/>
    <w:basedOn w:val="NoSpacing"/>
    <w:uiPriority w:val="34"/>
    <w:qFormat/>
    <w:rsid w:val="00BF26D1"/>
    <w:pPr>
      <w:keepNext/>
      <w:numPr>
        <w:numId w:val="13"/>
      </w:numPr>
    </w:pPr>
    <w:rPr>
      <w:rFonts w:eastAsia="Times New Roman" w:cs="Calibri"/>
      <w:bCs/>
    </w:rPr>
  </w:style>
  <w:style w:type="character" w:customStyle="1" w:styleId="Fill-inChar">
    <w:name w:val="Fill-in Char"/>
    <w:link w:val="Fill-in"/>
    <w:rsid w:val="00BD7678"/>
    <w:rPr>
      <w:rFonts w:eastAsia="Times New Roman" w:cs="Calibri"/>
      <w:color w:val="860908" w:themeColor="accent1"/>
      <w:u w:val="single"/>
    </w:rPr>
  </w:style>
  <w:style w:type="character" w:styleId="Hyperlink">
    <w:name w:val="Hyperlink"/>
    <w:uiPriority w:val="99"/>
    <w:unhideWhenUsed/>
    <w:rsid w:val="00C45B18"/>
    <w:rPr>
      <w:u w:val="single"/>
    </w:rPr>
  </w:style>
  <w:style w:type="paragraph" w:customStyle="1" w:styleId="Note">
    <w:name w:val="Note"/>
    <w:basedOn w:val="Normal"/>
    <w:link w:val="NoteChar"/>
    <w:qFormat/>
    <w:rsid w:val="00D13199"/>
    <w:pPr>
      <w:keepNext/>
      <w:pBdr>
        <w:top w:val="single" w:sz="12" w:space="1" w:color="554A17" w:themeColor="background2" w:themeShade="40"/>
        <w:left w:val="single" w:sz="12" w:space="2" w:color="554A17" w:themeColor="background2" w:themeShade="40"/>
        <w:bottom w:val="single" w:sz="12" w:space="1" w:color="554A17" w:themeColor="background2" w:themeShade="40"/>
        <w:right w:val="single" w:sz="12" w:space="2" w:color="554A17" w:themeColor="background2" w:themeShade="40"/>
      </w:pBdr>
      <w:shd w:val="clear" w:color="auto" w:fill="E6D9A1" w:themeFill="background2" w:themeFillShade="E6"/>
      <w:contextualSpacing/>
    </w:pPr>
    <w:rPr>
      <w:rFonts w:eastAsia="Times New Roman" w:cs="Calibri"/>
    </w:rPr>
  </w:style>
  <w:style w:type="character" w:customStyle="1" w:styleId="NoteChar">
    <w:name w:val="Note Char"/>
    <w:link w:val="Note"/>
    <w:rsid w:val="00D13199"/>
    <w:rPr>
      <w:rFonts w:eastAsia="Times New Roman" w:cs="Calibri"/>
      <w:shd w:val="clear" w:color="auto" w:fill="E6D9A1" w:themeFill="background2" w:themeFillShade="E6"/>
    </w:rPr>
  </w:style>
  <w:style w:type="character" w:customStyle="1" w:styleId="Heading1Char">
    <w:name w:val="Heading 1 Char"/>
    <w:basedOn w:val="DefaultParagraphFont"/>
    <w:link w:val="Heading1"/>
    <w:uiPriority w:val="9"/>
    <w:rsid w:val="00ED3A26"/>
    <w:rPr>
      <w:rFonts w:asciiTheme="majorHAnsi" w:eastAsiaTheme="majorEastAsia" w:hAnsiTheme="majorHAnsi" w:cstheme="majorBidi"/>
      <w:color w:val="5B3B07" w:themeColor="accent3" w:themeShade="BF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C3A94"/>
    <w:rPr>
      <w:rFonts w:asciiTheme="majorHAnsi" w:eastAsiaTheme="majorEastAsia" w:hAnsiTheme="majorHAnsi" w:cstheme="majorBidi"/>
      <w:color w:val="5B3B07" w:themeColor="accent3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6203F6"/>
    <w:rPr>
      <w:rFonts w:asciiTheme="majorHAnsi" w:eastAsiaTheme="majorEastAsia" w:hAnsiTheme="majorHAnsi" w:cstheme="majorBidi"/>
      <w:color w:val="5B3B07" w:themeColor="accent3" w:themeShade="B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03F6"/>
    <w:rPr>
      <w:rFonts w:asciiTheme="majorHAnsi" w:eastAsiaTheme="majorEastAsia" w:hAnsiTheme="majorHAnsi" w:cstheme="majorBidi"/>
      <w:color w:val="5B3B07" w:themeColor="accent3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03F6"/>
    <w:rPr>
      <w:rFonts w:asciiTheme="majorHAnsi" w:eastAsiaTheme="majorEastAsia" w:hAnsiTheme="majorHAnsi" w:cstheme="majorBidi"/>
      <w:color w:val="5B3B07" w:themeColor="accent3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03F6"/>
    <w:rPr>
      <w:rFonts w:asciiTheme="majorHAnsi" w:eastAsiaTheme="majorEastAsia" w:hAnsiTheme="majorHAnsi" w:cstheme="majorBidi"/>
      <w:color w:val="5B3B07" w:themeColor="accent3" w:themeShade="BF"/>
      <w:sz w:val="24"/>
    </w:rPr>
  </w:style>
  <w:style w:type="paragraph" w:styleId="Caption">
    <w:name w:val="caption"/>
    <w:basedOn w:val="NoSpacing"/>
    <w:next w:val="Normal"/>
    <w:uiPriority w:val="35"/>
    <w:unhideWhenUsed/>
    <w:qFormat/>
    <w:rsid w:val="00D731FD"/>
    <w:pPr>
      <w:keepNext/>
      <w:jc w:val="right"/>
    </w:pPr>
    <w:rPr>
      <w:i/>
      <w:iCs/>
      <w:color w:val="584D2E" w:themeColor="text2"/>
      <w:sz w:val="18"/>
      <w:szCs w:val="18"/>
    </w:rPr>
  </w:style>
  <w:style w:type="paragraph" w:styleId="BodyText">
    <w:name w:val="Body Text"/>
    <w:basedOn w:val="Normal"/>
    <w:link w:val="BodyTextChar"/>
    <w:semiHidden/>
    <w:unhideWhenUsed/>
    <w:rsid w:val="00C12B4C"/>
    <w:pPr>
      <w:keepLines w:val="0"/>
      <w:spacing w:after="0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12B4C"/>
    <w:rPr>
      <w:rFonts w:ascii="Arial" w:eastAsia="Times New Roman" w:hAnsi="Arial" w:cs="Arial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B7200"/>
    <w:rPr>
      <w:color w:val="F0A43A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0751C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76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56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7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B176D99211D4B65BBA2A281B9692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CFBBE-4277-4EEC-8C11-0C7AB8215C20}"/>
      </w:docPartPr>
      <w:docPartBody>
        <w:p w:rsidR="00B220C2" w:rsidRDefault="003B5B2D" w:rsidP="003B5B2D">
          <w:pPr>
            <w:pStyle w:val="4B176D99211D4B65BBA2A281B9692B4C2"/>
          </w:pPr>
          <w:r>
            <w:rPr>
              <w:rStyle w:val="Fill-inChar"/>
              <w:rFonts w:eastAsiaTheme="minorHAnsi"/>
              <w:sz w:val="20"/>
              <w:szCs w:val="20"/>
            </w:rPr>
            <w:t>Click</w:t>
          </w:r>
          <w:r>
            <w:t xml:space="preserve"> </w:t>
          </w:r>
          <w:r w:rsidRPr="00AC4B86">
            <w:rPr>
              <w:rStyle w:val="Fill-inChar"/>
              <w:rFonts w:eastAsiaTheme="minorHAnsi"/>
              <w:sz w:val="20"/>
              <w:szCs w:val="20"/>
            </w:rPr>
            <w:t>here to enter a date.</w:t>
          </w:r>
        </w:p>
      </w:docPartBody>
    </w:docPart>
    <w:docPart>
      <w:docPartPr>
        <w:name w:val="8BC30C4C3B514BA8971F4DE2884A3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5AB76-89F5-470E-95BE-B5F32EBE69E2}"/>
      </w:docPartPr>
      <w:docPartBody>
        <w:p w:rsidR="00B220C2" w:rsidRDefault="003B5B2D" w:rsidP="003B5B2D">
          <w:pPr>
            <w:pStyle w:val="8BC30C4C3B514BA8971F4DE2884A3D582"/>
          </w:pPr>
          <w:r>
            <w:rPr>
              <w:rStyle w:val="Fill-inChar"/>
              <w:rFonts w:eastAsiaTheme="minorHAnsi"/>
              <w:sz w:val="20"/>
              <w:szCs w:val="20"/>
            </w:rPr>
            <w:t>Click here to enter</w:t>
          </w:r>
          <w:r w:rsidRPr="00AC4B86">
            <w:rPr>
              <w:rStyle w:val="Fill-inChar"/>
              <w:rFonts w:eastAsiaTheme="minorHAnsi"/>
              <w:sz w:val="20"/>
              <w:szCs w:val="20"/>
            </w:rPr>
            <w:t xml:space="preserve"> </w:t>
          </w:r>
          <w:r>
            <w:rPr>
              <w:rStyle w:val="Fill-inChar"/>
              <w:rFonts w:eastAsiaTheme="minorHAnsi"/>
              <w:sz w:val="20"/>
              <w:szCs w:val="20"/>
            </w:rPr>
            <w:t>micro-credential</w:t>
          </w:r>
          <w:r w:rsidRPr="00AC4B86">
            <w:rPr>
              <w:rStyle w:val="Fill-inChar"/>
              <w:rFonts w:eastAsiaTheme="minorHAnsi"/>
              <w:sz w:val="20"/>
              <w:szCs w:val="20"/>
            </w:rPr>
            <w:t xml:space="preserve"> title.</w:t>
          </w:r>
        </w:p>
      </w:docPartBody>
    </w:docPart>
    <w:docPart>
      <w:docPartPr>
        <w:name w:val="9A253AC733CB49F38BE0934DD392F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66FFA-820B-4722-9AFD-2BAEF522A1D8}"/>
      </w:docPartPr>
      <w:docPartBody>
        <w:p w:rsidR="00D12200" w:rsidRDefault="003B5B2D" w:rsidP="003B5B2D">
          <w:pPr>
            <w:pStyle w:val="9A253AC733CB49F38BE0934DD392FF5C2"/>
          </w:pPr>
          <w:r>
            <w:rPr>
              <w:rStyle w:val="Fill-inChar"/>
              <w:rFonts w:eastAsiaTheme="minorHAnsi"/>
              <w:sz w:val="20"/>
              <w:szCs w:val="20"/>
            </w:rPr>
            <w:t>Click here to enter</w:t>
          </w:r>
          <w:r w:rsidRPr="00AC4B86">
            <w:rPr>
              <w:rStyle w:val="Fill-inChar"/>
              <w:rFonts w:eastAsiaTheme="minorHAnsi"/>
              <w:sz w:val="20"/>
              <w:szCs w:val="20"/>
            </w:rPr>
            <w:t xml:space="preserve"> proposer’s name.</w:t>
          </w:r>
        </w:p>
      </w:docPartBody>
    </w:docPart>
    <w:docPart>
      <w:docPartPr>
        <w:name w:val="EEDE8D5028844A53BD7DE2C67903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391A6-9B99-4828-BD07-5229E25879A1}"/>
      </w:docPartPr>
      <w:docPartBody>
        <w:p w:rsidR="00D12200" w:rsidRDefault="003B5B2D" w:rsidP="003B5B2D">
          <w:pPr>
            <w:pStyle w:val="EEDE8D5028844A53BD7DE2C67903A3022"/>
          </w:pPr>
          <w:r>
            <w:rPr>
              <w:rStyle w:val="Fill-inChar"/>
              <w:rFonts w:eastAsiaTheme="minorHAnsi"/>
              <w:sz w:val="20"/>
              <w:szCs w:val="20"/>
            </w:rPr>
            <w:t>Click here to enter</w:t>
          </w:r>
          <w:r w:rsidRPr="00AC4B86">
            <w:rPr>
              <w:rStyle w:val="Fill-inChar"/>
              <w:rFonts w:eastAsiaTheme="minorHAnsi"/>
              <w:sz w:val="20"/>
              <w:szCs w:val="20"/>
            </w:rPr>
            <w:t xml:space="preserve"> </w:t>
          </w:r>
          <w:r>
            <w:rPr>
              <w:rStyle w:val="Fill-inChar"/>
              <w:rFonts w:eastAsiaTheme="minorHAnsi"/>
              <w:sz w:val="20"/>
              <w:szCs w:val="20"/>
            </w:rPr>
            <w:t>proposer’s</w:t>
          </w:r>
          <w:r w:rsidRPr="00AC4B86">
            <w:rPr>
              <w:rStyle w:val="Fill-inChar"/>
              <w:rFonts w:eastAsiaTheme="minorHAnsi"/>
              <w:sz w:val="20"/>
              <w:szCs w:val="20"/>
            </w:rPr>
            <w:t xml:space="preserve"> department.</w:t>
          </w:r>
        </w:p>
      </w:docPartBody>
    </w:docPart>
    <w:docPart>
      <w:docPartPr>
        <w:name w:val="8938312763D545E0A73DA5B953F54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16787-81B0-433F-9798-65EB37813112}"/>
      </w:docPartPr>
      <w:docPartBody>
        <w:p w:rsidR="00D12200" w:rsidRDefault="003B5B2D" w:rsidP="003B5B2D">
          <w:pPr>
            <w:pStyle w:val="8938312763D545E0A73DA5B953F542122"/>
          </w:pPr>
          <w:r>
            <w:rPr>
              <w:rStyle w:val="Fill-inChar"/>
              <w:rFonts w:eastAsiaTheme="minorHAnsi"/>
              <w:sz w:val="20"/>
            </w:rPr>
            <w:t>Click here to s</w:t>
          </w:r>
          <w:r w:rsidRPr="00AC4B86">
            <w:rPr>
              <w:rStyle w:val="Fill-inChar"/>
              <w:rFonts w:eastAsiaTheme="minorHAnsi"/>
              <w:sz w:val="20"/>
            </w:rPr>
            <w:t>elect term.</w:t>
          </w:r>
        </w:p>
      </w:docPartBody>
    </w:docPart>
    <w:docPart>
      <w:docPartPr>
        <w:name w:val="DB352C7B56BC4C4FA0D3530665233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5BEE9-060C-4892-A537-879A6C5D1E75}"/>
      </w:docPartPr>
      <w:docPartBody>
        <w:p w:rsidR="00D12200" w:rsidRDefault="003B5B2D" w:rsidP="003B5B2D">
          <w:pPr>
            <w:pStyle w:val="DB352C7B56BC4C4FA0D353066523362A2"/>
          </w:pPr>
          <w:r>
            <w:rPr>
              <w:rStyle w:val="Fill-inChar"/>
              <w:rFonts w:eastAsiaTheme="minorHAnsi"/>
              <w:sz w:val="20"/>
              <w:szCs w:val="20"/>
            </w:rPr>
            <w:t>Click here to enter</w:t>
          </w:r>
          <w:r w:rsidRPr="00AC4B86">
            <w:rPr>
              <w:rStyle w:val="Fill-inChar"/>
              <w:rFonts w:eastAsiaTheme="minorHAnsi"/>
              <w:sz w:val="20"/>
              <w:szCs w:val="20"/>
            </w:rPr>
            <w:t xml:space="preserve"> year.</w:t>
          </w:r>
        </w:p>
      </w:docPartBody>
    </w:docPart>
    <w:docPart>
      <w:docPartPr>
        <w:name w:val="4B75D760CC224F2C97D51BA12EA1E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6FA23-6F8C-47F5-BFCA-DDA26FDD15EE}"/>
      </w:docPartPr>
      <w:docPartBody>
        <w:p w:rsidR="003B5B2D" w:rsidRDefault="003B5B2D" w:rsidP="003B5B2D">
          <w:pPr>
            <w:pStyle w:val="4B75D760CC224F2C97D51BA12EA1EC4A2"/>
          </w:pPr>
          <w:r w:rsidRPr="00BF26D1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any other micro-credentials that stack with this micro-credential</w:t>
          </w:r>
          <w:r w:rsidRPr="00BF26D1">
            <w:rPr>
              <w:rStyle w:val="Fill-inChar"/>
              <w:rFonts w:eastAsiaTheme="minorHAnsi"/>
            </w:rPr>
            <w:t>.</w:t>
          </w:r>
        </w:p>
      </w:docPartBody>
    </w:docPart>
    <w:docPart>
      <w:docPartPr>
        <w:name w:val="35138CE19A5645268FAA21D8D0E5C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9A169-17FB-4D81-9168-50C45C8C61C7}"/>
      </w:docPartPr>
      <w:docPartBody>
        <w:p w:rsidR="003B5B2D" w:rsidRDefault="003B5B2D" w:rsidP="003B5B2D">
          <w:pPr>
            <w:pStyle w:val="35138CE19A5645268FAA21D8D0E5C2223"/>
          </w:pPr>
          <w:r w:rsidRPr="00BF26D1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any certificate program(s) that stack with this micro-credential</w:t>
          </w:r>
          <w:r w:rsidRPr="00BF26D1">
            <w:rPr>
              <w:rStyle w:val="Fill-inChar"/>
              <w:rFonts w:eastAsiaTheme="minorHAnsi"/>
            </w:rPr>
            <w:t>.</w:t>
          </w:r>
        </w:p>
      </w:docPartBody>
    </w:docPart>
    <w:docPart>
      <w:docPartPr>
        <w:name w:val="A5F2608504FA43B0B22D34B6E7829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286D3-60EA-4194-900C-BC9255466513}"/>
      </w:docPartPr>
      <w:docPartBody>
        <w:p w:rsidR="003B5B2D" w:rsidRDefault="003B5B2D" w:rsidP="003B5B2D">
          <w:pPr>
            <w:pStyle w:val="A5F2608504FA43B0B22D34B6E7829FCD3"/>
          </w:pPr>
          <w:r w:rsidRPr="00BF26D1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any degree program(s) that stack with this micro-credential</w:t>
          </w:r>
          <w:r w:rsidRPr="00BF26D1">
            <w:rPr>
              <w:rStyle w:val="Fill-inChar"/>
              <w:rFonts w:eastAsiaTheme="minorHAnsi"/>
            </w:rPr>
            <w:t>.</w:t>
          </w:r>
        </w:p>
      </w:docPartBody>
    </w:docPart>
    <w:docPart>
      <w:docPartPr>
        <w:name w:val="FE0D9458FB90442DB64A483DBFBBB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ABC0F-F54A-4402-97D6-91D69B86D7A7}"/>
      </w:docPartPr>
      <w:docPartBody>
        <w:p w:rsidR="003B5B2D" w:rsidRDefault="003B5B2D" w:rsidP="003B5B2D">
          <w:pPr>
            <w:pStyle w:val="FE0D9458FB90442DB64A483DBFBBB5CB3"/>
          </w:pPr>
          <w:r w:rsidRPr="00BF26D1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any certificate program(s) not offered online</w:t>
          </w:r>
          <w:r w:rsidRPr="00BF26D1">
            <w:rPr>
              <w:rStyle w:val="Fill-inChar"/>
              <w:rFonts w:eastAsiaTheme="minorHAnsi"/>
            </w:rPr>
            <w:t>.</w:t>
          </w:r>
        </w:p>
      </w:docPartBody>
    </w:docPart>
    <w:docPart>
      <w:docPartPr>
        <w:name w:val="480869557C9348AD999DA09EDC787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B2B54-277B-4D7C-9007-E7C76007C386}"/>
      </w:docPartPr>
      <w:docPartBody>
        <w:p w:rsidR="003B5B2D" w:rsidRDefault="003B5B2D" w:rsidP="003B5B2D">
          <w:pPr>
            <w:pStyle w:val="480869557C9348AD999DA09EDC7872BB3"/>
          </w:pPr>
          <w:r w:rsidRPr="00BF26D1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any degree programs not offered online</w:t>
          </w:r>
          <w:r w:rsidRPr="00BF26D1">
            <w:rPr>
              <w:rStyle w:val="Fill-inChar"/>
              <w:rFonts w:eastAsiaTheme="minorHAnsi"/>
            </w:rPr>
            <w:t>.</w:t>
          </w:r>
        </w:p>
      </w:docPartBody>
    </w:docPart>
    <w:docPart>
      <w:docPartPr>
        <w:name w:val="2C84B2D3A5034704B7C99F36069CD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30877-5B6D-40CB-9977-86BE58B261BF}"/>
      </w:docPartPr>
      <w:docPartBody>
        <w:p w:rsidR="003B5B2D" w:rsidRDefault="003B5B2D" w:rsidP="003B5B2D">
          <w:pPr>
            <w:pStyle w:val="2C84B2D3A5034704B7C99F36069CD4B43"/>
          </w:pPr>
          <w:r w:rsidRPr="00C93B7C">
            <w:rPr>
              <w:rStyle w:val="Fill-inChar"/>
              <w:rFonts w:eastAsiaTheme="minorHAnsi"/>
            </w:rPr>
            <w:t xml:space="preserve">Click here to </w:t>
          </w:r>
          <w:r>
            <w:rPr>
              <w:rStyle w:val="Fill-inChar"/>
              <w:rFonts w:eastAsiaTheme="minorHAnsi"/>
            </w:rPr>
            <w:t>enter the evaluation process for non-credit bearing micro-credential(s)</w:t>
          </w:r>
          <w:r w:rsidRPr="00C93B7C">
            <w:rPr>
              <w:rStyle w:val="Fill-inChar"/>
              <w:rFonts w:eastAsiaTheme="minorHAnsi"/>
            </w:rPr>
            <w:t>.</w:t>
          </w:r>
        </w:p>
      </w:docPartBody>
    </w:docPart>
    <w:docPart>
      <w:docPartPr>
        <w:name w:val="22DCA96C9C8F47C29AD73FB28C74D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9CAEB-B48E-4570-850A-53DE331A9F1B}"/>
      </w:docPartPr>
      <w:docPartBody>
        <w:p w:rsidR="003B5B2D" w:rsidRDefault="003B5B2D" w:rsidP="003B5B2D">
          <w:pPr>
            <w:pStyle w:val="22DCA96C9C8F47C29AD73FB28C74DCA63"/>
          </w:pPr>
          <w:r w:rsidRPr="0065019F">
            <w:rPr>
              <w:rStyle w:val="Fill-inChar"/>
              <w:rFonts w:eastAsiaTheme="minorHAnsi"/>
            </w:rPr>
            <w:t xml:space="preserve">Click here to enter </w:t>
          </w:r>
          <w:r>
            <w:rPr>
              <w:rStyle w:val="Fill-inChar"/>
              <w:rFonts w:eastAsiaTheme="minorHAnsi"/>
            </w:rPr>
            <w:t>number of credits</w:t>
          </w:r>
          <w:r w:rsidRPr="0065019F">
            <w:rPr>
              <w:rStyle w:val="Fill-inChar"/>
              <w:rFonts w:eastAsiaTheme="minorHAnsi"/>
            </w:rPr>
            <w:t>.</w:t>
          </w:r>
        </w:p>
      </w:docPartBody>
    </w:docPart>
    <w:docPart>
      <w:docPartPr>
        <w:name w:val="AB1AA5EAAF9C4E24BFE1A3C326190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9F28C-9696-42D4-86BD-919740D1F4A8}"/>
      </w:docPartPr>
      <w:docPartBody>
        <w:p w:rsidR="0025005F" w:rsidRDefault="004911E7" w:rsidP="004911E7">
          <w:pPr>
            <w:pStyle w:val="AB1AA5EAAF9C4E24BFE1A3C326190EDB"/>
          </w:pPr>
          <w:r>
            <w:rPr>
              <w:rStyle w:val="Fill-inChar"/>
              <w:rFonts w:eastAsiaTheme="minorHAnsi"/>
            </w:rPr>
            <w:t xml:space="preserve">click here to </w:t>
          </w:r>
          <w:r w:rsidRPr="003B6469">
            <w:rPr>
              <w:rStyle w:val="Fill-inChar"/>
              <w:rFonts w:eastAsiaTheme="minorHAnsi"/>
            </w:rPr>
            <w:t>enter affected departmen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E77662"/>
    <w:multiLevelType w:val="multilevel"/>
    <w:tmpl w:val="C8200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8483694"/>
    <w:multiLevelType w:val="multilevel"/>
    <w:tmpl w:val="37D66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0467"/>
    <w:rsid w:val="00012C65"/>
    <w:rsid w:val="000768AE"/>
    <w:rsid w:val="000A62BD"/>
    <w:rsid w:val="000D041F"/>
    <w:rsid w:val="001B4D54"/>
    <w:rsid w:val="0025005F"/>
    <w:rsid w:val="003B5B2D"/>
    <w:rsid w:val="004911E7"/>
    <w:rsid w:val="00571282"/>
    <w:rsid w:val="0057142B"/>
    <w:rsid w:val="00574D27"/>
    <w:rsid w:val="00577C8E"/>
    <w:rsid w:val="007A182C"/>
    <w:rsid w:val="0084657E"/>
    <w:rsid w:val="008D77EF"/>
    <w:rsid w:val="008E46BF"/>
    <w:rsid w:val="009032A9"/>
    <w:rsid w:val="00946219"/>
    <w:rsid w:val="00A03061"/>
    <w:rsid w:val="00A12001"/>
    <w:rsid w:val="00B220C2"/>
    <w:rsid w:val="00B71E15"/>
    <w:rsid w:val="00B85A6A"/>
    <w:rsid w:val="00BA0DFF"/>
    <w:rsid w:val="00CA7E49"/>
    <w:rsid w:val="00CB18D2"/>
    <w:rsid w:val="00CF0467"/>
    <w:rsid w:val="00D12200"/>
    <w:rsid w:val="00DB7806"/>
    <w:rsid w:val="00DD6A58"/>
    <w:rsid w:val="00E06D8D"/>
    <w:rsid w:val="00E6178E"/>
    <w:rsid w:val="00EA1BD9"/>
    <w:rsid w:val="00F20EDE"/>
    <w:rsid w:val="00F930D3"/>
    <w:rsid w:val="00F9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B2D"/>
    <w:rPr>
      <w:color w:val="808080"/>
    </w:rPr>
  </w:style>
  <w:style w:type="paragraph" w:customStyle="1" w:styleId="4B53000AF7704633998BF5410FC4F12E">
    <w:name w:val="4B53000AF7704633998BF5410FC4F12E"/>
    <w:rsid w:val="004911E7"/>
  </w:style>
  <w:style w:type="paragraph" w:customStyle="1" w:styleId="AB1AA5EAAF9C4E24BFE1A3C326190EDB">
    <w:name w:val="AB1AA5EAAF9C4E24BFE1A3C326190EDB"/>
    <w:rsid w:val="004911E7"/>
  </w:style>
  <w:style w:type="paragraph" w:customStyle="1" w:styleId="4B176D99211D4B65BBA2A281B9692B4C2">
    <w:name w:val="4B176D99211D4B65BBA2A281B9692B4C2"/>
    <w:rsid w:val="003B5B2D"/>
    <w:pPr>
      <w:keepLines/>
      <w:spacing w:after="0" w:line="240" w:lineRule="auto"/>
      <w:jc w:val="both"/>
    </w:pPr>
    <w:rPr>
      <w:rFonts w:eastAsiaTheme="minorHAnsi"/>
    </w:rPr>
  </w:style>
  <w:style w:type="paragraph" w:customStyle="1" w:styleId="8BC30C4C3B514BA8971F4DE2884A3D582">
    <w:name w:val="8BC30C4C3B514BA8971F4DE2884A3D582"/>
    <w:rsid w:val="003B5B2D"/>
    <w:pPr>
      <w:keepLines/>
      <w:spacing w:after="0" w:line="240" w:lineRule="auto"/>
      <w:jc w:val="both"/>
    </w:pPr>
    <w:rPr>
      <w:rFonts w:eastAsiaTheme="minorHAnsi"/>
    </w:rPr>
  </w:style>
  <w:style w:type="paragraph" w:customStyle="1" w:styleId="9A253AC733CB49F38BE0934DD392FF5C2">
    <w:name w:val="9A253AC733CB49F38BE0934DD392FF5C2"/>
    <w:rsid w:val="003B5B2D"/>
    <w:pPr>
      <w:keepLines/>
      <w:spacing w:after="0" w:line="240" w:lineRule="auto"/>
      <w:jc w:val="both"/>
    </w:pPr>
    <w:rPr>
      <w:rFonts w:eastAsiaTheme="minorHAnsi"/>
    </w:rPr>
  </w:style>
  <w:style w:type="paragraph" w:customStyle="1" w:styleId="EEDE8D5028844A53BD7DE2C67903A3022">
    <w:name w:val="EEDE8D5028844A53BD7DE2C67903A3022"/>
    <w:rsid w:val="003B5B2D"/>
    <w:pPr>
      <w:keepLines/>
      <w:spacing w:after="0" w:line="240" w:lineRule="auto"/>
      <w:jc w:val="both"/>
    </w:pPr>
    <w:rPr>
      <w:rFonts w:eastAsiaTheme="minorHAnsi"/>
    </w:rPr>
  </w:style>
  <w:style w:type="paragraph" w:customStyle="1" w:styleId="8938312763D545E0A73DA5B953F542122">
    <w:name w:val="8938312763D545E0A73DA5B953F542122"/>
    <w:rsid w:val="003B5B2D"/>
    <w:pPr>
      <w:keepLines/>
      <w:spacing w:after="0" w:line="240" w:lineRule="auto"/>
      <w:jc w:val="both"/>
    </w:pPr>
    <w:rPr>
      <w:rFonts w:eastAsiaTheme="minorHAnsi"/>
    </w:rPr>
  </w:style>
  <w:style w:type="paragraph" w:customStyle="1" w:styleId="DB352C7B56BC4C4FA0D353066523362A2">
    <w:name w:val="DB352C7B56BC4C4FA0D353066523362A2"/>
    <w:rsid w:val="003B5B2D"/>
    <w:pPr>
      <w:keepLines/>
      <w:spacing w:after="0" w:line="240" w:lineRule="auto"/>
      <w:jc w:val="both"/>
    </w:pPr>
    <w:rPr>
      <w:rFonts w:eastAsiaTheme="minorHAnsi"/>
    </w:rPr>
  </w:style>
  <w:style w:type="paragraph" w:customStyle="1" w:styleId="4B75D760CC224F2C97D51BA12EA1EC4A2">
    <w:name w:val="4B75D760CC224F2C97D51BA12EA1EC4A2"/>
    <w:rsid w:val="003B5B2D"/>
    <w:pPr>
      <w:keepLines/>
      <w:spacing w:after="240" w:line="240" w:lineRule="auto"/>
      <w:jc w:val="both"/>
    </w:pPr>
    <w:rPr>
      <w:rFonts w:eastAsiaTheme="minorHAnsi"/>
    </w:rPr>
  </w:style>
  <w:style w:type="paragraph" w:customStyle="1" w:styleId="2C84B2D3A5034704B7C99F36069CD4B43">
    <w:name w:val="2C84B2D3A5034704B7C99F36069CD4B43"/>
    <w:rsid w:val="003B5B2D"/>
    <w:pPr>
      <w:keepLines/>
      <w:spacing w:after="240" w:line="240" w:lineRule="auto"/>
      <w:jc w:val="both"/>
    </w:pPr>
    <w:rPr>
      <w:rFonts w:eastAsiaTheme="minorHAnsi"/>
    </w:rPr>
  </w:style>
  <w:style w:type="paragraph" w:customStyle="1" w:styleId="35138CE19A5645268FAA21D8D0E5C2223">
    <w:name w:val="35138CE19A5645268FAA21D8D0E5C2223"/>
    <w:rsid w:val="003B5B2D"/>
    <w:pPr>
      <w:keepLines/>
      <w:spacing w:after="240" w:line="240" w:lineRule="auto"/>
      <w:jc w:val="both"/>
    </w:pPr>
    <w:rPr>
      <w:rFonts w:eastAsiaTheme="minorHAnsi"/>
    </w:rPr>
  </w:style>
  <w:style w:type="paragraph" w:customStyle="1" w:styleId="FE0D9458FB90442DB64A483DBFBBB5CB3">
    <w:name w:val="FE0D9458FB90442DB64A483DBFBBB5CB3"/>
    <w:rsid w:val="003B5B2D"/>
    <w:pPr>
      <w:keepLines/>
      <w:spacing w:after="240" w:line="240" w:lineRule="auto"/>
      <w:jc w:val="both"/>
    </w:pPr>
    <w:rPr>
      <w:rFonts w:eastAsiaTheme="minorHAnsi"/>
    </w:rPr>
  </w:style>
  <w:style w:type="paragraph" w:customStyle="1" w:styleId="A5F2608504FA43B0B22D34B6E7829FCD3">
    <w:name w:val="A5F2608504FA43B0B22D34B6E7829FCD3"/>
    <w:rsid w:val="003B5B2D"/>
    <w:pPr>
      <w:keepLines/>
      <w:spacing w:after="240" w:line="240" w:lineRule="auto"/>
      <w:jc w:val="both"/>
    </w:pPr>
    <w:rPr>
      <w:rFonts w:eastAsiaTheme="minorHAnsi"/>
    </w:rPr>
  </w:style>
  <w:style w:type="paragraph" w:customStyle="1" w:styleId="Fill-in">
    <w:name w:val="Fill-in"/>
    <w:basedOn w:val="Normal"/>
    <w:link w:val="Fill-inChar"/>
    <w:qFormat/>
    <w:rsid w:val="004911E7"/>
    <w:pPr>
      <w:keepLines/>
      <w:spacing w:after="240" w:line="240" w:lineRule="auto"/>
      <w:jc w:val="both"/>
    </w:pPr>
    <w:rPr>
      <w:rFonts w:eastAsia="Times New Roman" w:cs="Calibri"/>
      <w:color w:val="5B9BD5" w:themeColor="accent1"/>
      <w:u w:val="single"/>
    </w:rPr>
  </w:style>
  <w:style w:type="character" w:customStyle="1" w:styleId="Fill-inChar">
    <w:name w:val="Fill-in Char"/>
    <w:link w:val="Fill-in"/>
    <w:rsid w:val="004911E7"/>
    <w:rPr>
      <w:rFonts w:eastAsia="Times New Roman" w:cs="Calibri"/>
      <w:color w:val="5B9BD5" w:themeColor="accent1"/>
      <w:u w:val="single"/>
    </w:rPr>
  </w:style>
  <w:style w:type="paragraph" w:customStyle="1" w:styleId="480869557C9348AD999DA09EDC7872BB3">
    <w:name w:val="480869557C9348AD999DA09EDC7872BB3"/>
    <w:rsid w:val="003B5B2D"/>
    <w:pPr>
      <w:keepLines/>
      <w:spacing w:after="0" w:line="240" w:lineRule="auto"/>
      <w:jc w:val="both"/>
    </w:pPr>
    <w:rPr>
      <w:rFonts w:eastAsiaTheme="minorHAnsi"/>
    </w:rPr>
  </w:style>
  <w:style w:type="paragraph" w:customStyle="1" w:styleId="22DCA96C9C8F47C29AD73FB28C74DCA63">
    <w:name w:val="22DCA96C9C8F47C29AD73FB28C74DCA63"/>
    <w:rsid w:val="003B5B2D"/>
    <w:pPr>
      <w:keepLines/>
      <w:spacing w:after="0" w:line="240" w:lineRule="auto"/>
      <w:jc w:val="both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jpeg"/><Relationship Id="rId2" Type="http://schemas.openxmlformats.org/officeDocument/2006/relationships/image" Target="../media/image2.jpeg"/><Relationship Id="rId1" Type="http://schemas.openxmlformats.org/officeDocument/2006/relationships/image" Target="../media/image1.jpeg"/><Relationship Id="rId5" Type="http://schemas.openxmlformats.org/officeDocument/2006/relationships/image" Target="../media/image5.jpeg"/><Relationship Id="rId4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kwell">
  <a:themeElements>
    <a:clrScheme name="Inkwell">
      <a:dk1>
        <a:sysClr val="windowText" lastClr="000000"/>
      </a:dk1>
      <a:lt1>
        <a:sysClr val="window" lastClr="FFFFFF"/>
      </a:lt1>
      <a:dk2>
        <a:srgbClr val="584D2E"/>
      </a:dk2>
      <a:lt2>
        <a:srgbClr val="EFE7C3"/>
      </a:lt2>
      <a:accent1>
        <a:srgbClr val="860908"/>
      </a:accent1>
      <a:accent2>
        <a:srgbClr val="4A0505"/>
      </a:accent2>
      <a:accent3>
        <a:srgbClr val="7A500A"/>
      </a:accent3>
      <a:accent4>
        <a:srgbClr val="C47810"/>
      </a:accent4>
      <a:accent5>
        <a:srgbClr val="827752"/>
      </a:accent5>
      <a:accent6>
        <a:srgbClr val="B5BB83"/>
      </a:accent6>
      <a:hlink>
        <a:srgbClr val="C47810"/>
      </a:hlink>
      <a:folHlink>
        <a:srgbClr val="F0A43A"/>
      </a:folHlink>
    </a:clrScheme>
    <a:fontScheme name="Inkwell">
      <a:majorFont>
        <a:latin typeface="Goudy Old Style"/>
        <a:ea typeface=""/>
        <a:cs typeface=""/>
        <a:font script="Jpan" typeface="ＭＳ 明朝"/>
        <a:font script="Hans" typeface="宋体"/>
        <a:font script="Hant" typeface="新細明體"/>
      </a:majorFont>
      <a:minorFont>
        <a:latin typeface="Goudy Old Style"/>
        <a:ea typeface=""/>
        <a:cs typeface=""/>
        <a:font script="Jpan" typeface="ＭＳ 明朝"/>
        <a:font script="Hans" typeface="宋体"/>
        <a:font script="Hant" typeface="新細明體"/>
      </a:minorFont>
    </a:fontScheme>
    <a:fmtScheme name="Inkwell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30000"/>
              </a:schemeClr>
              <a:schemeClr val="phClr">
                <a:alpha val="10000"/>
                <a:satMod val="120000"/>
              </a:schemeClr>
            </a:duotone>
          </a:blip>
          <a:stretch/>
        </a:blipFill>
        <a:blipFill rotWithShape="1">
          <a:blip xmlns:r="http://schemas.openxmlformats.org/officeDocument/2006/relationships" r:embed="rId2">
            <a:duotone>
              <a:schemeClr val="phClr">
                <a:shade val="30000"/>
                <a:satMod val="150000"/>
              </a:schemeClr>
              <a:schemeClr val="phClr">
                <a:alpha val="10000"/>
                <a:satMod val="120000"/>
              </a:schemeClr>
            </a:duotone>
          </a:blip>
          <a:stretch/>
        </a:blip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101600" dist="38100" dir="5400000" rotWithShape="0">
              <a:srgbClr val="000000">
                <a:alpha val="7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75000"/>
              </a:srgbClr>
            </a:outerShdw>
            <a:softEdge rad="25400"/>
          </a:effectLst>
        </a:effectStyle>
      </a:effectStyleLst>
      <a:bgFillStyleLst>
        <a:blipFill rotWithShape="1">
          <a:blip xmlns:r="http://schemas.openxmlformats.org/officeDocument/2006/relationships" r:embed="rId3"/>
          <a:stretch/>
        </a:blipFill>
        <a:blipFill rotWithShape="1">
          <a:blip xmlns:r="http://schemas.openxmlformats.org/officeDocument/2006/relationships" r:embed="rId4"/>
          <a:stretch/>
        </a:blipFill>
        <a:blipFill rotWithShape="1">
          <a:blip xmlns:r="http://schemas.openxmlformats.org/officeDocument/2006/relationships" r:embed="rId5"/>
          <a:stretch/>
        </a:blipFill>
      </a:bgFillStyleLst>
    </a:fmtScheme>
  </a:themeElements>
  <a:objectDefaults>
    <a:spDef>
      <a:spPr/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80767E8-5312-4F90-866F-AC88EA0DF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Microcredential Proposal (Cover Sheet-Form)</vt:lpstr>
    </vt:vector>
  </TitlesOfParts>
  <Company>Broome Community College</Company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Microcredential Proposal (Cover Sheet-Form)</dc:title>
  <dc:subject/>
  <dc:creator>Microcredential Workgroup</dc:creator>
  <cp:keywords/>
  <dc:description/>
  <cp:lastModifiedBy>Gina Chase</cp:lastModifiedBy>
  <cp:revision>2</cp:revision>
  <dcterms:created xsi:type="dcterms:W3CDTF">2021-03-17T20:31:00Z</dcterms:created>
  <dcterms:modified xsi:type="dcterms:W3CDTF">2021-03-17T20:31:00Z</dcterms:modified>
</cp:coreProperties>
</file>